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71967" w14:textId="77777777" w:rsidR="00203622" w:rsidRDefault="00203622" w:rsidP="00203622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1559"/>
        <w:gridCol w:w="1558"/>
        <w:gridCol w:w="3117"/>
      </w:tblGrid>
      <w:tr w:rsidR="00203622" w:rsidRPr="0060260F" w14:paraId="62F4FA56" w14:textId="77777777" w:rsidTr="00B124DF">
        <w:tc>
          <w:tcPr>
            <w:tcW w:w="3116" w:type="dxa"/>
          </w:tcPr>
          <w:p w14:paraId="49B63798" w14:textId="77777777" w:rsidR="00203622" w:rsidRPr="007702B6" w:rsidRDefault="00203622" w:rsidP="00B124DF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Nam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Register</w:t>
            </w:r>
          </w:p>
        </w:tc>
        <w:tc>
          <w:tcPr>
            <w:tcW w:w="3117" w:type="dxa"/>
            <w:gridSpan w:val="2"/>
          </w:tcPr>
          <w:p w14:paraId="6E7F9E61" w14:textId="77777777" w:rsidR="00203622" w:rsidRPr="007702B6" w:rsidRDefault="00203622" w:rsidP="00B124DF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D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14:paraId="30EBD91D" w14:textId="3E994B43" w:rsidR="00203622" w:rsidRPr="007702B6" w:rsidRDefault="00203622" w:rsidP="002D0ABA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mportance level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2D0ABA">
              <w:rPr>
                <w:sz w:val="24"/>
                <w:szCs w:val="24"/>
              </w:rPr>
              <w:t>Medium</w:t>
            </w:r>
          </w:p>
        </w:tc>
      </w:tr>
      <w:tr w:rsidR="00203622" w:rsidRPr="0060260F" w14:paraId="08FADD46" w14:textId="77777777" w:rsidTr="00B124DF">
        <w:tc>
          <w:tcPr>
            <w:tcW w:w="4675" w:type="dxa"/>
            <w:gridSpan w:val="2"/>
          </w:tcPr>
          <w:p w14:paraId="6B34960C" w14:textId="77777777" w:rsidR="00203622" w:rsidRPr="0060260F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Primary Actor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User/Manager</w:t>
            </w:r>
          </w:p>
        </w:tc>
        <w:tc>
          <w:tcPr>
            <w:tcW w:w="4675" w:type="dxa"/>
            <w:gridSpan w:val="2"/>
          </w:tcPr>
          <w:p w14:paraId="5B6D3E46" w14:textId="77777777" w:rsidR="00203622" w:rsidRPr="0060260F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Typ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Detail, Essential</w:t>
            </w:r>
          </w:p>
        </w:tc>
      </w:tr>
      <w:tr w:rsidR="00203622" w:rsidRPr="0060260F" w14:paraId="51FF79E2" w14:textId="77777777" w:rsidTr="00B124DF">
        <w:tc>
          <w:tcPr>
            <w:tcW w:w="9350" w:type="dxa"/>
            <w:gridSpan w:val="4"/>
          </w:tcPr>
          <w:p w14:paraId="1B0771BE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14:paraId="07A3390E" w14:textId="77777777" w:rsidR="00203622" w:rsidRPr="007178CA" w:rsidRDefault="00203622" w:rsidP="00B124DF">
            <w:pPr>
              <w:rPr>
                <w:sz w:val="24"/>
                <w:szCs w:val="24"/>
              </w:rPr>
            </w:pPr>
            <w:r w:rsidRPr="007178CA">
              <w:rPr>
                <w:sz w:val="24"/>
                <w:szCs w:val="24"/>
              </w:rPr>
              <w:t>User – wants to register in the site to get the services.</w:t>
            </w:r>
          </w:p>
          <w:p w14:paraId="2749B708" w14:textId="397F5BD5" w:rsidR="00203622" w:rsidRPr="007178CA" w:rsidRDefault="00203622" w:rsidP="007178CA">
            <w:pPr>
              <w:rPr>
                <w:sz w:val="24"/>
                <w:szCs w:val="24"/>
              </w:rPr>
            </w:pPr>
            <w:r w:rsidRPr="007178CA">
              <w:rPr>
                <w:sz w:val="24"/>
                <w:szCs w:val="24"/>
              </w:rPr>
              <w:t>Manager - wants to register a specialist to the site.</w:t>
            </w:r>
          </w:p>
        </w:tc>
      </w:tr>
      <w:tr w:rsidR="00203622" w:rsidRPr="0060260F" w14:paraId="56B4575E" w14:textId="77777777" w:rsidTr="00B124DF">
        <w:tc>
          <w:tcPr>
            <w:tcW w:w="9350" w:type="dxa"/>
            <w:gridSpan w:val="4"/>
          </w:tcPr>
          <w:p w14:paraId="50F3B3FC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14:paraId="304C9F11" w14:textId="77777777" w:rsidR="00203622" w:rsidRDefault="00203622" w:rsidP="00B124DF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This use case describes how the registration procedure is done.</w:t>
            </w:r>
          </w:p>
          <w:p w14:paraId="067F24D3" w14:textId="77777777" w:rsidR="00203622" w:rsidRPr="007702B6" w:rsidRDefault="00203622" w:rsidP="00B124DF">
            <w:pPr>
              <w:rPr>
                <w:sz w:val="28"/>
                <w:szCs w:val="28"/>
              </w:rPr>
            </w:pPr>
          </w:p>
        </w:tc>
      </w:tr>
      <w:tr w:rsidR="00203622" w:rsidRPr="0060260F" w14:paraId="518D3AF2" w14:textId="77777777" w:rsidTr="00B124DF">
        <w:tc>
          <w:tcPr>
            <w:tcW w:w="9350" w:type="dxa"/>
            <w:gridSpan w:val="4"/>
          </w:tcPr>
          <w:p w14:paraId="5F888B23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Trigger: </w:t>
            </w:r>
          </w:p>
          <w:p w14:paraId="144E9D54" w14:textId="77777777" w:rsidR="00203622" w:rsidRPr="007178CA" w:rsidRDefault="00203622" w:rsidP="00B124DF">
            <w:pPr>
              <w:rPr>
                <w:sz w:val="24"/>
                <w:szCs w:val="24"/>
              </w:rPr>
            </w:pPr>
            <w:r w:rsidRPr="007178CA">
              <w:rPr>
                <w:sz w:val="24"/>
                <w:szCs w:val="24"/>
              </w:rPr>
              <w:t>New user asks for registration</w:t>
            </w:r>
          </w:p>
          <w:p w14:paraId="7316D5AB" w14:textId="77777777" w:rsidR="00203622" w:rsidRPr="007178CA" w:rsidRDefault="00203622" w:rsidP="00B124DF">
            <w:pPr>
              <w:rPr>
                <w:sz w:val="24"/>
                <w:szCs w:val="24"/>
              </w:rPr>
            </w:pPr>
            <w:r w:rsidRPr="007178CA">
              <w:rPr>
                <w:sz w:val="24"/>
                <w:szCs w:val="24"/>
              </w:rPr>
              <w:t>Manager wants to register a specialist</w:t>
            </w:r>
          </w:p>
          <w:p w14:paraId="4E10066B" w14:textId="77777777" w:rsidR="00A12457" w:rsidRPr="007178CA" w:rsidRDefault="00A12457" w:rsidP="00A12457">
            <w:pPr>
              <w:rPr>
                <w:b/>
                <w:bCs/>
                <w:sz w:val="28"/>
                <w:szCs w:val="28"/>
              </w:rPr>
            </w:pPr>
            <w:r w:rsidRPr="007178CA">
              <w:rPr>
                <w:b/>
                <w:bCs/>
                <w:sz w:val="28"/>
                <w:szCs w:val="28"/>
              </w:rPr>
              <w:t>Type:</w:t>
            </w:r>
          </w:p>
          <w:p w14:paraId="26F64A4D" w14:textId="57D3161B" w:rsidR="00A12457" w:rsidRPr="00C1203A" w:rsidRDefault="00A12457" w:rsidP="00A12457">
            <w:pPr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203622" w:rsidRPr="00A07174" w14:paraId="5734057D" w14:textId="77777777" w:rsidTr="00B124DF">
        <w:tc>
          <w:tcPr>
            <w:tcW w:w="9350" w:type="dxa"/>
            <w:gridSpan w:val="4"/>
          </w:tcPr>
          <w:p w14:paraId="321B40FD" w14:textId="77777777" w:rsidR="00203622" w:rsidRPr="007A7ABB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14:paraId="5A98F30A" w14:textId="77777777" w:rsidR="00203622" w:rsidRPr="007178CA" w:rsidRDefault="00203622" w:rsidP="00B124DF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7178CA">
              <w:rPr>
                <w:sz w:val="24"/>
                <w:szCs w:val="24"/>
              </w:rPr>
              <w:t>Association          User, Manager</w:t>
            </w:r>
          </w:p>
          <w:p w14:paraId="38B0AB43" w14:textId="77777777" w:rsidR="00203622" w:rsidRPr="007178CA" w:rsidRDefault="00203622" w:rsidP="00B124DF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7178CA">
              <w:rPr>
                <w:sz w:val="24"/>
                <w:szCs w:val="24"/>
              </w:rPr>
              <w:t>Include</w:t>
            </w:r>
          </w:p>
          <w:p w14:paraId="6CA70101" w14:textId="77777777" w:rsidR="00203622" w:rsidRPr="007178CA" w:rsidRDefault="00203622" w:rsidP="00B124DF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7178CA">
              <w:rPr>
                <w:sz w:val="24"/>
                <w:szCs w:val="24"/>
              </w:rPr>
              <w:t>Extend</w:t>
            </w:r>
          </w:p>
          <w:p w14:paraId="39A7033D" w14:textId="2D2597C2" w:rsidR="00203622" w:rsidRPr="007178CA" w:rsidRDefault="00203622" w:rsidP="007178CA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7178CA">
              <w:rPr>
                <w:sz w:val="24"/>
                <w:szCs w:val="24"/>
              </w:rPr>
              <w:t>Generalization</w:t>
            </w:r>
          </w:p>
        </w:tc>
      </w:tr>
      <w:tr w:rsidR="00203622" w14:paraId="44486F8E" w14:textId="77777777" w:rsidTr="00B124DF">
        <w:tc>
          <w:tcPr>
            <w:tcW w:w="9350" w:type="dxa"/>
            <w:gridSpan w:val="4"/>
          </w:tcPr>
          <w:p w14:paraId="01C36D72" w14:textId="1E5ABFDB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14:paraId="1A7EE6C3" w14:textId="2CE90655" w:rsidR="00A12457" w:rsidRPr="00B97977" w:rsidRDefault="00A12457" w:rsidP="00A12457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B97977">
              <w:rPr>
                <w:sz w:val="24"/>
                <w:szCs w:val="24"/>
              </w:rPr>
              <w:t>Check if client is manager:</w:t>
            </w:r>
          </w:p>
          <w:p w14:paraId="02A4C206" w14:textId="63676B28" w:rsidR="00A12457" w:rsidRPr="00B97977" w:rsidRDefault="00A12457" w:rsidP="00A12457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B97977">
              <w:rPr>
                <w:sz w:val="24"/>
                <w:szCs w:val="24"/>
              </w:rPr>
              <w:t>If is manager: then S1</w:t>
            </w:r>
          </w:p>
          <w:p w14:paraId="56884192" w14:textId="6226B12C" w:rsidR="00203622" w:rsidRPr="00EF7126" w:rsidRDefault="00A12457" w:rsidP="00EF7126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8"/>
                <w:szCs w:val="28"/>
              </w:rPr>
            </w:pPr>
            <w:r w:rsidRPr="00B97977">
              <w:rPr>
                <w:sz w:val="24"/>
                <w:szCs w:val="24"/>
              </w:rPr>
              <w:t xml:space="preserve">If is Normal </w:t>
            </w:r>
            <w:proofErr w:type="gramStart"/>
            <w:r w:rsidRPr="00B97977">
              <w:rPr>
                <w:sz w:val="24"/>
                <w:szCs w:val="24"/>
              </w:rPr>
              <w:t>user :</w:t>
            </w:r>
            <w:proofErr w:type="gramEnd"/>
            <w:r w:rsidRPr="00B97977">
              <w:rPr>
                <w:sz w:val="24"/>
                <w:szCs w:val="24"/>
              </w:rPr>
              <w:t xml:space="preserve"> then S2</w:t>
            </w:r>
          </w:p>
        </w:tc>
      </w:tr>
      <w:tr w:rsidR="00203622" w14:paraId="3CE4BB12" w14:textId="77777777" w:rsidTr="00B124DF">
        <w:tc>
          <w:tcPr>
            <w:tcW w:w="9350" w:type="dxa"/>
            <w:gridSpan w:val="4"/>
          </w:tcPr>
          <w:p w14:paraId="29EC7B8B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  <w:p w14:paraId="1D36F5E7" w14:textId="184C23F4" w:rsidR="00A12457" w:rsidRDefault="00A12457" w:rsidP="00A12457">
            <w:pPr>
              <w:rPr>
                <w:sz w:val="24"/>
                <w:szCs w:val="24"/>
              </w:rPr>
            </w:pPr>
            <w:r w:rsidRPr="00B97977">
              <w:rPr>
                <w:b/>
                <w:bCs/>
                <w:sz w:val="24"/>
                <w:szCs w:val="24"/>
              </w:rPr>
              <w:t xml:space="preserve">     </w:t>
            </w:r>
            <w:r w:rsidRPr="00B97977">
              <w:rPr>
                <w:sz w:val="24"/>
                <w:szCs w:val="24"/>
              </w:rPr>
              <w:t>S-1: Manager</w:t>
            </w:r>
          </w:p>
          <w:p w14:paraId="57A1E33E" w14:textId="77777777" w:rsidR="005E4699" w:rsidRPr="00B97977" w:rsidRDefault="005E4699" w:rsidP="005E4699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rPr>
                <w:sz w:val="24"/>
                <w:szCs w:val="24"/>
              </w:rPr>
            </w:pPr>
            <w:r w:rsidRPr="00B97977">
              <w:rPr>
                <w:rFonts w:ascii="Arial" w:hAnsi="Arial" w:cs="Arial"/>
                <w:color w:val="191919"/>
                <w:sz w:val="24"/>
                <w:szCs w:val="24"/>
              </w:rPr>
              <w:t xml:space="preserve">The manager enters their ID, email address and phone number of </w:t>
            </w:r>
            <w:proofErr w:type="gramStart"/>
            <w:r w:rsidRPr="00B97977">
              <w:rPr>
                <w:rFonts w:ascii="Arial" w:hAnsi="Arial" w:cs="Arial"/>
                <w:color w:val="191919"/>
                <w:sz w:val="24"/>
                <w:szCs w:val="24"/>
              </w:rPr>
              <w:t>specialist</w:t>
            </w:r>
            <w:proofErr w:type="gramEnd"/>
            <w:r w:rsidRPr="00B97977">
              <w:rPr>
                <w:rFonts w:ascii="Arial" w:hAnsi="Arial" w:cs="Arial"/>
                <w:color w:val="191919"/>
                <w:sz w:val="24"/>
                <w:szCs w:val="24"/>
              </w:rPr>
              <w:t>.</w:t>
            </w:r>
          </w:p>
          <w:p w14:paraId="78979D9B" w14:textId="77777777" w:rsidR="005E4699" w:rsidRPr="00B97977" w:rsidRDefault="005E4699" w:rsidP="005E4699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rPr>
                <w:sz w:val="24"/>
                <w:szCs w:val="24"/>
              </w:rPr>
            </w:pPr>
            <w:r w:rsidRPr="00B97977">
              <w:rPr>
                <w:rFonts w:ascii="Arial" w:hAnsi="Arial" w:cs="Arial"/>
                <w:color w:val="191919"/>
                <w:sz w:val="24"/>
                <w:szCs w:val="24"/>
              </w:rPr>
              <w:t xml:space="preserve">Check if there isn’t a </w:t>
            </w:r>
            <w:r>
              <w:rPr>
                <w:rFonts w:ascii="Arial" w:hAnsi="Arial" w:cs="Arial"/>
                <w:color w:val="191919"/>
                <w:sz w:val="24"/>
                <w:szCs w:val="24"/>
              </w:rPr>
              <w:t>specialist</w:t>
            </w:r>
            <w:r w:rsidRPr="00B97977">
              <w:rPr>
                <w:rFonts w:ascii="Arial" w:hAnsi="Arial" w:cs="Arial"/>
                <w:color w:val="191919"/>
                <w:sz w:val="24"/>
                <w:szCs w:val="24"/>
              </w:rPr>
              <w:t xml:space="preserve"> with the same email:</w:t>
            </w:r>
          </w:p>
          <w:p w14:paraId="6B864C93" w14:textId="77777777" w:rsidR="005E4699" w:rsidRPr="00B97977" w:rsidRDefault="005E4699" w:rsidP="005E4699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rPr>
                <w:sz w:val="24"/>
                <w:szCs w:val="24"/>
              </w:rPr>
            </w:pPr>
            <w:r w:rsidRPr="00B97977">
              <w:rPr>
                <w:rFonts w:ascii="Arial" w:hAnsi="Arial" w:cs="Arial"/>
                <w:color w:val="191919"/>
                <w:sz w:val="24"/>
                <w:szCs w:val="24"/>
              </w:rPr>
              <w:t>Then The manager enters a username and password.</w:t>
            </w:r>
          </w:p>
          <w:p w14:paraId="1A349A9E" w14:textId="77777777" w:rsidR="005E4699" w:rsidRPr="00B97977" w:rsidRDefault="005E4699" w:rsidP="005E4699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 w:rsidRPr="00B97977">
              <w:rPr>
                <w:rFonts w:ascii="Arial" w:hAnsi="Arial" w:cs="Arial"/>
                <w:color w:val="191919"/>
                <w:sz w:val="24"/>
                <w:szCs w:val="24"/>
              </w:rPr>
              <w:t>Check if the username is unique.</w:t>
            </w:r>
          </w:p>
          <w:p w14:paraId="6F1C5292" w14:textId="77777777" w:rsidR="005E4699" w:rsidRPr="00B97977" w:rsidRDefault="005E4699" w:rsidP="005E4699">
            <w:pPr>
              <w:pStyle w:val="ListParagraph"/>
              <w:numPr>
                <w:ilvl w:val="0"/>
                <w:numId w:val="13"/>
              </w:numPr>
              <w:spacing w:after="160" w:line="259" w:lineRule="auto"/>
              <w:rPr>
                <w:sz w:val="24"/>
                <w:szCs w:val="24"/>
              </w:rPr>
            </w:pPr>
            <w:r w:rsidRPr="00B97977">
              <w:rPr>
                <w:rFonts w:ascii="Segoe UI" w:hAnsi="Segoe UI" w:cs="Segoe UI"/>
                <w:sz w:val="24"/>
                <w:szCs w:val="24"/>
              </w:rPr>
              <w:t>The information is entered into the database.</w:t>
            </w:r>
          </w:p>
          <w:p w14:paraId="3C0C05C2" w14:textId="469F7B28" w:rsidR="005E4699" w:rsidRPr="005E4699" w:rsidRDefault="005E4699" w:rsidP="005E4699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 w:rsidRPr="00B97977">
              <w:rPr>
                <w:rFonts w:ascii="Segoe UI" w:hAnsi="Segoe UI" w:cs="Segoe UI"/>
                <w:sz w:val="24"/>
                <w:szCs w:val="24"/>
              </w:rPr>
              <w:t>Display Registration was Successful massage</w:t>
            </w:r>
          </w:p>
          <w:p w14:paraId="511FE9EE" w14:textId="3147531C" w:rsidR="00A12457" w:rsidRPr="00B97977" w:rsidRDefault="005E4699" w:rsidP="00A1245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  <w:r w:rsidR="00A12457" w:rsidRPr="00B97977">
              <w:rPr>
                <w:sz w:val="24"/>
                <w:szCs w:val="24"/>
              </w:rPr>
              <w:t>S-2: Normal user</w:t>
            </w:r>
          </w:p>
          <w:p w14:paraId="0167D9F4" w14:textId="3F1D26B6" w:rsidR="00EF7126" w:rsidRPr="00B97977" w:rsidRDefault="00EF7126" w:rsidP="00EF7126">
            <w:pPr>
              <w:pStyle w:val="ListParagraph"/>
              <w:numPr>
                <w:ilvl w:val="0"/>
                <w:numId w:val="15"/>
              </w:numPr>
              <w:rPr>
                <w:sz w:val="24"/>
                <w:szCs w:val="24"/>
              </w:rPr>
            </w:pPr>
            <w:r w:rsidRPr="00B97977">
              <w:rPr>
                <w:sz w:val="24"/>
                <w:szCs w:val="24"/>
              </w:rPr>
              <w:t>The user enters his/her ID, email address and phone number</w:t>
            </w:r>
          </w:p>
          <w:p w14:paraId="08210783" w14:textId="173DDD03" w:rsidR="00EF7126" w:rsidRPr="00B97977" w:rsidRDefault="00EF7126" w:rsidP="00EF7126">
            <w:pPr>
              <w:pStyle w:val="ListParagraph"/>
              <w:numPr>
                <w:ilvl w:val="0"/>
                <w:numId w:val="15"/>
              </w:numPr>
              <w:rPr>
                <w:sz w:val="24"/>
                <w:szCs w:val="24"/>
              </w:rPr>
            </w:pPr>
            <w:r w:rsidRPr="00B97977">
              <w:rPr>
                <w:sz w:val="24"/>
                <w:szCs w:val="24"/>
              </w:rPr>
              <w:t>If there isn’t a user with the same email address:</w:t>
            </w:r>
          </w:p>
          <w:p w14:paraId="7629E3F6" w14:textId="58F4DD42" w:rsidR="00EF7126" w:rsidRPr="00B97977" w:rsidRDefault="00EF7126" w:rsidP="00EF7126">
            <w:pPr>
              <w:pStyle w:val="ListParagraph"/>
              <w:numPr>
                <w:ilvl w:val="0"/>
                <w:numId w:val="15"/>
              </w:numPr>
              <w:rPr>
                <w:sz w:val="24"/>
                <w:szCs w:val="24"/>
              </w:rPr>
            </w:pPr>
            <w:r w:rsidRPr="00B97977">
              <w:rPr>
                <w:sz w:val="24"/>
                <w:szCs w:val="24"/>
              </w:rPr>
              <w:t>The user enters a username and password</w:t>
            </w:r>
          </w:p>
          <w:p w14:paraId="44D924DD" w14:textId="5A6B367B" w:rsidR="00EF7126" w:rsidRPr="00B97977" w:rsidRDefault="00EF7126" w:rsidP="00EF7126">
            <w:pPr>
              <w:pStyle w:val="ListParagraph"/>
              <w:numPr>
                <w:ilvl w:val="0"/>
                <w:numId w:val="15"/>
              </w:numPr>
              <w:rPr>
                <w:sz w:val="24"/>
                <w:szCs w:val="24"/>
              </w:rPr>
            </w:pPr>
            <w:r w:rsidRPr="00B97977">
              <w:rPr>
                <w:sz w:val="24"/>
                <w:szCs w:val="24"/>
              </w:rPr>
              <w:t>Check if the username is unique</w:t>
            </w:r>
            <w:r w:rsidR="000620B4" w:rsidRPr="00B97977">
              <w:rPr>
                <w:sz w:val="24"/>
                <w:szCs w:val="24"/>
              </w:rPr>
              <w:t>.</w:t>
            </w:r>
          </w:p>
          <w:p w14:paraId="401B42A0" w14:textId="1496B9FC" w:rsidR="00EF7126" w:rsidRPr="00B97977" w:rsidRDefault="00EF7126" w:rsidP="00EF7126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sz w:val="24"/>
                <w:szCs w:val="24"/>
              </w:rPr>
            </w:pPr>
            <w:r w:rsidRPr="00B97977">
              <w:rPr>
                <w:sz w:val="24"/>
                <w:szCs w:val="24"/>
              </w:rPr>
              <w:t>The information is stored into database in user’s table</w:t>
            </w:r>
          </w:p>
          <w:p w14:paraId="704C5EFB" w14:textId="638FE02E" w:rsidR="00203622" w:rsidRPr="00B97977" w:rsidRDefault="00EF7126" w:rsidP="00B97977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sz w:val="28"/>
                <w:szCs w:val="28"/>
              </w:rPr>
            </w:pPr>
            <w:r w:rsidRPr="00B97977">
              <w:rPr>
                <w:sz w:val="24"/>
                <w:szCs w:val="24"/>
              </w:rPr>
              <w:t>System sends a message of success of the operation</w:t>
            </w:r>
          </w:p>
        </w:tc>
      </w:tr>
      <w:tr w:rsidR="00203622" w:rsidRPr="007563A9" w14:paraId="73A38587" w14:textId="77777777" w:rsidTr="00B124DF">
        <w:tc>
          <w:tcPr>
            <w:tcW w:w="9350" w:type="dxa"/>
            <w:gridSpan w:val="4"/>
          </w:tcPr>
          <w:p w14:paraId="2DE96CFE" w14:textId="01A64082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lastRenderedPageBreak/>
              <w:t>Alternate/Exceptional Flows:</w:t>
            </w:r>
          </w:p>
          <w:p w14:paraId="62055A65" w14:textId="72BA324D" w:rsidR="00F3374F" w:rsidRPr="000620B4" w:rsidRDefault="00F3374F" w:rsidP="000620B4">
            <w:pPr>
              <w:rPr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ab/>
            </w:r>
            <w:r w:rsidRPr="000620B4">
              <w:rPr>
                <w:sz w:val="24"/>
                <w:szCs w:val="24"/>
              </w:rPr>
              <w:t>S-1</w:t>
            </w:r>
            <w:r w:rsidR="00B73008" w:rsidRPr="000620B4">
              <w:rPr>
                <w:sz w:val="24"/>
                <w:szCs w:val="24"/>
              </w:rPr>
              <w:t>-2a</w:t>
            </w:r>
            <w:r w:rsidRPr="000620B4">
              <w:rPr>
                <w:sz w:val="24"/>
                <w:szCs w:val="24"/>
              </w:rPr>
              <w:t xml:space="preserve">) </w:t>
            </w:r>
            <w:r w:rsidR="00B73008" w:rsidRPr="000620B4">
              <w:rPr>
                <w:rFonts w:ascii="Arial" w:hAnsi="Arial" w:cs="Arial"/>
                <w:color w:val="191919"/>
                <w:sz w:val="24"/>
                <w:szCs w:val="24"/>
              </w:rPr>
              <w:t xml:space="preserve">If there is a </w:t>
            </w:r>
            <w:r w:rsidR="000620B4">
              <w:rPr>
                <w:rFonts w:ascii="Arial" w:hAnsi="Arial" w:cs="Arial"/>
                <w:color w:val="191919"/>
                <w:sz w:val="24"/>
                <w:szCs w:val="24"/>
              </w:rPr>
              <w:t>specialist</w:t>
            </w:r>
            <w:r w:rsidR="00B73008" w:rsidRPr="000620B4">
              <w:rPr>
                <w:rFonts w:ascii="Arial" w:hAnsi="Arial" w:cs="Arial"/>
                <w:color w:val="191919"/>
                <w:sz w:val="24"/>
                <w:szCs w:val="24"/>
              </w:rPr>
              <w:t xml:space="preserve"> with the same email: Shows an error message.</w:t>
            </w:r>
          </w:p>
          <w:p w14:paraId="36C0665B" w14:textId="77777777" w:rsidR="00203622" w:rsidRPr="000620B4" w:rsidRDefault="00D029AC" w:rsidP="00D029AC">
            <w:pPr>
              <w:pStyle w:val="ListParagraph"/>
              <w:rPr>
                <w:rFonts w:ascii="Arial" w:hAnsi="Arial" w:cs="Arial"/>
                <w:color w:val="191919"/>
                <w:sz w:val="24"/>
                <w:szCs w:val="24"/>
              </w:rPr>
            </w:pPr>
            <w:r w:rsidRPr="000620B4">
              <w:rPr>
                <w:sz w:val="24"/>
                <w:szCs w:val="24"/>
              </w:rPr>
              <w:t xml:space="preserve">S-1-4a) </w:t>
            </w:r>
            <w:r w:rsidRPr="000620B4">
              <w:rPr>
                <w:rFonts w:ascii="Arial" w:hAnsi="Arial" w:cs="Arial"/>
                <w:color w:val="191919"/>
                <w:sz w:val="24"/>
                <w:szCs w:val="24"/>
              </w:rPr>
              <w:t>If username isn’t</w:t>
            </w:r>
            <w:r w:rsidR="0089767B" w:rsidRPr="000620B4">
              <w:rPr>
                <w:rFonts w:ascii="Arial" w:hAnsi="Arial" w:cs="Arial"/>
                <w:color w:val="191919"/>
                <w:sz w:val="24"/>
                <w:szCs w:val="24"/>
              </w:rPr>
              <w:t xml:space="preserve"> unique</w:t>
            </w:r>
            <w:r w:rsidRPr="000620B4">
              <w:rPr>
                <w:rFonts w:ascii="Arial" w:hAnsi="Arial" w:cs="Arial"/>
                <w:color w:val="191919"/>
                <w:sz w:val="24"/>
                <w:szCs w:val="24"/>
              </w:rPr>
              <w:t>: Inform manager that the username is taken. And return to S-1-3</w:t>
            </w:r>
          </w:p>
          <w:p w14:paraId="0E23746C" w14:textId="067B4831" w:rsidR="00EF7126" w:rsidRPr="000620B4" w:rsidRDefault="00EF7126" w:rsidP="00EF7126">
            <w:pPr>
              <w:rPr>
                <w:sz w:val="24"/>
                <w:szCs w:val="24"/>
              </w:rPr>
            </w:pPr>
            <w:r w:rsidRPr="000620B4">
              <w:rPr>
                <w:sz w:val="24"/>
                <w:szCs w:val="24"/>
              </w:rPr>
              <w:tab/>
              <w:t xml:space="preserve">S-2-2a) </w:t>
            </w:r>
            <w:r w:rsidRPr="000620B4">
              <w:rPr>
                <w:rFonts w:ascii="Arial" w:hAnsi="Arial" w:cs="Arial"/>
                <w:color w:val="191919"/>
                <w:sz w:val="24"/>
                <w:szCs w:val="24"/>
              </w:rPr>
              <w:t>If there is a user with the same email: Shows an error message.</w:t>
            </w:r>
          </w:p>
          <w:p w14:paraId="3E587865" w14:textId="68177EB3" w:rsidR="00EF7126" w:rsidRDefault="00EF7126" w:rsidP="00905E94">
            <w:pPr>
              <w:pStyle w:val="ListParagraph"/>
              <w:rPr>
                <w:rFonts w:ascii="Arial" w:hAnsi="Arial" w:cs="Arial"/>
                <w:color w:val="191919"/>
                <w:sz w:val="24"/>
                <w:szCs w:val="24"/>
              </w:rPr>
            </w:pPr>
            <w:r w:rsidRPr="000620B4">
              <w:rPr>
                <w:sz w:val="24"/>
                <w:szCs w:val="24"/>
              </w:rPr>
              <w:t xml:space="preserve">S-2-4a) </w:t>
            </w:r>
            <w:r w:rsidRPr="000620B4">
              <w:rPr>
                <w:rFonts w:ascii="Arial" w:hAnsi="Arial" w:cs="Arial"/>
                <w:color w:val="191919"/>
                <w:sz w:val="24"/>
                <w:szCs w:val="24"/>
              </w:rPr>
              <w:t xml:space="preserve">If username isn’t unique: Inform </w:t>
            </w:r>
            <w:r w:rsidR="00905E94">
              <w:rPr>
                <w:rFonts w:ascii="Arial" w:hAnsi="Arial" w:cs="Arial"/>
                <w:color w:val="191919"/>
                <w:sz w:val="24"/>
                <w:szCs w:val="24"/>
              </w:rPr>
              <w:t xml:space="preserve">user </w:t>
            </w:r>
            <w:r w:rsidRPr="000620B4">
              <w:rPr>
                <w:rFonts w:ascii="Arial" w:hAnsi="Arial" w:cs="Arial"/>
                <w:color w:val="191919"/>
                <w:sz w:val="24"/>
                <w:szCs w:val="24"/>
              </w:rPr>
              <w:t xml:space="preserve">that the username is taken. And </w:t>
            </w:r>
            <w:r w:rsidR="00FA43EB">
              <w:rPr>
                <w:rFonts w:ascii="Arial" w:hAnsi="Arial" w:cs="Arial"/>
                <w:color w:val="191919"/>
                <w:sz w:val="24"/>
                <w:szCs w:val="24"/>
              </w:rPr>
              <w:t>return to S-2</w:t>
            </w:r>
            <w:r w:rsidRPr="000620B4">
              <w:rPr>
                <w:rFonts w:ascii="Arial" w:hAnsi="Arial" w:cs="Arial"/>
                <w:color w:val="191919"/>
                <w:sz w:val="24"/>
                <w:szCs w:val="24"/>
              </w:rPr>
              <w:t>-3</w:t>
            </w:r>
          </w:p>
          <w:p w14:paraId="489768FD" w14:textId="786463E0" w:rsidR="00924533" w:rsidRPr="007563A9" w:rsidRDefault="00924533" w:rsidP="00EF7126">
            <w:pPr>
              <w:pStyle w:val="ListParagraph"/>
              <w:rPr>
                <w:sz w:val="28"/>
                <w:szCs w:val="28"/>
              </w:rPr>
            </w:pPr>
          </w:p>
        </w:tc>
      </w:tr>
    </w:tbl>
    <w:p w14:paraId="6CECA987" w14:textId="76CB5202" w:rsidR="006B7F0C" w:rsidRDefault="006B7F0C"/>
    <w:p w14:paraId="71161BB9" w14:textId="630F8372" w:rsidR="00203622" w:rsidRDefault="00203622">
      <w:pPr>
        <w:pBdr>
          <w:bottom w:val="single" w:sz="6" w:space="1" w:color="auto"/>
        </w:pBdr>
      </w:pPr>
    </w:p>
    <w:p w14:paraId="57546A9F" w14:textId="254217FC" w:rsidR="00203622" w:rsidRDefault="00203622" w:rsidP="00203622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1559"/>
        <w:gridCol w:w="1558"/>
        <w:gridCol w:w="3117"/>
      </w:tblGrid>
      <w:tr w:rsidR="00203622" w:rsidRPr="0060260F" w14:paraId="4F6AD934" w14:textId="77777777" w:rsidTr="00B124DF">
        <w:tc>
          <w:tcPr>
            <w:tcW w:w="3116" w:type="dxa"/>
          </w:tcPr>
          <w:p w14:paraId="5C8B2F73" w14:textId="77777777" w:rsidR="00203622" w:rsidRPr="007702B6" w:rsidRDefault="00203622" w:rsidP="00B124DF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Nam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Log in</w:t>
            </w:r>
          </w:p>
        </w:tc>
        <w:tc>
          <w:tcPr>
            <w:tcW w:w="3117" w:type="dxa"/>
            <w:gridSpan w:val="2"/>
          </w:tcPr>
          <w:p w14:paraId="62A838E0" w14:textId="77777777" w:rsidR="00203622" w:rsidRPr="007702B6" w:rsidRDefault="00203622" w:rsidP="00B124DF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D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3117" w:type="dxa"/>
          </w:tcPr>
          <w:p w14:paraId="6A9ACB01" w14:textId="23531AB3" w:rsidR="00203622" w:rsidRPr="007702B6" w:rsidRDefault="00203622" w:rsidP="00B124DF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mportance level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703984">
              <w:rPr>
                <w:sz w:val="24"/>
                <w:szCs w:val="24"/>
              </w:rPr>
              <w:t>High</w:t>
            </w:r>
          </w:p>
        </w:tc>
      </w:tr>
      <w:tr w:rsidR="00203622" w:rsidRPr="0060260F" w14:paraId="48F04DFA" w14:textId="77777777" w:rsidTr="00B124DF">
        <w:tc>
          <w:tcPr>
            <w:tcW w:w="4675" w:type="dxa"/>
            <w:gridSpan w:val="2"/>
          </w:tcPr>
          <w:p w14:paraId="511B72B0" w14:textId="77777777" w:rsidR="00203622" w:rsidRPr="0060260F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Primary Actor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User/ Specialist</w:t>
            </w:r>
          </w:p>
        </w:tc>
        <w:tc>
          <w:tcPr>
            <w:tcW w:w="4675" w:type="dxa"/>
            <w:gridSpan w:val="2"/>
          </w:tcPr>
          <w:p w14:paraId="250B98C4" w14:textId="77777777" w:rsidR="00203622" w:rsidRPr="0060260F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Typ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Detail, Essential</w:t>
            </w:r>
          </w:p>
        </w:tc>
      </w:tr>
      <w:tr w:rsidR="00203622" w:rsidRPr="0060260F" w14:paraId="3C805FF9" w14:textId="77777777" w:rsidTr="00B124DF">
        <w:tc>
          <w:tcPr>
            <w:tcW w:w="9350" w:type="dxa"/>
            <w:gridSpan w:val="4"/>
          </w:tcPr>
          <w:p w14:paraId="45EC4131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14:paraId="138DD8AF" w14:textId="2EB6BD38" w:rsidR="00203622" w:rsidRPr="006B09B2" w:rsidRDefault="00203622" w:rsidP="006B09B2">
            <w:pPr>
              <w:rPr>
                <w:sz w:val="24"/>
                <w:szCs w:val="24"/>
              </w:rPr>
            </w:pPr>
            <w:r w:rsidRPr="006B09B2">
              <w:rPr>
                <w:sz w:val="24"/>
                <w:szCs w:val="24"/>
              </w:rPr>
              <w:t xml:space="preserve">User – wants to </w:t>
            </w:r>
            <w:r w:rsidR="006B09B2">
              <w:rPr>
                <w:sz w:val="24"/>
                <w:szCs w:val="24"/>
              </w:rPr>
              <w:t>Login</w:t>
            </w:r>
            <w:r w:rsidRPr="006B09B2">
              <w:rPr>
                <w:sz w:val="24"/>
                <w:szCs w:val="24"/>
              </w:rPr>
              <w:t xml:space="preserve"> in the site to get the services.</w:t>
            </w:r>
          </w:p>
          <w:p w14:paraId="43BE69EC" w14:textId="5B387F4A" w:rsidR="00203622" w:rsidRPr="006B09B2" w:rsidRDefault="006B09B2" w:rsidP="006B09B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alist</w:t>
            </w:r>
            <w:r w:rsidR="00203622" w:rsidRPr="006B09B2">
              <w:rPr>
                <w:sz w:val="24"/>
                <w:szCs w:val="24"/>
              </w:rPr>
              <w:t xml:space="preserve"> - wants to </w:t>
            </w:r>
            <w:r>
              <w:rPr>
                <w:sz w:val="24"/>
                <w:szCs w:val="24"/>
              </w:rPr>
              <w:t>Login</w:t>
            </w:r>
            <w:r w:rsidR="00203622" w:rsidRPr="006B09B2">
              <w:rPr>
                <w:sz w:val="24"/>
                <w:szCs w:val="24"/>
              </w:rPr>
              <w:t xml:space="preserve"> to the site.</w:t>
            </w:r>
          </w:p>
          <w:p w14:paraId="24635E17" w14:textId="15541725" w:rsidR="006B09B2" w:rsidRPr="006B09B2" w:rsidRDefault="006B09B2" w:rsidP="006B09B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  <w:r w:rsidRPr="006B09B2">
              <w:rPr>
                <w:sz w:val="24"/>
                <w:szCs w:val="24"/>
              </w:rPr>
              <w:t xml:space="preserve"> - wants to </w:t>
            </w:r>
            <w:r>
              <w:rPr>
                <w:sz w:val="24"/>
                <w:szCs w:val="24"/>
              </w:rPr>
              <w:t>Login</w:t>
            </w:r>
            <w:r w:rsidRPr="006B09B2">
              <w:rPr>
                <w:sz w:val="24"/>
                <w:szCs w:val="24"/>
              </w:rPr>
              <w:t xml:space="preserve"> to the site.</w:t>
            </w:r>
          </w:p>
          <w:p w14:paraId="7AF24CFC" w14:textId="131D531A" w:rsidR="006B09B2" w:rsidRPr="007702B6" w:rsidRDefault="006B09B2" w:rsidP="00B124DF">
            <w:pPr>
              <w:rPr>
                <w:sz w:val="28"/>
                <w:szCs w:val="28"/>
              </w:rPr>
            </w:pPr>
          </w:p>
        </w:tc>
      </w:tr>
      <w:tr w:rsidR="00203622" w:rsidRPr="0060260F" w14:paraId="1E23E0F6" w14:textId="77777777" w:rsidTr="00B124DF">
        <w:tc>
          <w:tcPr>
            <w:tcW w:w="9350" w:type="dxa"/>
            <w:gridSpan w:val="4"/>
          </w:tcPr>
          <w:p w14:paraId="23EEBA30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14:paraId="1869780A" w14:textId="77777777" w:rsidR="00203622" w:rsidRDefault="00203622" w:rsidP="00B124DF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 xml:space="preserve">This use case describes how the </w:t>
            </w:r>
            <w:r>
              <w:rPr>
                <w:sz w:val="24"/>
                <w:szCs w:val="24"/>
              </w:rPr>
              <w:t>log in</w:t>
            </w:r>
            <w:r w:rsidRPr="007702B6">
              <w:rPr>
                <w:sz w:val="24"/>
                <w:szCs w:val="24"/>
              </w:rPr>
              <w:t xml:space="preserve"> procedure is done.</w:t>
            </w:r>
          </w:p>
          <w:p w14:paraId="212EDEBE" w14:textId="77777777" w:rsidR="00203622" w:rsidRPr="007702B6" w:rsidRDefault="00203622" w:rsidP="00B124DF">
            <w:pPr>
              <w:rPr>
                <w:sz w:val="28"/>
                <w:szCs w:val="28"/>
              </w:rPr>
            </w:pPr>
          </w:p>
        </w:tc>
      </w:tr>
      <w:tr w:rsidR="00203622" w:rsidRPr="0060260F" w14:paraId="655CCF3B" w14:textId="77777777" w:rsidTr="00B124DF">
        <w:tc>
          <w:tcPr>
            <w:tcW w:w="9350" w:type="dxa"/>
            <w:gridSpan w:val="4"/>
          </w:tcPr>
          <w:p w14:paraId="617A1136" w14:textId="2EBB187A" w:rsidR="00203622" w:rsidRDefault="00203622" w:rsidP="00B124DF">
            <w:pPr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rigger</w:t>
            </w:r>
            <w:r w:rsidRPr="006B09B2">
              <w:rPr>
                <w:b/>
                <w:bCs/>
                <w:sz w:val="24"/>
                <w:szCs w:val="24"/>
              </w:rPr>
              <w:t xml:space="preserve">: </w:t>
            </w:r>
            <w:r w:rsidRPr="006B09B2">
              <w:rPr>
                <w:sz w:val="24"/>
                <w:szCs w:val="24"/>
              </w:rPr>
              <w:t>user or the specialist</w:t>
            </w:r>
            <w:r w:rsidR="00B22E64">
              <w:rPr>
                <w:sz w:val="24"/>
                <w:szCs w:val="24"/>
              </w:rPr>
              <w:t xml:space="preserve"> or manager want</w:t>
            </w:r>
            <w:r w:rsidR="00A40C40">
              <w:rPr>
                <w:sz w:val="24"/>
                <w:szCs w:val="24"/>
              </w:rPr>
              <w:t>s</w:t>
            </w:r>
            <w:r w:rsidR="00FE0AEA">
              <w:rPr>
                <w:sz w:val="24"/>
                <w:szCs w:val="24"/>
              </w:rPr>
              <w:t xml:space="preserve"> to login.</w:t>
            </w:r>
          </w:p>
          <w:p w14:paraId="586BB01B" w14:textId="77777777" w:rsidR="006B09B2" w:rsidRPr="006B09B2" w:rsidRDefault="006B09B2" w:rsidP="006B09B2">
            <w:pPr>
              <w:rPr>
                <w:b/>
                <w:bCs/>
                <w:sz w:val="28"/>
                <w:szCs w:val="28"/>
              </w:rPr>
            </w:pPr>
            <w:r w:rsidRPr="006B09B2">
              <w:rPr>
                <w:b/>
                <w:bCs/>
                <w:sz w:val="28"/>
                <w:szCs w:val="28"/>
              </w:rPr>
              <w:t>Type:</w:t>
            </w:r>
          </w:p>
          <w:p w14:paraId="22F32846" w14:textId="364FF0B3" w:rsidR="00203622" w:rsidRPr="0060260F" w:rsidRDefault="006B09B2" w:rsidP="006B09B2">
            <w:pPr>
              <w:pStyle w:val="Heading1"/>
              <w:outlineLvl w:val="0"/>
              <w:rPr>
                <w:b/>
                <w:bCs/>
                <w:sz w:val="28"/>
                <w:szCs w:val="28"/>
              </w:rPr>
            </w:pPr>
            <w:r>
              <w:t>External</w:t>
            </w:r>
          </w:p>
        </w:tc>
      </w:tr>
      <w:tr w:rsidR="00203622" w:rsidRPr="00A07174" w14:paraId="43DA3B86" w14:textId="77777777" w:rsidTr="00B124DF">
        <w:tc>
          <w:tcPr>
            <w:tcW w:w="9350" w:type="dxa"/>
            <w:gridSpan w:val="4"/>
          </w:tcPr>
          <w:p w14:paraId="3487076A" w14:textId="77777777" w:rsidR="00203622" w:rsidRPr="007A7ABB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14:paraId="3B344673" w14:textId="085C76C8" w:rsidR="00203622" w:rsidRPr="00FE0AEA" w:rsidRDefault="00203622" w:rsidP="00B124DF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FE0AEA">
              <w:rPr>
                <w:sz w:val="24"/>
                <w:szCs w:val="24"/>
              </w:rPr>
              <w:t>Association          User, Manager</w:t>
            </w:r>
            <w:r w:rsidR="00FE0AEA" w:rsidRPr="00FE0AEA">
              <w:rPr>
                <w:sz w:val="24"/>
                <w:szCs w:val="24"/>
              </w:rPr>
              <w:t>, Specialist</w:t>
            </w:r>
          </w:p>
          <w:p w14:paraId="5F7F748E" w14:textId="77777777" w:rsidR="00203622" w:rsidRPr="00FE0AEA" w:rsidRDefault="00203622" w:rsidP="00B124DF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FE0AEA">
              <w:rPr>
                <w:sz w:val="24"/>
                <w:szCs w:val="24"/>
              </w:rPr>
              <w:t>Include</w:t>
            </w:r>
          </w:p>
          <w:p w14:paraId="37A75011" w14:textId="77777777" w:rsidR="00203622" w:rsidRPr="00FE0AEA" w:rsidRDefault="00203622" w:rsidP="00B124DF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FE0AEA">
              <w:rPr>
                <w:sz w:val="24"/>
                <w:szCs w:val="24"/>
              </w:rPr>
              <w:t>Extend</w:t>
            </w:r>
          </w:p>
          <w:p w14:paraId="28B765E8" w14:textId="77777777" w:rsidR="00203622" w:rsidRPr="00FE0AEA" w:rsidRDefault="00203622" w:rsidP="00B124DF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FE0AEA">
              <w:rPr>
                <w:sz w:val="24"/>
                <w:szCs w:val="24"/>
              </w:rPr>
              <w:t>Generalization</w:t>
            </w:r>
          </w:p>
          <w:p w14:paraId="1ECD44EF" w14:textId="77777777" w:rsidR="00203622" w:rsidRPr="00A07174" w:rsidRDefault="00203622" w:rsidP="00B124DF">
            <w:pPr>
              <w:pStyle w:val="ListParagraph"/>
              <w:rPr>
                <w:sz w:val="28"/>
                <w:szCs w:val="28"/>
              </w:rPr>
            </w:pPr>
          </w:p>
        </w:tc>
      </w:tr>
      <w:tr w:rsidR="00203622" w14:paraId="625E5E68" w14:textId="77777777" w:rsidTr="00B124DF">
        <w:tc>
          <w:tcPr>
            <w:tcW w:w="9350" w:type="dxa"/>
            <w:gridSpan w:val="4"/>
          </w:tcPr>
          <w:p w14:paraId="262A4E16" w14:textId="77777777" w:rsidR="00203622" w:rsidRPr="007A7ABB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14:paraId="400263A1" w14:textId="23BED194" w:rsidR="00203622" w:rsidRPr="00FE0AEA" w:rsidRDefault="00694163" w:rsidP="00694163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</w:t>
            </w:r>
            <w:r w:rsidR="00203622" w:rsidRPr="00FE0AEA">
              <w:rPr>
                <w:sz w:val="24"/>
                <w:szCs w:val="24"/>
              </w:rPr>
              <w:t xml:space="preserve"> enters phone </w:t>
            </w:r>
            <w:r>
              <w:rPr>
                <w:sz w:val="24"/>
                <w:szCs w:val="24"/>
              </w:rPr>
              <w:t>Username</w:t>
            </w:r>
            <w:r w:rsidR="00203622" w:rsidRPr="00FE0AEA">
              <w:rPr>
                <w:sz w:val="24"/>
                <w:szCs w:val="24"/>
              </w:rPr>
              <w:t xml:space="preserve"> and password</w:t>
            </w:r>
          </w:p>
          <w:p w14:paraId="36B4F5D3" w14:textId="36D25097" w:rsidR="00203622" w:rsidRDefault="00694163" w:rsidP="00CA1F3D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heck </w:t>
            </w:r>
            <w:r w:rsidR="00203622" w:rsidRPr="00FE0AEA">
              <w:rPr>
                <w:sz w:val="24"/>
                <w:szCs w:val="24"/>
              </w:rPr>
              <w:t xml:space="preserve">If </w:t>
            </w:r>
            <w:r>
              <w:rPr>
                <w:sz w:val="24"/>
                <w:szCs w:val="24"/>
              </w:rPr>
              <w:t>username</w:t>
            </w:r>
            <w:r w:rsidR="00203622" w:rsidRPr="00FE0AEA">
              <w:rPr>
                <w:sz w:val="24"/>
                <w:szCs w:val="24"/>
              </w:rPr>
              <w:t xml:space="preserve"> and password </w:t>
            </w:r>
            <w:r w:rsidR="00CA1F3D">
              <w:rPr>
                <w:sz w:val="24"/>
                <w:szCs w:val="24"/>
              </w:rPr>
              <w:t>are</w:t>
            </w:r>
            <w:r w:rsidR="00203622" w:rsidRPr="00FE0AEA">
              <w:rPr>
                <w:sz w:val="24"/>
                <w:szCs w:val="24"/>
              </w:rPr>
              <w:t xml:space="preserve"> valid:</w:t>
            </w:r>
          </w:p>
          <w:p w14:paraId="57476D6D" w14:textId="4127145D" w:rsidR="00203622" w:rsidRPr="00694163" w:rsidRDefault="00203622" w:rsidP="00694163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694163">
              <w:rPr>
                <w:sz w:val="24"/>
                <w:szCs w:val="24"/>
              </w:rPr>
              <w:t>Go to the main page</w:t>
            </w:r>
          </w:p>
          <w:p w14:paraId="6A3DDD44" w14:textId="77777777" w:rsidR="00203622" w:rsidRPr="003A669A" w:rsidRDefault="00203622" w:rsidP="00B124DF">
            <w:pPr>
              <w:pStyle w:val="ListParagraph"/>
              <w:rPr>
                <w:sz w:val="28"/>
                <w:szCs w:val="28"/>
              </w:rPr>
            </w:pPr>
          </w:p>
        </w:tc>
      </w:tr>
      <w:tr w:rsidR="00203622" w14:paraId="3113E2B8" w14:textId="77777777" w:rsidTr="00B124DF">
        <w:tc>
          <w:tcPr>
            <w:tcW w:w="9350" w:type="dxa"/>
            <w:gridSpan w:val="4"/>
          </w:tcPr>
          <w:p w14:paraId="3728BE28" w14:textId="41BA7A4C" w:rsidR="00203622" w:rsidRDefault="00203622" w:rsidP="00CA1F3D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</w:tc>
      </w:tr>
      <w:tr w:rsidR="00203622" w:rsidRPr="007563A9" w14:paraId="397F787B" w14:textId="77777777" w:rsidTr="00B124DF">
        <w:tc>
          <w:tcPr>
            <w:tcW w:w="9350" w:type="dxa"/>
            <w:gridSpan w:val="4"/>
          </w:tcPr>
          <w:p w14:paraId="62ED6CAE" w14:textId="77777777" w:rsidR="00203622" w:rsidRPr="007A7ABB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Alternate/Exceptional Flows:</w:t>
            </w:r>
          </w:p>
          <w:p w14:paraId="0ECBBF88" w14:textId="707D97ED" w:rsidR="00CA1F3D" w:rsidRPr="00CA1F3D" w:rsidRDefault="00CA1F3D" w:rsidP="00CA1F3D">
            <w:pPr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ab/>
              <w:t xml:space="preserve">2-a) </w:t>
            </w:r>
            <w:r w:rsidRPr="00CA1F3D">
              <w:rPr>
                <w:sz w:val="24"/>
                <w:szCs w:val="24"/>
              </w:rPr>
              <w:t xml:space="preserve">If username and password are </w:t>
            </w:r>
            <w:r>
              <w:rPr>
                <w:sz w:val="24"/>
                <w:szCs w:val="24"/>
              </w:rPr>
              <w:t xml:space="preserve">not </w:t>
            </w:r>
            <w:r w:rsidRPr="00CA1F3D">
              <w:rPr>
                <w:sz w:val="24"/>
                <w:szCs w:val="24"/>
              </w:rPr>
              <w:t>valid</w:t>
            </w:r>
            <w:r>
              <w:rPr>
                <w:sz w:val="24"/>
                <w:szCs w:val="24"/>
              </w:rPr>
              <w:t xml:space="preserve">: </w:t>
            </w:r>
            <w:r w:rsidR="00203622" w:rsidRPr="00CA1F3D">
              <w:rPr>
                <w:sz w:val="24"/>
                <w:szCs w:val="24"/>
              </w:rPr>
              <w:t>Shows an error message</w:t>
            </w:r>
          </w:p>
        </w:tc>
      </w:tr>
    </w:tbl>
    <w:tbl>
      <w:tblPr>
        <w:tblStyle w:val="TableGrid"/>
        <w:tblpPr w:leftFromText="180" w:rightFromText="180" w:vertAnchor="text" w:horzAnchor="margin" w:tblpY="-279"/>
        <w:tblW w:w="0" w:type="auto"/>
        <w:tblLook w:val="04A0" w:firstRow="1" w:lastRow="0" w:firstColumn="1" w:lastColumn="0" w:noHBand="0" w:noVBand="1"/>
      </w:tblPr>
      <w:tblGrid>
        <w:gridCol w:w="3116"/>
        <w:gridCol w:w="1559"/>
        <w:gridCol w:w="1558"/>
        <w:gridCol w:w="3117"/>
      </w:tblGrid>
      <w:tr w:rsidR="00CA1F3D" w:rsidRPr="000368FA" w14:paraId="529F357F" w14:textId="77777777" w:rsidTr="00CA1F3D">
        <w:tc>
          <w:tcPr>
            <w:tcW w:w="3116" w:type="dxa"/>
          </w:tcPr>
          <w:p w14:paraId="52CED585" w14:textId="77777777" w:rsidR="00CA1F3D" w:rsidRPr="000368FA" w:rsidRDefault="00CA1F3D" w:rsidP="00CA1F3D">
            <w:pPr>
              <w:rPr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lastRenderedPageBreak/>
              <w:t xml:space="preserve">Use Case Name: </w:t>
            </w:r>
            <w:r w:rsidRPr="000368FA">
              <w:rPr>
                <w:sz w:val="28"/>
                <w:szCs w:val="28"/>
              </w:rPr>
              <w:t>Log out</w:t>
            </w:r>
          </w:p>
        </w:tc>
        <w:tc>
          <w:tcPr>
            <w:tcW w:w="3117" w:type="dxa"/>
            <w:gridSpan w:val="2"/>
          </w:tcPr>
          <w:p w14:paraId="63E2404E" w14:textId="77777777" w:rsidR="00CA1F3D" w:rsidRPr="000368FA" w:rsidRDefault="00CA1F3D" w:rsidP="00CA1F3D">
            <w:pPr>
              <w:rPr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 xml:space="preserve">ID: </w:t>
            </w:r>
            <w:r w:rsidRPr="000368FA">
              <w:rPr>
                <w:sz w:val="28"/>
                <w:szCs w:val="28"/>
              </w:rPr>
              <w:t>3</w:t>
            </w:r>
          </w:p>
        </w:tc>
        <w:tc>
          <w:tcPr>
            <w:tcW w:w="3117" w:type="dxa"/>
          </w:tcPr>
          <w:p w14:paraId="79C9ED3D" w14:textId="77777777" w:rsidR="00CA1F3D" w:rsidRPr="000368FA" w:rsidRDefault="00CA1F3D" w:rsidP="00CA1F3D">
            <w:pPr>
              <w:rPr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 xml:space="preserve">Importance level: </w:t>
            </w:r>
            <w:r w:rsidRPr="000368FA">
              <w:rPr>
                <w:sz w:val="28"/>
                <w:szCs w:val="28"/>
              </w:rPr>
              <w:t>low</w:t>
            </w:r>
          </w:p>
        </w:tc>
      </w:tr>
      <w:tr w:rsidR="00CA1F3D" w:rsidRPr="000368FA" w14:paraId="4D2104E8" w14:textId="77777777" w:rsidTr="00CA1F3D">
        <w:tc>
          <w:tcPr>
            <w:tcW w:w="4675" w:type="dxa"/>
            <w:gridSpan w:val="2"/>
          </w:tcPr>
          <w:p w14:paraId="40D41830" w14:textId="77777777" w:rsidR="00CA1F3D" w:rsidRPr="000368FA" w:rsidRDefault="00CA1F3D" w:rsidP="00CA1F3D">
            <w:pPr>
              <w:rPr>
                <w:b/>
                <w:bCs/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 xml:space="preserve">Primary Actor: </w:t>
            </w:r>
            <w:r w:rsidRPr="00CA1F3D">
              <w:rPr>
                <w:sz w:val="24"/>
                <w:szCs w:val="24"/>
              </w:rPr>
              <w:t>User/ Specialist / Manager</w:t>
            </w:r>
          </w:p>
        </w:tc>
        <w:tc>
          <w:tcPr>
            <w:tcW w:w="4675" w:type="dxa"/>
            <w:gridSpan w:val="2"/>
          </w:tcPr>
          <w:p w14:paraId="23B0B51E" w14:textId="77777777" w:rsidR="00CA1F3D" w:rsidRPr="000368FA" w:rsidRDefault="00CA1F3D" w:rsidP="00CA1F3D">
            <w:pPr>
              <w:rPr>
                <w:b/>
                <w:bCs/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 xml:space="preserve">Use Case Type: </w:t>
            </w:r>
            <w:r w:rsidRPr="00CA1F3D">
              <w:rPr>
                <w:sz w:val="24"/>
                <w:szCs w:val="24"/>
              </w:rPr>
              <w:t>Detail, Essential</w:t>
            </w:r>
          </w:p>
        </w:tc>
      </w:tr>
      <w:tr w:rsidR="00CA1F3D" w:rsidRPr="000368FA" w14:paraId="482D448B" w14:textId="77777777" w:rsidTr="00CA1F3D">
        <w:tc>
          <w:tcPr>
            <w:tcW w:w="9350" w:type="dxa"/>
            <w:gridSpan w:val="4"/>
          </w:tcPr>
          <w:p w14:paraId="06C61D4A" w14:textId="77777777" w:rsidR="00CA1F3D" w:rsidRPr="000368FA" w:rsidRDefault="00CA1F3D" w:rsidP="00CA1F3D">
            <w:pPr>
              <w:rPr>
                <w:b/>
                <w:bCs/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>Stakeholders and Interests:</w:t>
            </w:r>
          </w:p>
          <w:p w14:paraId="795E4DA9" w14:textId="77777777" w:rsidR="00CA1F3D" w:rsidRPr="00CA1F3D" w:rsidRDefault="00CA1F3D" w:rsidP="00CA1F3D">
            <w:pPr>
              <w:rPr>
                <w:sz w:val="24"/>
                <w:szCs w:val="24"/>
              </w:rPr>
            </w:pPr>
            <w:r w:rsidRPr="00CA1F3D">
              <w:rPr>
                <w:sz w:val="24"/>
                <w:szCs w:val="24"/>
              </w:rPr>
              <w:t>User – wants to log out from site</w:t>
            </w:r>
          </w:p>
          <w:p w14:paraId="31D64BEC" w14:textId="77777777" w:rsidR="00CA1F3D" w:rsidRPr="00CA1F3D" w:rsidRDefault="00CA1F3D" w:rsidP="00CA1F3D">
            <w:pPr>
              <w:rPr>
                <w:sz w:val="24"/>
                <w:szCs w:val="24"/>
              </w:rPr>
            </w:pPr>
            <w:r w:rsidRPr="00CA1F3D">
              <w:rPr>
                <w:sz w:val="24"/>
                <w:szCs w:val="24"/>
              </w:rPr>
              <w:t>Manager - wants to log out from site</w:t>
            </w:r>
          </w:p>
          <w:p w14:paraId="052B7C92" w14:textId="77777777" w:rsidR="00CA1F3D" w:rsidRPr="00CA1F3D" w:rsidRDefault="00CA1F3D" w:rsidP="00CA1F3D">
            <w:pPr>
              <w:rPr>
                <w:sz w:val="24"/>
                <w:szCs w:val="24"/>
              </w:rPr>
            </w:pPr>
            <w:r w:rsidRPr="00CA1F3D">
              <w:rPr>
                <w:sz w:val="24"/>
                <w:szCs w:val="24"/>
              </w:rPr>
              <w:t>Specialist - wants to log out from site</w:t>
            </w:r>
          </w:p>
          <w:p w14:paraId="7056ACBA" w14:textId="77777777" w:rsidR="00CA1F3D" w:rsidRPr="000368FA" w:rsidRDefault="00CA1F3D" w:rsidP="00CA1F3D">
            <w:pPr>
              <w:rPr>
                <w:sz w:val="28"/>
                <w:szCs w:val="28"/>
              </w:rPr>
            </w:pPr>
          </w:p>
        </w:tc>
      </w:tr>
      <w:tr w:rsidR="00CA1F3D" w:rsidRPr="000368FA" w14:paraId="35906929" w14:textId="77777777" w:rsidTr="00CA1F3D">
        <w:tc>
          <w:tcPr>
            <w:tcW w:w="9350" w:type="dxa"/>
            <w:gridSpan w:val="4"/>
          </w:tcPr>
          <w:p w14:paraId="0BAB74C5" w14:textId="77777777" w:rsidR="00CA1F3D" w:rsidRPr="000368FA" w:rsidRDefault="00CA1F3D" w:rsidP="00CA1F3D">
            <w:pPr>
              <w:rPr>
                <w:b/>
                <w:bCs/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>Brief Description:</w:t>
            </w:r>
          </w:p>
          <w:p w14:paraId="0AD20181" w14:textId="29D2E783" w:rsidR="00CA1F3D" w:rsidRPr="00AB4BE5" w:rsidRDefault="00CA1F3D" w:rsidP="00AB4BE5">
            <w:pPr>
              <w:rPr>
                <w:sz w:val="24"/>
                <w:szCs w:val="24"/>
              </w:rPr>
            </w:pPr>
            <w:r w:rsidRPr="00CA1F3D">
              <w:rPr>
                <w:sz w:val="24"/>
                <w:szCs w:val="24"/>
              </w:rPr>
              <w:t>This use case describes how the log out procedure is done.</w:t>
            </w:r>
          </w:p>
        </w:tc>
      </w:tr>
      <w:tr w:rsidR="00CA1F3D" w:rsidRPr="000368FA" w14:paraId="741428A4" w14:textId="77777777" w:rsidTr="00CA1F3D">
        <w:tc>
          <w:tcPr>
            <w:tcW w:w="9350" w:type="dxa"/>
            <w:gridSpan w:val="4"/>
          </w:tcPr>
          <w:p w14:paraId="001F25B0" w14:textId="77777777" w:rsidR="00CA1F3D" w:rsidRPr="000368FA" w:rsidRDefault="00CA1F3D" w:rsidP="00CA1F3D">
            <w:pPr>
              <w:rPr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 xml:space="preserve">Trigger: </w:t>
            </w:r>
            <w:r w:rsidRPr="00CA1F3D">
              <w:rPr>
                <w:sz w:val="24"/>
                <w:szCs w:val="24"/>
              </w:rPr>
              <w:t>user or the specialist or manager</w:t>
            </w:r>
          </w:p>
          <w:p w14:paraId="38765054" w14:textId="77777777" w:rsidR="00CA1F3D" w:rsidRDefault="00CA1F3D" w:rsidP="00CA1F3D">
            <w:pPr>
              <w:rPr>
                <w:b/>
                <w:bCs/>
                <w:sz w:val="24"/>
                <w:szCs w:val="24"/>
              </w:rPr>
            </w:pPr>
            <w:r w:rsidRPr="00CA1F3D">
              <w:rPr>
                <w:b/>
                <w:bCs/>
                <w:sz w:val="28"/>
                <w:szCs w:val="28"/>
              </w:rPr>
              <w:t>Type</w:t>
            </w:r>
            <w:r>
              <w:rPr>
                <w:b/>
                <w:bCs/>
                <w:sz w:val="24"/>
                <w:szCs w:val="24"/>
              </w:rPr>
              <w:t>:</w:t>
            </w:r>
          </w:p>
          <w:p w14:paraId="45F5719B" w14:textId="2DF46F59" w:rsidR="00CA1F3D" w:rsidRPr="000368FA" w:rsidRDefault="00CA1F3D" w:rsidP="00CA1F3D">
            <w:pPr>
              <w:rPr>
                <w:b/>
                <w:bCs/>
                <w:sz w:val="28"/>
                <w:szCs w:val="28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CA1F3D" w:rsidRPr="000368FA" w14:paraId="5F943931" w14:textId="77777777" w:rsidTr="00CA1F3D">
        <w:tc>
          <w:tcPr>
            <w:tcW w:w="9350" w:type="dxa"/>
            <w:gridSpan w:val="4"/>
          </w:tcPr>
          <w:p w14:paraId="446801EE" w14:textId="77777777" w:rsidR="00CA1F3D" w:rsidRPr="000368FA" w:rsidRDefault="00CA1F3D" w:rsidP="00CA1F3D">
            <w:pPr>
              <w:rPr>
                <w:b/>
                <w:bCs/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>Relationships:</w:t>
            </w:r>
          </w:p>
          <w:p w14:paraId="651EE618" w14:textId="7FD46793" w:rsidR="00CA1F3D" w:rsidRPr="00CA1F3D" w:rsidRDefault="00CA1F3D" w:rsidP="00CA1F3D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</w:rPr>
            </w:pPr>
            <w:r w:rsidRPr="00CA1F3D">
              <w:rPr>
                <w:sz w:val="24"/>
                <w:szCs w:val="24"/>
              </w:rPr>
              <w:t xml:space="preserve">Association          User, Manager, Specialist </w:t>
            </w:r>
          </w:p>
          <w:p w14:paraId="6D6E105D" w14:textId="742D92FD" w:rsidR="00CA1F3D" w:rsidRPr="00CA1F3D" w:rsidRDefault="00CA1F3D" w:rsidP="00CA1F3D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</w:rPr>
            </w:pPr>
            <w:r w:rsidRPr="00CA1F3D">
              <w:rPr>
                <w:sz w:val="24"/>
                <w:szCs w:val="24"/>
              </w:rPr>
              <w:t>Include</w:t>
            </w:r>
          </w:p>
          <w:p w14:paraId="3276C456" w14:textId="77777777" w:rsidR="00CA1F3D" w:rsidRPr="00CA1F3D" w:rsidRDefault="00CA1F3D" w:rsidP="00CA1F3D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</w:rPr>
            </w:pPr>
            <w:r w:rsidRPr="00CA1F3D">
              <w:rPr>
                <w:sz w:val="24"/>
                <w:szCs w:val="24"/>
              </w:rPr>
              <w:t>Extend</w:t>
            </w:r>
          </w:p>
          <w:p w14:paraId="1156D729" w14:textId="77777777" w:rsidR="00CA1F3D" w:rsidRPr="00CA1F3D" w:rsidRDefault="00CA1F3D" w:rsidP="00CA1F3D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</w:rPr>
            </w:pPr>
            <w:r w:rsidRPr="00CA1F3D">
              <w:rPr>
                <w:sz w:val="24"/>
                <w:szCs w:val="24"/>
              </w:rPr>
              <w:t>Generalization</w:t>
            </w:r>
          </w:p>
          <w:p w14:paraId="4B88F10C" w14:textId="77777777" w:rsidR="00CA1F3D" w:rsidRPr="000368FA" w:rsidRDefault="00CA1F3D" w:rsidP="00CA1F3D">
            <w:pPr>
              <w:pStyle w:val="ListParagraph"/>
              <w:rPr>
                <w:sz w:val="28"/>
                <w:szCs w:val="28"/>
              </w:rPr>
            </w:pPr>
          </w:p>
        </w:tc>
      </w:tr>
      <w:tr w:rsidR="00CA1F3D" w:rsidRPr="000368FA" w14:paraId="2C34CF54" w14:textId="77777777" w:rsidTr="00CA1F3D">
        <w:tc>
          <w:tcPr>
            <w:tcW w:w="9350" w:type="dxa"/>
            <w:gridSpan w:val="4"/>
          </w:tcPr>
          <w:p w14:paraId="5462F2DA" w14:textId="77777777" w:rsidR="00CA1F3D" w:rsidRPr="000368FA" w:rsidRDefault="00CA1F3D" w:rsidP="00CA1F3D">
            <w:pPr>
              <w:rPr>
                <w:b/>
                <w:bCs/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>Normal Flow of Events:</w:t>
            </w:r>
          </w:p>
          <w:p w14:paraId="730B7E2B" w14:textId="58CAF2FB" w:rsidR="00CA1F3D" w:rsidRDefault="00CA1F3D" w:rsidP="00CA1F3D">
            <w:pPr>
              <w:pStyle w:val="ListParagraph"/>
              <w:numPr>
                <w:ilvl w:val="0"/>
                <w:numId w:val="17"/>
              </w:numPr>
              <w:rPr>
                <w:sz w:val="24"/>
                <w:szCs w:val="24"/>
              </w:rPr>
            </w:pPr>
            <w:r w:rsidRPr="00CA1F3D">
              <w:rPr>
                <w:sz w:val="24"/>
                <w:szCs w:val="24"/>
              </w:rPr>
              <w:t xml:space="preserve">If user is </w:t>
            </w:r>
            <w:r w:rsidR="006C2034">
              <w:rPr>
                <w:sz w:val="24"/>
                <w:szCs w:val="24"/>
              </w:rPr>
              <w:t xml:space="preserve">not </w:t>
            </w:r>
            <w:r w:rsidRPr="00CA1F3D">
              <w:rPr>
                <w:sz w:val="24"/>
                <w:szCs w:val="24"/>
              </w:rPr>
              <w:t>in the middle of something:</w:t>
            </w:r>
            <w:r w:rsidR="006C2034">
              <w:rPr>
                <w:sz w:val="24"/>
                <w:szCs w:val="24"/>
              </w:rPr>
              <w:t xml:space="preserve"> </w:t>
            </w:r>
          </w:p>
          <w:p w14:paraId="7CD8660A" w14:textId="72C5DC6C" w:rsidR="006C2034" w:rsidRPr="00CA1F3D" w:rsidRDefault="006C2034" w:rsidP="00CA1F3D">
            <w:pPr>
              <w:pStyle w:val="ListParagraph"/>
              <w:numPr>
                <w:ilvl w:val="0"/>
                <w:numId w:val="1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og out successfully </w:t>
            </w:r>
          </w:p>
          <w:p w14:paraId="49E1DAB4" w14:textId="77777777" w:rsidR="00CA1F3D" w:rsidRDefault="00CA1F3D" w:rsidP="006C2034">
            <w:pPr>
              <w:pStyle w:val="ListParagraph"/>
              <w:numPr>
                <w:ilvl w:val="0"/>
                <w:numId w:val="17"/>
              </w:numPr>
              <w:rPr>
                <w:sz w:val="24"/>
                <w:szCs w:val="24"/>
              </w:rPr>
            </w:pPr>
            <w:r w:rsidRPr="00CA1F3D">
              <w:rPr>
                <w:sz w:val="24"/>
                <w:szCs w:val="24"/>
              </w:rPr>
              <w:t>Return to home page</w:t>
            </w:r>
          </w:p>
          <w:p w14:paraId="264B2771" w14:textId="7525E57D" w:rsidR="006C2034" w:rsidRPr="006C2034" w:rsidRDefault="006C2034" w:rsidP="006C2034">
            <w:pPr>
              <w:pStyle w:val="ListParagraph"/>
              <w:rPr>
                <w:sz w:val="24"/>
                <w:szCs w:val="24"/>
              </w:rPr>
            </w:pPr>
          </w:p>
        </w:tc>
      </w:tr>
      <w:tr w:rsidR="00CA1F3D" w:rsidRPr="000368FA" w14:paraId="7D333C1A" w14:textId="77777777" w:rsidTr="00CA1F3D">
        <w:tc>
          <w:tcPr>
            <w:tcW w:w="9350" w:type="dxa"/>
            <w:gridSpan w:val="4"/>
          </w:tcPr>
          <w:p w14:paraId="0102829D" w14:textId="77777777" w:rsidR="00CA1F3D" w:rsidRPr="000368FA" w:rsidRDefault="00CA1F3D" w:rsidP="00CA1F3D">
            <w:pPr>
              <w:rPr>
                <w:b/>
                <w:bCs/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>Sub Flows:</w:t>
            </w:r>
          </w:p>
          <w:p w14:paraId="5859843F" w14:textId="77777777" w:rsidR="00CA1F3D" w:rsidRPr="000368FA" w:rsidRDefault="00CA1F3D" w:rsidP="00CA1F3D">
            <w:pPr>
              <w:rPr>
                <w:b/>
                <w:bCs/>
                <w:sz w:val="28"/>
                <w:szCs w:val="28"/>
              </w:rPr>
            </w:pPr>
          </w:p>
        </w:tc>
      </w:tr>
      <w:tr w:rsidR="00CA1F3D" w:rsidRPr="000368FA" w14:paraId="21FA9CA7" w14:textId="77777777" w:rsidTr="00CA1F3D">
        <w:tc>
          <w:tcPr>
            <w:tcW w:w="9350" w:type="dxa"/>
            <w:gridSpan w:val="4"/>
          </w:tcPr>
          <w:p w14:paraId="62F51BDA" w14:textId="4A4D6146" w:rsidR="006C2034" w:rsidRPr="000368FA" w:rsidRDefault="00CA1F3D" w:rsidP="006C2034">
            <w:pPr>
              <w:rPr>
                <w:b/>
                <w:bCs/>
                <w:sz w:val="28"/>
                <w:szCs w:val="28"/>
              </w:rPr>
            </w:pPr>
            <w:r w:rsidRPr="000368FA">
              <w:rPr>
                <w:b/>
                <w:bCs/>
                <w:sz w:val="28"/>
                <w:szCs w:val="28"/>
              </w:rPr>
              <w:t>Alternate/Exceptional Flows:</w:t>
            </w:r>
          </w:p>
          <w:p w14:paraId="448715B6" w14:textId="29950A5B" w:rsidR="00CA1F3D" w:rsidRPr="006C2034" w:rsidRDefault="006C2034" w:rsidP="006C2034">
            <w:pPr>
              <w:rPr>
                <w:sz w:val="24"/>
                <w:szCs w:val="24"/>
              </w:rPr>
            </w:pPr>
            <w:r w:rsidRPr="006C2034">
              <w:rPr>
                <w:sz w:val="24"/>
                <w:szCs w:val="24"/>
              </w:rPr>
              <w:t xml:space="preserve">       1a) </w:t>
            </w:r>
            <w:r w:rsidR="00CA1F3D" w:rsidRPr="006C2034">
              <w:rPr>
                <w:sz w:val="24"/>
                <w:szCs w:val="24"/>
              </w:rPr>
              <w:t>If user is in the middle of something:</w:t>
            </w:r>
            <w:r w:rsidRPr="006C2034">
              <w:rPr>
                <w:sz w:val="24"/>
                <w:szCs w:val="24"/>
              </w:rPr>
              <w:t xml:space="preserve"> </w:t>
            </w:r>
            <w:r w:rsidR="00CA1F3D" w:rsidRPr="006C2034">
              <w:rPr>
                <w:sz w:val="24"/>
                <w:szCs w:val="24"/>
              </w:rPr>
              <w:t>Display message to confirm logout</w:t>
            </w:r>
          </w:p>
          <w:p w14:paraId="0D58C7EE" w14:textId="4E5CD14D" w:rsidR="00CA1F3D" w:rsidRPr="006C2034" w:rsidRDefault="006C2034" w:rsidP="006C2034">
            <w:pPr>
              <w:rPr>
                <w:sz w:val="24"/>
                <w:szCs w:val="24"/>
              </w:rPr>
            </w:pPr>
            <w:r w:rsidRPr="006C2034">
              <w:rPr>
                <w:sz w:val="24"/>
                <w:szCs w:val="24"/>
              </w:rPr>
              <w:tab/>
            </w:r>
            <w:r w:rsidRPr="006C2034">
              <w:rPr>
                <w:sz w:val="24"/>
                <w:szCs w:val="24"/>
              </w:rPr>
              <w:tab/>
              <w:t xml:space="preserve">If </w:t>
            </w:r>
            <w:r>
              <w:rPr>
                <w:sz w:val="24"/>
                <w:szCs w:val="24"/>
              </w:rPr>
              <w:t>canceled the logout: return to previous page before request to logout</w:t>
            </w:r>
          </w:p>
        </w:tc>
      </w:tr>
    </w:tbl>
    <w:p w14:paraId="7D4F2204" w14:textId="0BD86FAA" w:rsidR="00CA1F3D" w:rsidRDefault="00CA1F3D">
      <w:pPr>
        <w:rPr>
          <w:sz w:val="28"/>
          <w:szCs w:val="28"/>
        </w:rPr>
      </w:pPr>
    </w:p>
    <w:p w14:paraId="09408316" w14:textId="0AF18A8F" w:rsidR="006C2034" w:rsidRDefault="006C2034">
      <w:pPr>
        <w:rPr>
          <w:sz w:val="28"/>
          <w:szCs w:val="28"/>
        </w:rPr>
      </w:pPr>
    </w:p>
    <w:p w14:paraId="6F5D3FD3" w14:textId="76CB8BD1" w:rsidR="006C2034" w:rsidRDefault="006C2034">
      <w:pPr>
        <w:rPr>
          <w:sz w:val="28"/>
          <w:szCs w:val="28"/>
        </w:rPr>
      </w:pPr>
    </w:p>
    <w:p w14:paraId="79BFBC25" w14:textId="4BA1D4F2" w:rsidR="00BC3EBC" w:rsidRDefault="00BC3EBC">
      <w:pPr>
        <w:rPr>
          <w:sz w:val="28"/>
          <w:szCs w:val="28"/>
        </w:rPr>
      </w:pPr>
    </w:p>
    <w:p w14:paraId="1A732B59" w14:textId="2199C9D1" w:rsidR="00BC3EBC" w:rsidRDefault="00BC3EBC">
      <w:pPr>
        <w:rPr>
          <w:sz w:val="28"/>
          <w:szCs w:val="28"/>
        </w:rPr>
      </w:pPr>
    </w:p>
    <w:p w14:paraId="23E02022" w14:textId="77777777" w:rsidR="00D36342" w:rsidRDefault="00D36342">
      <w:pPr>
        <w:rPr>
          <w:sz w:val="28"/>
          <w:szCs w:val="28"/>
        </w:rPr>
      </w:pPr>
    </w:p>
    <w:p w14:paraId="31597C6A" w14:textId="5106C653" w:rsidR="00BC3EBC" w:rsidRDefault="00BC3EBC">
      <w:pPr>
        <w:rPr>
          <w:sz w:val="28"/>
          <w:szCs w:val="28"/>
        </w:rPr>
      </w:pPr>
    </w:p>
    <w:p w14:paraId="2C2337DE" w14:textId="5E22F765" w:rsidR="00BC3EBC" w:rsidRDefault="00BC3EBC">
      <w:pPr>
        <w:rPr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41"/>
        <w:tblW w:w="0" w:type="auto"/>
        <w:tblLook w:val="04A0" w:firstRow="1" w:lastRow="0" w:firstColumn="1" w:lastColumn="0" w:noHBand="0" w:noVBand="1"/>
      </w:tblPr>
      <w:tblGrid>
        <w:gridCol w:w="3415"/>
        <w:gridCol w:w="1260"/>
        <w:gridCol w:w="1558"/>
        <w:gridCol w:w="3117"/>
      </w:tblGrid>
      <w:tr w:rsidR="00CA1F3D" w:rsidRPr="0060260F" w14:paraId="08828C72" w14:textId="77777777" w:rsidTr="00CA1F3D">
        <w:tc>
          <w:tcPr>
            <w:tcW w:w="3415" w:type="dxa"/>
          </w:tcPr>
          <w:p w14:paraId="01CAE401" w14:textId="77777777" w:rsidR="00CA1F3D" w:rsidRPr="007702B6" w:rsidRDefault="00CA1F3D" w:rsidP="00CA1F3D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lastRenderedPageBreak/>
              <w:t>Use Case Nam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Get Services</w:t>
            </w:r>
          </w:p>
        </w:tc>
        <w:tc>
          <w:tcPr>
            <w:tcW w:w="2818" w:type="dxa"/>
            <w:gridSpan w:val="2"/>
          </w:tcPr>
          <w:p w14:paraId="5F999EED" w14:textId="77777777" w:rsidR="00CA1F3D" w:rsidRPr="007702B6" w:rsidRDefault="00CA1F3D" w:rsidP="00CA1F3D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D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865035">
              <w:rPr>
                <w:sz w:val="24"/>
                <w:szCs w:val="24"/>
              </w:rPr>
              <w:t>4</w:t>
            </w:r>
          </w:p>
        </w:tc>
        <w:tc>
          <w:tcPr>
            <w:tcW w:w="3117" w:type="dxa"/>
          </w:tcPr>
          <w:p w14:paraId="2372DC84" w14:textId="77777777" w:rsidR="00CA1F3D" w:rsidRPr="007702B6" w:rsidRDefault="00CA1F3D" w:rsidP="00CA1F3D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mportance level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High</w:t>
            </w:r>
          </w:p>
        </w:tc>
      </w:tr>
      <w:tr w:rsidR="00CA1F3D" w:rsidRPr="0060260F" w14:paraId="2673F4EB" w14:textId="77777777" w:rsidTr="00CA1F3D">
        <w:tc>
          <w:tcPr>
            <w:tcW w:w="4675" w:type="dxa"/>
            <w:gridSpan w:val="2"/>
          </w:tcPr>
          <w:p w14:paraId="1352B8C0" w14:textId="77777777" w:rsidR="00CA1F3D" w:rsidRPr="0060260F" w:rsidRDefault="00CA1F3D" w:rsidP="00CA1F3D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Primary Actor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865035">
              <w:rPr>
                <w:sz w:val="24"/>
                <w:szCs w:val="24"/>
              </w:rPr>
              <w:t>User</w:t>
            </w:r>
          </w:p>
        </w:tc>
        <w:tc>
          <w:tcPr>
            <w:tcW w:w="4675" w:type="dxa"/>
            <w:gridSpan w:val="2"/>
          </w:tcPr>
          <w:p w14:paraId="67864E3A" w14:textId="77777777" w:rsidR="00CA1F3D" w:rsidRPr="0060260F" w:rsidRDefault="00CA1F3D" w:rsidP="00CA1F3D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Typ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Detail, Essential</w:t>
            </w:r>
          </w:p>
        </w:tc>
      </w:tr>
      <w:tr w:rsidR="00CA1F3D" w:rsidRPr="0060260F" w14:paraId="19D6F09B" w14:textId="77777777" w:rsidTr="00CA1F3D">
        <w:tc>
          <w:tcPr>
            <w:tcW w:w="9350" w:type="dxa"/>
            <w:gridSpan w:val="4"/>
          </w:tcPr>
          <w:p w14:paraId="498799C9" w14:textId="77777777" w:rsidR="00CA1F3D" w:rsidRDefault="00CA1F3D" w:rsidP="00CA1F3D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14:paraId="7223999F" w14:textId="77777777" w:rsidR="00CA1F3D" w:rsidRDefault="00CA1F3D" w:rsidP="00CA1F3D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User – wants to register in the site to get the services</w:t>
            </w:r>
            <w:r>
              <w:rPr>
                <w:sz w:val="24"/>
                <w:szCs w:val="24"/>
              </w:rPr>
              <w:t>.</w:t>
            </w:r>
          </w:p>
          <w:p w14:paraId="5AC94E4A" w14:textId="77777777" w:rsidR="00CA1F3D" w:rsidRDefault="00CA1F3D" w:rsidP="00CA1F3D">
            <w:pPr>
              <w:rPr>
                <w:sz w:val="24"/>
                <w:szCs w:val="24"/>
              </w:rPr>
            </w:pPr>
            <w:r w:rsidRPr="00865035">
              <w:rPr>
                <w:sz w:val="24"/>
                <w:szCs w:val="24"/>
              </w:rPr>
              <w:t>Specialist – wants to prepare the results for the user.</w:t>
            </w:r>
          </w:p>
          <w:p w14:paraId="77CD4B84" w14:textId="77777777" w:rsidR="00CA1F3D" w:rsidRPr="00865035" w:rsidRDefault="00CA1F3D" w:rsidP="00CA1F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– Sees the history of given services.</w:t>
            </w:r>
          </w:p>
        </w:tc>
      </w:tr>
      <w:tr w:rsidR="00CA1F3D" w:rsidRPr="0060260F" w14:paraId="16C22622" w14:textId="77777777" w:rsidTr="00CA1F3D">
        <w:tc>
          <w:tcPr>
            <w:tcW w:w="9350" w:type="dxa"/>
            <w:gridSpan w:val="4"/>
          </w:tcPr>
          <w:p w14:paraId="65D92247" w14:textId="77777777" w:rsidR="00CA1F3D" w:rsidRDefault="00CA1F3D" w:rsidP="00CA1F3D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14:paraId="5604F1EE" w14:textId="77777777" w:rsidR="00CA1F3D" w:rsidRPr="00865035" w:rsidRDefault="00CA1F3D" w:rsidP="00CA1F3D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This use case describes how a</w:t>
            </w:r>
            <w:r>
              <w:rPr>
                <w:sz w:val="24"/>
                <w:szCs w:val="24"/>
              </w:rPr>
              <w:t xml:space="preserve"> user gets its service.</w:t>
            </w:r>
          </w:p>
        </w:tc>
      </w:tr>
      <w:tr w:rsidR="00CA1F3D" w:rsidRPr="0060260F" w14:paraId="621D2D47" w14:textId="77777777" w:rsidTr="00CA1F3D">
        <w:tc>
          <w:tcPr>
            <w:tcW w:w="9350" w:type="dxa"/>
            <w:gridSpan w:val="4"/>
          </w:tcPr>
          <w:p w14:paraId="313DA4B1" w14:textId="77777777" w:rsidR="00CA1F3D" w:rsidRDefault="00CA1F3D" w:rsidP="00CA1F3D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Trigger: </w:t>
            </w:r>
          </w:p>
          <w:p w14:paraId="24E3F8F0" w14:textId="77777777" w:rsidR="00CA1F3D" w:rsidRDefault="00CA1F3D" w:rsidP="00CA1F3D">
            <w:pPr>
              <w:rPr>
                <w:sz w:val="24"/>
                <w:szCs w:val="24"/>
              </w:rPr>
            </w:pPr>
            <w:r w:rsidRPr="00865035">
              <w:rPr>
                <w:sz w:val="24"/>
                <w:szCs w:val="24"/>
              </w:rPr>
              <w:t>User asks for new service</w:t>
            </w:r>
          </w:p>
          <w:p w14:paraId="58D1D279" w14:textId="77777777" w:rsidR="00CA1F3D" w:rsidRPr="00031A51" w:rsidRDefault="00CA1F3D" w:rsidP="00CA1F3D">
            <w:pPr>
              <w:rPr>
                <w:b/>
                <w:bCs/>
                <w:sz w:val="24"/>
                <w:szCs w:val="24"/>
              </w:rPr>
            </w:pPr>
            <w:r w:rsidRPr="0026643C">
              <w:rPr>
                <w:b/>
                <w:bCs/>
                <w:sz w:val="28"/>
                <w:szCs w:val="28"/>
              </w:rPr>
              <w:t>Type</w:t>
            </w:r>
            <w:r w:rsidRPr="00031A51">
              <w:rPr>
                <w:b/>
                <w:bCs/>
                <w:sz w:val="24"/>
                <w:szCs w:val="24"/>
              </w:rPr>
              <w:t>:</w:t>
            </w:r>
          </w:p>
          <w:p w14:paraId="04844A25" w14:textId="77777777" w:rsidR="00CA1F3D" w:rsidRPr="00C1203A" w:rsidRDefault="00CA1F3D" w:rsidP="00CA1F3D">
            <w:pPr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CA1F3D" w:rsidRPr="00A07174" w14:paraId="5D16D9FE" w14:textId="77777777" w:rsidTr="00CA1F3D">
        <w:tc>
          <w:tcPr>
            <w:tcW w:w="9350" w:type="dxa"/>
            <w:gridSpan w:val="4"/>
          </w:tcPr>
          <w:p w14:paraId="145EF3B5" w14:textId="77777777" w:rsidR="00CA1F3D" w:rsidRPr="007A7ABB" w:rsidRDefault="00CA1F3D" w:rsidP="00CA1F3D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14:paraId="19B82459" w14:textId="2A0B4B90" w:rsidR="00CA1F3D" w:rsidRPr="009E3D89" w:rsidRDefault="00CA1F3D" w:rsidP="009E3D89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9E3D89">
              <w:rPr>
                <w:sz w:val="24"/>
                <w:szCs w:val="24"/>
              </w:rPr>
              <w:t>Association:         User, SIB service</w:t>
            </w:r>
          </w:p>
          <w:p w14:paraId="485729A5" w14:textId="77777777" w:rsidR="00CA1F3D" w:rsidRPr="009E3D89" w:rsidRDefault="00CA1F3D" w:rsidP="009E3D89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9E3D89">
              <w:rPr>
                <w:sz w:val="24"/>
                <w:szCs w:val="24"/>
              </w:rPr>
              <w:t>Include:                Get Prediction Service (5), Get other Service (6)</w:t>
            </w:r>
          </w:p>
          <w:p w14:paraId="52E58B70" w14:textId="77777777" w:rsidR="00CA1F3D" w:rsidRPr="009E3D89" w:rsidRDefault="00CA1F3D" w:rsidP="009E3D89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9E3D89">
              <w:rPr>
                <w:sz w:val="24"/>
                <w:szCs w:val="24"/>
              </w:rPr>
              <w:t>Extend</w:t>
            </w:r>
          </w:p>
          <w:p w14:paraId="4B232220" w14:textId="77777777" w:rsidR="00CA1F3D" w:rsidRPr="009E3D89" w:rsidRDefault="00CA1F3D" w:rsidP="009E3D89">
            <w:pPr>
              <w:pStyle w:val="ListParagraph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 w:rsidRPr="009E3D89">
              <w:rPr>
                <w:sz w:val="24"/>
                <w:szCs w:val="24"/>
              </w:rPr>
              <w:t>Generalization</w:t>
            </w:r>
          </w:p>
          <w:p w14:paraId="1DE108AF" w14:textId="77777777" w:rsidR="00CA1F3D" w:rsidRPr="00A07174" w:rsidRDefault="00CA1F3D" w:rsidP="00CA1F3D">
            <w:pPr>
              <w:pStyle w:val="ListParagraph"/>
              <w:rPr>
                <w:sz w:val="28"/>
                <w:szCs w:val="28"/>
              </w:rPr>
            </w:pPr>
          </w:p>
        </w:tc>
      </w:tr>
      <w:tr w:rsidR="00CA1F3D" w14:paraId="73CFC47D" w14:textId="77777777" w:rsidTr="00CA1F3D">
        <w:tc>
          <w:tcPr>
            <w:tcW w:w="9350" w:type="dxa"/>
            <w:gridSpan w:val="4"/>
          </w:tcPr>
          <w:p w14:paraId="50B5DCDC" w14:textId="77777777" w:rsidR="00CA1F3D" w:rsidRPr="007A7ABB" w:rsidRDefault="00CA1F3D" w:rsidP="00CA1F3D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14:paraId="6BE6B9DD" w14:textId="1CFA6C69" w:rsidR="00CA1F3D" w:rsidRPr="009E3D89" w:rsidRDefault="00CA1F3D" w:rsidP="009E3D89">
            <w:pPr>
              <w:pStyle w:val="ListParagraph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 w:rsidRPr="009E3D89">
              <w:rPr>
                <w:sz w:val="24"/>
                <w:szCs w:val="24"/>
              </w:rPr>
              <w:t>User chooses the service</w:t>
            </w:r>
          </w:p>
          <w:p w14:paraId="0D753A3D" w14:textId="77777777" w:rsidR="00CA1F3D" w:rsidRPr="00E0134D" w:rsidRDefault="00CA1F3D" w:rsidP="009E3D89">
            <w:pPr>
              <w:pStyle w:val="ListParagraph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 w:rsidRPr="00E0134D">
              <w:rPr>
                <w:sz w:val="24"/>
                <w:szCs w:val="24"/>
              </w:rPr>
              <w:t>Based on the selected service:</w:t>
            </w:r>
          </w:p>
          <w:p w14:paraId="6547FFD0" w14:textId="77777777" w:rsidR="00CA1F3D" w:rsidRPr="00E0134D" w:rsidRDefault="00CA1F3D" w:rsidP="00CA1F3D">
            <w:pPr>
              <w:pStyle w:val="ListParagraph"/>
              <w:rPr>
                <w:sz w:val="24"/>
                <w:szCs w:val="24"/>
              </w:rPr>
            </w:pPr>
            <w:r w:rsidRPr="00E0134D">
              <w:rPr>
                <w:sz w:val="24"/>
                <w:szCs w:val="24"/>
              </w:rPr>
              <w:t>IF service is “predict the future”, then S-1</w:t>
            </w:r>
          </w:p>
          <w:p w14:paraId="162DBD9C" w14:textId="77777777" w:rsidR="00CA1F3D" w:rsidRPr="003A669A" w:rsidRDefault="00CA1F3D" w:rsidP="00CA1F3D">
            <w:pPr>
              <w:pStyle w:val="ListParagraph"/>
              <w:rPr>
                <w:sz w:val="28"/>
                <w:szCs w:val="28"/>
              </w:rPr>
            </w:pPr>
            <w:r w:rsidRPr="00E0134D">
              <w:rPr>
                <w:sz w:val="24"/>
                <w:szCs w:val="24"/>
              </w:rPr>
              <w:t>IF service is “other services”, then S-2</w:t>
            </w:r>
          </w:p>
        </w:tc>
      </w:tr>
      <w:tr w:rsidR="00CA1F3D" w14:paraId="6F7AF017" w14:textId="77777777" w:rsidTr="00CA1F3D">
        <w:tc>
          <w:tcPr>
            <w:tcW w:w="9350" w:type="dxa"/>
            <w:gridSpan w:val="4"/>
          </w:tcPr>
          <w:p w14:paraId="04B1DFCE" w14:textId="77777777" w:rsidR="00CA1F3D" w:rsidRDefault="00CA1F3D" w:rsidP="00CA1F3D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  <w:p w14:paraId="36E3A6FF" w14:textId="77777777" w:rsidR="00CA1F3D" w:rsidRDefault="00CA1F3D" w:rsidP="00CA1F3D">
            <w:pPr>
              <w:rPr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 xml:space="preserve">     </w:t>
            </w:r>
            <w:r w:rsidRPr="00E0134D">
              <w:rPr>
                <w:sz w:val="24"/>
                <w:szCs w:val="24"/>
              </w:rPr>
              <w:t>S-1:</w:t>
            </w:r>
            <w:r>
              <w:rPr>
                <w:sz w:val="24"/>
                <w:szCs w:val="24"/>
              </w:rPr>
              <w:t xml:space="preserve"> Predict the future service</w:t>
            </w:r>
          </w:p>
          <w:p w14:paraId="568A5136" w14:textId="77777777" w:rsidR="00CA1F3D" w:rsidRPr="004820F0" w:rsidRDefault="00CA1F3D" w:rsidP="00CA1F3D">
            <w:pPr>
              <w:rPr>
                <w:sz w:val="24"/>
                <w:szCs w:val="24"/>
              </w:rPr>
            </w:pPr>
            <w:r w:rsidRPr="004820F0">
              <w:rPr>
                <w:sz w:val="24"/>
                <w:szCs w:val="24"/>
              </w:rPr>
              <w:t xml:space="preserve">                   Call Get Prediction Service (5)</w:t>
            </w:r>
          </w:p>
          <w:p w14:paraId="135A76E3" w14:textId="77777777" w:rsidR="00CA1F3D" w:rsidRDefault="00CA1F3D" w:rsidP="00CA1F3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E0134D">
              <w:rPr>
                <w:sz w:val="24"/>
                <w:szCs w:val="24"/>
              </w:rPr>
              <w:t xml:space="preserve">     S-2:</w:t>
            </w:r>
            <w:r>
              <w:rPr>
                <w:sz w:val="24"/>
                <w:szCs w:val="24"/>
              </w:rPr>
              <w:t xml:space="preserve"> Other services:</w:t>
            </w:r>
          </w:p>
          <w:p w14:paraId="108F9605" w14:textId="77777777" w:rsidR="00CA1F3D" w:rsidRPr="00DA6A47" w:rsidRDefault="00CA1F3D" w:rsidP="00CA1F3D">
            <w:pPr>
              <w:rPr>
                <w:sz w:val="28"/>
                <w:szCs w:val="28"/>
              </w:rPr>
            </w:pPr>
            <w:r w:rsidRPr="00DA6A47">
              <w:rPr>
                <w:sz w:val="24"/>
                <w:szCs w:val="24"/>
              </w:rPr>
              <w:t xml:space="preserve">              </w:t>
            </w:r>
            <w:r>
              <w:rPr>
                <w:sz w:val="24"/>
                <w:szCs w:val="24"/>
              </w:rPr>
              <w:t xml:space="preserve">   </w:t>
            </w:r>
            <w:r w:rsidRPr="00DA6A47">
              <w:rPr>
                <w:sz w:val="24"/>
                <w:szCs w:val="24"/>
              </w:rPr>
              <w:t xml:space="preserve">  Call Get other Service (6)</w:t>
            </w:r>
          </w:p>
        </w:tc>
      </w:tr>
      <w:tr w:rsidR="00CA1F3D" w:rsidRPr="007563A9" w14:paraId="3B0EC1A9" w14:textId="77777777" w:rsidTr="00CA1F3D">
        <w:tc>
          <w:tcPr>
            <w:tcW w:w="9350" w:type="dxa"/>
            <w:gridSpan w:val="4"/>
          </w:tcPr>
          <w:p w14:paraId="5A599DFC" w14:textId="77777777" w:rsidR="00CA1F3D" w:rsidRPr="004820F0" w:rsidRDefault="00CA1F3D" w:rsidP="00CA1F3D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Alternate/Exceptional Flows:</w:t>
            </w:r>
          </w:p>
        </w:tc>
      </w:tr>
    </w:tbl>
    <w:p w14:paraId="103E5E66" w14:textId="61644004" w:rsidR="00203622" w:rsidRDefault="00203622"/>
    <w:p w14:paraId="784DC137" w14:textId="77777777" w:rsidR="00203622" w:rsidRDefault="00203622" w:rsidP="00203622">
      <w:pPr>
        <w:rPr>
          <w:sz w:val="28"/>
          <w:szCs w:val="28"/>
        </w:rPr>
      </w:pPr>
    </w:p>
    <w:p w14:paraId="678AA2B7" w14:textId="77777777" w:rsidR="00203622" w:rsidRPr="00A07174" w:rsidRDefault="00203622" w:rsidP="00203622">
      <w:pPr>
        <w:rPr>
          <w:sz w:val="28"/>
          <w:szCs w:val="28"/>
        </w:rPr>
      </w:pPr>
    </w:p>
    <w:p w14:paraId="5DF8D59C" w14:textId="335D470D" w:rsidR="00203622" w:rsidRDefault="00203622"/>
    <w:p w14:paraId="1C7B7AA4" w14:textId="481CB2E7" w:rsidR="00203622" w:rsidRDefault="00203622"/>
    <w:p w14:paraId="10083325" w14:textId="5D8C8DDF" w:rsidR="00203622" w:rsidRDefault="00203622"/>
    <w:p w14:paraId="742B89E9" w14:textId="77777777" w:rsidR="00AB4BE5" w:rsidRDefault="00AB4BE5"/>
    <w:p w14:paraId="16683AA3" w14:textId="1A2AD6EF" w:rsidR="00203622" w:rsidRDefault="00203622" w:rsidP="00203622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360"/>
        <w:gridCol w:w="1558"/>
        <w:gridCol w:w="3117"/>
      </w:tblGrid>
      <w:tr w:rsidR="00203622" w:rsidRPr="0060260F" w14:paraId="6EC21624" w14:textId="77777777" w:rsidTr="00B124DF">
        <w:tc>
          <w:tcPr>
            <w:tcW w:w="4315" w:type="dxa"/>
          </w:tcPr>
          <w:p w14:paraId="379E3A7C" w14:textId="77777777" w:rsidR="00203622" w:rsidRPr="007702B6" w:rsidRDefault="00203622" w:rsidP="00B124DF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lastRenderedPageBreak/>
              <w:t>Use Case Nam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Get Prediction Service</w:t>
            </w:r>
          </w:p>
        </w:tc>
        <w:tc>
          <w:tcPr>
            <w:tcW w:w="1918" w:type="dxa"/>
            <w:gridSpan w:val="2"/>
          </w:tcPr>
          <w:p w14:paraId="4C367486" w14:textId="77777777" w:rsidR="00203622" w:rsidRPr="004121D0" w:rsidRDefault="00203622" w:rsidP="00B124DF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D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4121D0">
              <w:rPr>
                <w:sz w:val="24"/>
                <w:szCs w:val="24"/>
              </w:rPr>
              <w:t>5</w:t>
            </w:r>
          </w:p>
        </w:tc>
        <w:tc>
          <w:tcPr>
            <w:tcW w:w="3117" w:type="dxa"/>
          </w:tcPr>
          <w:p w14:paraId="60210B79" w14:textId="77777777" w:rsidR="00203622" w:rsidRPr="007702B6" w:rsidRDefault="00203622" w:rsidP="00B124DF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mportance level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High</w:t>
            </w:r>
          </w:p>
        </w:tc>
      </w:tr>
      <w:tr w:rsidR="00203622" w:rsidRPr="0060260F" w14:paraId="05DBBB78" w14:textId="77777777" w:rsidTr="00B124DF">
        <w:tc>
          <w:tcPr>
            <w:tcW w:w="4675" w:type="dxa"/>
            <w:gridSpan w:val="2"/>
          </w:tcPr>
          <w:p w14:paraId="26D86694" w14:textId="77777777" w:rsidR="00203622" w:rsidRPr="0060260F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Primary Actor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865035">
              <w:rPr>
                <w:sz w:val="24"/>
                <w:szCs w:val="24"/>
              </w:rPr>
              <w:t>User</w:t>
            </w:r>
          </w:p>
        </w:tc>
        <w:tc>
          <w:tcPr>
            <w:tcW w:w="4675" w:type="dxa"/>
            <w:gridSpan w:val="2"/>
          </w:tcPr>
          <w:p w14:paraId="56E40D36" w14:textId="77777777" w:rsidR="00203622" w:rsidRPr="0060260F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Typ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Detail, Essential</w:t>
            </w:r>
          </w:p>
        </w:tc>
      </w:tr>
      <w:tr w:rsidR="00203622" w:rsidRPr="0060260F" w14:paraId="5E1A033B" w14:textId="77777777" w:rsidTr="00B124DF">
        <w:tc>
          <w:tcPr>
            <w:tcW w:w="9350" w:type="dxa"/>
            <w:gridSpan w:val="4"/>
          </w:tcPr>
          <w:p w14:paraId="59B39ED1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14:paraId="5AE0A8EB" w14:textId="77777777" w:rsidR="00203622" w:rsidRDefault="00203622" w:rsidP="00B124DF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User – wants to register in the site to get the services</w:t>
            </w:r>
            <w:r>
              <w:rPr>
                <w:sz w:val="24"/>
                <w:szCs w:val="24"/>
              </w:rPr>
              <w:t>.</w:t>
            </w:r>
          </w:p>
          <w:p w14:paraId="77BD15E9" w14:textId="77777777" w:rsidR="00203622" w:rsidRDefault="00203622" w:rsidP="00B124D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B Service</w:t>
            </w:r>
            <w:r w:rsidRPr="00865035">
              <w:rPr>
                <w:sz w:val="24"/>
                <w:szCs w:val="24"/>
              </w:rPr>
              <w:t xml:space="preserve"> – </w:t>
            </w:r>
            <w:r>
              <w:rPr>
                <w:sz w:val="24"/>
                <w:szCs w:val="24"/>
              </w:rPr>
              <w:t>Feeds the needed data.</w:t>
            </w:r>
          </w:p>
          <w:p w14:paraId="31935D34" w14:textId="77777777" w:rsidR="00203622" w:rsidRDefault="00203622" w:rsidP="00B124D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– Sees the history of given services.</w:t>
            </w:r>
          </w:p>
          <w:p w14:paraId="2BFE83FB" w14:textId="3BC39596" w:rsidR="0026643C" w:rsidRPr="00865035" w:rsidRDefault="0026643C" w:rsidP="00B124D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cialist – wants to use some data in this part</w:t>
            </w:r>
          </w:p>
        </w:tc>
      </w:tr>
      <w:tr w:rsidR="00203622" w:rsidRPr="0060260F" w14:paraId="03A91486" w14:textId="77777777" w:rsidTr="00B124DF">
        <w:tc>
          <w:tcPr>
            <w:tcW w:w="9350" w:type="dxa"/>
            <w:gridSpan w:val="4"/>
          </w:tcPr>
          <w:p w14:paraId="26FAE07A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14:paraId="01826D55" w14:textId="77777777" w:rsidR="00203622" w:rsidRPr="00865035" w:rsidRDefault="00203622" w:rsidP="00B124DF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This use case describes how a</w:t>
            </w:r>
            <w:r>
              <w:rPr>
                <w:sz w:val="24"/>
                <w:szCs w:val="24"/>
              </w:rPr>
              <w:t xml:space="preserve"> user gets its Prediction service for probable disease in future.</w:t>
            </w:r>
          </w:p>
        </w:tc>
      </w:tr>
      <w:tr w:rsidR="00203622" w:rsidRPr="0060260F" w14:paraId="5EEE3EC0" w14:textId="77777777" w:rsidTr="00B124DF">
        <w:tc>
          <w:tcPr>
            <w:tcW w:w="9350" w:type="dxa"/>
            <w:gridSpan w:val="4"/>
          </w:tcPr>
          <w:p w14:paraId="08850677" w14:textId="77777777" w:rsidR="00203622" w:rsidRPr="00FC02D0" w:rsidRDefault="00203622" w:rsidP="00B124DF">
            <w:pPr>
              <w:rPr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 xml:space="preserve">Trigger: </w:t>
            </w:r>
            <w:r w:rsidRPr="00865035">
              <w:rPr>
                <w:sz w:val="24"/>
                <w:szCs w:val="24"/>
              </w:rPr>
              <w:t xml:space="preserve">User asks for </w:t>
            </w:r>
            <w:r>
              <w:rPr>
                <w:sz w:val="24"/>
                <w:szCs w:val="24"/>
              </w:rPr>
              <w:t>Prediction</w:t>
            </w:r>
            <w:r w:rsidRPr="00865035">
              <w:rPr>
                <w:sz w:val="24"/>
                <w:szCs w:val="24"/>
              </w:rPr>
              <w:t xml:space="preserve"> service</w:t>
            </w:r>
            <w:r>
              <w:rPr>
                <w:sz w:val="24"/>
                <w:szCs w:val="24"/>
              </w:rPr>
              <w:t xml:space="preserve"> in Get services (4)</w:t>
            </w:r>
          </w:p>
          <w:p w14:paraId="7255C187" w14:textId="065B32D7" w:rsidR="00203622" w:rsidRPr="00FC02D0" w:rsidRDefault="00203622" w:rsidP="00D36342">
            <w:pPr>
              <w:rPr>
                <w:b/>
                <w:bCs/>
                <w:sz w:val="24"/>
                <w:szCs w:val="24"/>
              </w:rPr>
            </w:pPr>
            <w:r w:rsidRPr="0026643C">
              <w:rPr>
                <w:b/>
                <w:bCs/>
                <w:sz w:val="28"/>
                <w:szCs w:val="28"/>
              </w:rPr>
              <w:t>Type</w:t>
            </w:r>
            <w:r w:rsidRPr="00031A51">
              <w:rPr>
                <w:b/>
                <w:bCs/>
                <w:sz w:val="24"/>
                <w:szCs w:val="24"/>
              </w:rPr>
              <w:t>: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D36342">
              <w:rPr>
                <w:sz w:val="24"/>
                <w:szCs w:val="24"/>
              </w:rPr>
              <w:t>External</w:t>
            </w:r>
          </w:p>
        </w:tc>
      </w:tr>
      <w:tr w:rsidR="00203622" w:rsidRPr="00A07174" w14:paraId="6FAA2543" w14:textId="77777777" w:rsidTr="00B124DF">
        <w:tc>
          <w:tcPr>
            <w:tcW w:w="9350" w:type="dxa"/>
            <w:gridSpan w:val="4"/>
          </w:tcPr>
          <w:p w14:paraId="74EA2E94" w14:textId="77777777" w:rsidR="00203622" w:rsidRPr="007A7ABB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14:paraId="5709D402" w14:textId="76C64CF6" w:rsidR="00203622" w:rsidRPr="00BC3EBC" w:rsidRDefault="00203622" w:rsidP="00BC3EBC">
            <w:pPr>
              <w:pStyle w:val="ListParagraph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 w:rsidRPr="00BC3EBC">
              <w:rPr>
                <w:sz w:val="24"/>
                <w:szCs w:val="24"/>
              </w:rPr>
              <w:t>Association:            User, SIB service</w:t>
            </w:r>
          </w:p>
          <w:p w14:paraId="2F172E77" w14:textId="77777777" w:rsidR="00203622" w:rsidRPr="00BC3EBC" w:rsidRDefault="00203622" w:rsidP="00BC3EBC">
            <w:pPr>
              <w:pStyle w:val="ListParagraph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 w:rsidRPr="00BC3EBC">
              <w:rPr>
                <w:sz w:val="24"/>
                <w:szCs w:val="24"/>
              </w:rPr>
              <w:t xml:space="preserve">Include:                    </w:t>
            </w:r>
          </w:p>
          <w:p w14:paraId="275E47A0" w14:textId="77777777" w:rsidR="00203622" w:rsidRPr="00BC3EBC" w:rsidRDefault="00203622" w:rsidP="00BC3EBC">
            <w:pPr>
              <w:pStyle w:val="ListParagraph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 w:rsidRPr="00BC3EBC">
              <w:rPr>
                <w:sz w:val="24"/>
                <w:szCs w:val="24"/>
              </w:rPr>
              <w:t>Extend:</w:t>
            </w:r>
          </w:p>
          <w:p w14:paraId="66EE8809" w14:textId="77777777" w:rsidR="00203622" w:rsidRPr="00BC3EBC" w:rsidRDefault="00203622" w:rsidP="00BC3EBC">
            <w:pPr>
              <w:pStyle w:val="ListParagraph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 w:rsidRPr="00BC3EBC">
              <w:rPr>
                <w:sz w:val="24"/>
                <w:szCs w:val="24"/>
              </w:rPr>
              <w:t>Generalization:</w:t>
            </w:r>
          </w:p>
          <w:p w14:paraId="67E5A2F9" w14:textId="77777777" w:rsidR="00203622" w:rsidRPr="00A07174" w:rsidRDefault="00203622" w:rsidP="00B124DF">
            <w:pPr>
              <w:pStyle w:val="ListParagraph"/>
              <w:rPr>
                <w:sz w:val="28"/>
                <w:szCs w:val="28"/>
              </w:rPr>
            </w:pPr>
          </w:p>
        </w:tc>
      </w:tr>
      <w:tr w:rsidR="00203622" w14:paraId="489DA54E" w14:textId="77777777" w:rsidTr="00B124DF">
        <w:tc>
          <w:tcPr>
            <w:tcW w:w="9350" w:type="dxa"/>
            <w:gridSpan w:val="4"/>
          </w:tcPr>
          <w:p w14:paraId="6D647060" w14:textId="77777777" w:rsidR="00203622" w:rsidRDefault="00203622" w:rsidP="00B124DF">
            <w:pPr>
              <w:tabs>
                <w:tab w:val="left" w:pos="3210"/>
              </w:tabs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14:paraId="41380896" w14:textId="77777777" w:rsidR="00203622" w:rsidRPr="00BC3EBC" w:rsidRDefault="00203622" w:rsidP="00BC3EBC">
            <w:pPr>
              <w:pStyle w:val="ListParagraph"/>
              <w:numPr>
                <w:ilvl w:val="0"/>
                <w:numId w:val="20"/>
              </w:numPr>
              <w:tabs>
                <w:tab w:val="left" w:pos="3210"/>
              </w:tabs>
              <w:rPr>
                <w:sz w:val="24"/>
                <w:szCs w:val="24"/>
              </w:rPr>
            </w:pPr>
            <w:r w:rsidRPr="00BC3EBC">
              <w:rPr>
                <w:sz w:val="24"/>
                <w:szCs w:val="24"/>
              </w:rPr>
              <w:t>User does the payment</w:t>
            </w:r>
          </w:p>
          <w:p w14:paraId="1DAE4A1F" w14:textId="77777777" w:rsidR="00203622" w:rsidRPr="00BC3EBC" w:rsidRDefault="00203622" w:rsidP="00BC3EBC">
            <w:pPr>
              <w:pStyle w:val="ListParagraph"/>
              <w:numPr>
                <w:ilvl w:val="0"/>
                <w:numId w:val="20"/>
              </w:numPr>
              <w:tabs>
                <w:tab w:val="left" w:pos="3210"/>
              </w:tabs>
              <w:rPr>
                <w:sz w:val="24"/>
                <w:szCs w:val="24"/>
              </w:rPr>
            </w:pPr>
            <w:r w:rsidRPr="00BC3EBC">
              <w:rPr>
                <w:sz w:val="24"/>
                <w:szCs w:val="24"/>
              </w:rPr>
              <w:t>Check if the Payment was successful.</w:t>
            </w:r>
          </w:p>
          <w:p w14:paraId="425E42C1" w14:textId="77777777" w:rsidR="00203622" w:rsidRPr="00BC3EBC" w:rsidRDefault="00203622" w:rsidP="00BC3EBC">
            <w:pPr>
              <w:pStyle w:val="ListParagraph"/>
              <w:numPr>
                <w:ilvl w:val="0"/>
                <w:numId w:val="20"/>
              </w:numPr>
              <w:tabs>
                <w:tab w:val="left" w:pos="3210"/>
              </w:tabs>
              <w:rPr>
                <w:sz w:val="24"/>
                <w:szCs w:val="24"/>
              </w:rPr>
            </w:pPr>
            <w:r w:rsidRPr="00BC3EBC">
              <w:rPr>
                <w:sz w:val="24"/>
                <w:szCs w:val="24"/>
              </w:rPr>
              <w:t>Read the user data from database</w:t>
            </w:r>
          </w:p>
          <w:p w14:paraId="3533C87F" w14:textId="6F524A05" w:rsidR="00203622" w:rsidRDefault="00203622" w:rsidP="00BC3EBC">
            <w:pPr>
              <w:pStyle w:val="ListParagraph"/>
              <w:numPr>
                <w:ilvl w:val="0"/>
                <w:numId w:val="20"/>
              </w:numPr>
              <w:tabs>
                <w:tab w:val="left" w:pos="3210"/>
              </w:tabs>
              <w:rPr>
                <w:sz w:val="24"/>
                <w:szCs w:val="24"/>
              </w:rPr>
            </w:pPr>
            <w:r w:rsidRPr="00BC3EBC">
              <w:rPr>
                <w:sz w:val="24"/>
                <w:szCs w:val="24"/>
              </w:rPr>
              <w:t>IF more data needed</w:t>
            </w:r>
            <w:r w:rsidR="003D24D0">
              <w:rPr>
                <w:sz w:val="24"/>
                <w:szCs w:val="24"/>
              </w:rPr>
              <w:t>:</w:t>
            </w:r>
          </w:p>
          <w:p w14:paraId="42EEA278" w14:textId="266B781E" w:rsidR="003D24D0" w:rsidRDefault="003D24D0" w:rsidP="003D24D0">
            <w:pPr>
              <w:pStyle w:val="ListParagraph"/>
              <w:tabs>
                <w:tab w:val="left" w:pos="321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1.</w:t>
            </w:r>
          </w:p>
          <w:p w14:paraId="03EBEC78" w14:textId="761FEFF6" w:rsidR="003D24D0" w:rsidRDefault="003D24D0" w:rsidP="003D24D0">
            <w:pPr>
              <w:pStyle w:val="ListParagraph"/>
              <w:tabs>
                <w:tab w:val="left" w:pos="3210"/>
              </w:tabs>
              <w:ind w:left="108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2.</w:t>
            </w:r>
          </w:p>
          <w:p w14:paraId="3FA5D025" w14:textId="77777777" w:rsidR="003D24D0" w:rsidRPr="00BC3EBC" w:rsidRDefault="003D24D0" w:rsidP="00BC3EBC">
            <w:pPr>
              <w:pStyle w:val="ListParagraph"/>
              <w:numPr>
                <w:ilvl w:val="0"/>
                <w:numId w:val="20"/>
              </w:numPr>
              <w:tabs>
                <w:tab w:val="left" w:pos="3210"/>
              </w:tabs>
              <w:rPr>
                <w:sz w:val="24"/>
                <w:szCs w:val="24"/>
              </w:rPr>
            </w:pPr>
          </w:p>
          <w:p w14:paraId="1E9F7692" w14:textId="77777777" w:rsidR="00203622" w:rsidRPr="00BC3EBC" w:rsidRDefault="00203622" w:rsidP="00BC3EBC">
            <w:pPr>
              <w:pStyle w:val="ListParagraph"/>
              <w:numPr>
                <w:ilvl w:val="0"/>
                <w:numId w:val="20"/>
              </w:numPr>
              <w:tabs>
                <w:tab w:val="left" w:pos="3210"/>
              </w:tabs>
              <w:rPr>
                <w:sz w:val="24"/>
                <w:szCs w:val="24"/>
              </w:rPr>
            </w:pPr>
            <w:r w:rsidRPr="00BC3EBC">
              <w:rPr>
                <w:sz w:val="24"/>
                <w:szCs w:val="24"/>
              </w:rPr>
              <w:t>Check if the data is enough</w:t>
            </w:r>
          </w:p>
          <w:p w14:paraId="66948EFC" w14:textId="77777777" w:rsidR="00203622" w:rsidRPr="00BC3EBC" w:rsidRDefault="00203622" w:rsidP="00BC3EBC">
            <w:pPr>
              <w:pStyle w:val="ListParagraph"/>
              <w:numPr>
                <w:ilvl w:val="0"/>
                <w:numId w:val="20"/>
              </w:numPr>
              <w:tabs>
                <w:tab w:val="left" w:pos="3210"/>
              </w:tabs>
              <w:rPr>
                <w:sz w:val="24"/>
                <w:szCs w:val="24"/>
              </w:rPr>
            </w:pPr>
            <w:r w:rsidRPr="00BC3EBC">
              <w:rPr>
                <w:sz w:val="24"/>
                <w:szCs w:val="24"/>
              </w:rPr>
              <w:t>Feed AI module with data</w:t>
            </w:r>
          </w:p>
          <w:p w14:paraId="6C3E527B" w14:textId="77777777" w:rsidR="00203622" w:rsidRPr="00BC3EBC" w:rsidRDefault="00203622" w:rsidP="00BC3EBC">
            <w:pPr>
              <w:pStyle w:val="ListParagraph"/>
              <w:numPr>
                <w:ilvl w:val="0"/>
                <w:numId w:val="20"/>
              </w:numPr>
              <w:tabs>
                <w:tab w:val="left" w:pos="3210"/>
              </w:tabs>
              <w:rPr>
                <w:sz w:val="24"/>
                <w:szCs w:val="24"/>
              </w:rPr>
            </w:pPr>
            <w:r w:rsidRPr="00BC3EBC">
              <w:rPr>
                <w:sz w:val="24"/>
                <w:szCs w:val="24"/>
              </w:rPr>
              <w:t>Collect and save the results</w:t>
            </w:r>
          </w:p>
          <w:p w14:paraId="2DEF18F8" w14:textId="77777777" w:rsidR="00203622" w:rsidRPr="00B82D3C" w:rsidRDefault="00203622" w:rsidP="00BC3EBC">
            <w:pPr>
              <w:pStyle w:val="ListParagraph"/>
              <w:numPr>
                <w:ilvl w:val="0"/>
                <w:numId w:val="20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 w:rsidRPr="00BC3EBC">
              <w:rPr>
                <w:sz w:val="24"/>
                <w:szCs w:val="24"/>
              </w:rPr>
              <w:t>Notify the user and display the results</w:t>
            </w:r>
          </w:p>
        </w:tc>
      </w:tr>
      <w:tr w:rsidR="00203622" w14:paraId="18ACA38C" w14:textId="77777777" w:rsidTr="00B124DF">
        <w:tc>
          <w:tcPr>
            <w:tcW w:w="9350" w:type="dxa"/>
            <w:gridSpan w:val="4"/>
          </w:tcPr>
          <w:p w14:paraId="62DB788D" w14:textId="77777777" w:rsidR="00203622" w:rsidRPr="00B41107" w:rsidRDefault="00203622" w:rsidP="00B124D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</w:tc>
      </w:tr>
      <w:tr w:rsidR="00203622" w:rsidRPr="007563A9" w14:paraId="2DE15A4F" w14:textId="77777777" w:rsidTr="00B124DF">
        <w:tc>
          <w:tcPr>
            <w:tcW w:w="9350" w:type="dxa"/>
            <w:gridSpan w:val="4"/>
          </w:tcPr>
          <w:p w14:paraId="320B0209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Alternate/Exceptional Flows:</w:t>
            </w:r>
          </w:p>
          <w:p w14:paraId="6B59D461" w14:textId="17BB37A3" w:rsidR="00203622" w:rsidRPr="00BC3EBC" w:rsidRDefault="00203622" w:rsidP="00B124DF">
            <w:pPr>
              <w:ind w:left="360"/>
              <w:rPr>
                <w:sz w:val="24"/>
                <w:szCs w:val="24"/>
              </w:rPr>
            </w:pPr>
            <w:r w:rsidRPr="00BC3EBC">
              <w:rPr>
                <w:sz w:val="24"/>
                <w:szCs w:val="24"/>
              </w:rPr>
              <w:t xml:space="preserve">2a) </w:t>
            </w:r>
            <w:r w:rsidR="00CE3E9A">
              <w:rPr>
                <w:sz w:val="24"/>
                <w:szCs w:val="24"/>
              </w:rPr>
              <w:t xml:space="preserve">IF it was unsuccessful: </w:t>
            </w:r>
            <w:r w:rsidRPr="00BC3EBC">
              <w:rPr>
                <w:sz w:val="24"/>
                <w:szCs w:val="24"/>
              </w:rPr>
              <w:t>Notify user</w:t>
            </w:r>
          </w:p>
          <w:p w14:paraId="70358785" w14:textId="77777777" w:rsidR="00203622" w:rsidRPr="00BC3EBC" w:rsidRDefault="00203622" w:rsidP="00B124DF">
            <w:pPr>
              <w:ind w:left="360"/>
              <w:rPr>
                <w:sz w:val="24"/>
                <w:szCs w:val="24"/>
              </w:rPr>
            </w:pPr>
            <w:r w:rsidRPr="00BC3EBC">
              <w:rPr>
                <w:sz w:val="24"/>
                <w:szCs w:val="24"/>
              </w:rPr>
              <w:t>5a-1) Get extra data from user</w:t>
            </w:r>
          </w:p>
          <w:p w14:paraId="509CE3F0" w14:textId="77777777" w:rsidR="00203622" w:rsidRPr="00B82D3C" w:rsidRDefault="00203622" w:rsidP="00B124DF">
            <w:pPr>
              <w:ind w:left="360"/>
              <w:rPr>
                <w:sz w:val="28"/>
                <w:szCs w:val="28"/>
              </w:rPr>
            </w:pPr>
            <w:r w:rsidRPr="00BC3EBC">
              <w:rPr>
                <w:sz w:val="24"/>
                <w:szCs w:val="24"/>
              </w:rPr>
              <w:t>5a-2) Save new data in the database</w:t>
            </w:r>
          </w:p>
        </w:tc>
      </w:tr>
    </w:tbl>
    <w:p w14:paraId="395266A9" w14:textId="77777777" w:rsidR="00203622" w:rsidRPr="00A07174" w:rsidRDefault="00203622" w:rsidP="00203622">
      <w:pPr>
        <w:rPr>
          <w:sz w:val="28"/>
          <w:szCs w:val="28"/>
        </w:rPr>
      </w:pPr>
    </w:p>
    <w:p w14:paraId="2E48D067" w14:textId="4672509E" w:rsidR="00203622" w:rsidRDefault="00203622"/>
    <w:p w14:paraId="2A8B8DE0" w14:textId="46CE80FF" w:rsidR="00203622" w:rsidRDefault="00203622"/>
    <w:p w14:paraId="7B37A06F" w14:textId="79F6ADF4" w:rsidR="00203622" w:rsidRDefault="00203622"/>
    <w:p w14:paraId="077C6474" w14:textId="4A265E87" w:rsidR="007C25D3" w:rsidRDefault="007C25D3"/>
    <w:p w14:paraId="3D053736" w14:textId="77777777" w:rsidR="007C25D3" w:rsidRDefault="007C25D3"/>
    <w:p w14:paraId="529C3F4F" w14:textId="1BF29815" w:rsidR="00203622" w:rsidRDefault="00203622" w:rsidP="00203622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540"/>
        <w:gridCol w:w="1558"/>
        <w:gridCol w:w="3117"/>
      </w:tblGrid>
      <w:tr w:rsidR="00203622" w:rsidRPr="0060260F" w14:paraId="273B8263" w14:textId="77777777" w:rsidTr="00B124DF">
        <w:tc>
          <w:tcPr>
            <w:tcW w:w="4135" w:type="dxa"/>
          </w:tcPr>
          <w:p w14:paraId="4F359B55" w14:textId="77777777" w:rsidR="00203622" w:rsidRPr="007702B6" w:rsidRDefault="00203622" w:rsidP="00B124DF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Nam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Get Other Services</w:t>
            </w:r>
          </w:p>
        </w:tc>
        <w:tc>
          <w:tcPr>
            <w:tcW w:w="2098" w:type="dxa"/>
            <w:gridSpan w:val="2"/>
          </w:tcPr>
          <w:p w14:paraId="5694D95B" w14:textId="77777777" w:rsidR="00203622" w:rsidRPr="009B65BE" w:rsidRDefault="00203622" w:rsidP="00B124DF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D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44731E">
              <w:rPr>
                <w:sz w:val="24"/>
                <w:szCs w:val="24"/>
              </w:rPr>
              <w:t>6</w:t>
            </w:r>
          </w:p>
        </w:tc>
        <w:tc>
          <w:tcPr>
            <w:tcW w:w="3117" w:type="dxa"/>
          </w:tcPr>
          <w:p w14:paraId="27634ADB" w14:textId="77777777" w:rsidR="00203622" w:rsidRPr="007702B6" w:rsidRDefault="00203622" w:rsidP="00B124DF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mportance level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High</w:t>
            </w:r>
          </w:p>
        </w:tc>
      </w:tr>
      <w:tr w:rsidR="00203622" w:rsidRPr="0060260F" w14:paraId="0F0EA0CA" w14:textId="77777777" w:rsidTr="00B124DF">
        <w:tc>
          <w:tcPr>
            <w:tcW w:w="4675" w:type="dxa"/>
            <w:gridSpan w:val="2"/>
          </w:tcPr>
          <w:p w14:paraId="3105C6BD" w14:textId="77777777" w:rsidR="00203622" w:rsidRPr="0060260F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Primary Actor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865035">
              <w:rPr>
                <w:sz w:val="24"/>
                <w:szCs w:val="24"/>
              </w:rPr>
              <w:t>User</w:t>
            </w:r>
          </w:p>
        </w:tc>
        <w:tc>
          <w:tcPr>
            <w:tcW w:w="4675" w:type="dxa"/>
            <w:gridSpan w:val="2"/>
          </w:tcPr>
          <w:p w14:paraId="45A61208" w14:textId="77777777" w:rsidR="00203622" w:rsidRPr="0060260F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Typ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Detail, Essential</w:t>
            </w:r>
          </w:p>
        </w:tc>
      </w:tr>
      <w:tr w:rsidR="00203622" w:rsidRPr="0060260F" w14:paraId="5EEACD5E" w14:textId="77777777" w:rsidTr="00B124DF">
        <w:tc>
          <w:tcPr>
            <w:tcW w:w="9350" w:type="dxa"/>
            <w:gridSpan w:val="4"/>
          </w:tcPr>
          <w:p w14:paraId="3F3B1DBB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14:paraId="59F05930" w14:textId="77777777" w:rsidR="00203622" w:rsidRDefault="00203622" w:rsidP="00B124DF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 xml:space="preserve">User – wants to </w:t>
            </w:r>
            <w:r>
              <w:rPr>
                <w:sz w:val="24"/>
                <w:szCs w:val="24"/>
              </w:rPr>
              <w:t>get Other services (Diet, Psychology)</w:t>
            </w:r>
          </w:p>
          <w:p w14:paraId="749A6080" w14:textId="77777777" w:rsidR="00203622" w:rsidRDefault="00203622" w:rsidP="00B124DF">
            <w:pPr>
              <w:rPr>
                <w:sz w:val="24"/>
                <w:szCs w:val="24"/>
              </w:rPr>
            </w:pPr>
            <w:r w:rsidRPr="00865035">
              <w:rPr>
                <w:sz w:val="24"/>
                <w:szCs w:val="24"/>
              </w:rPr>
              <w:t xml:space="preserve">Specialist – wants </w:t>
            </w:r>
            <w:r>
              <w:rPr>
                <w:sz w:val="24"/>
                <w:szCs w:val="24"/>
              </w:rPr>
              <w:t>to give services to users.</w:t>
            </w:r>
          </w:p>
          <w:p w14:paraId="6174F513" w14:textId="77777777" w:rsidR="00203622" w:rsidRPr="00865035" w:rsidRDefault="00203622" w:rsidP="00B124D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– Sees the history of given services.</w:t>
            </w:r>
          </w:p>
        </w:tc>
      </w:tr>
      <w:tr w:rsidR="00203622" w:rsidRPr="0060260F" w14:paraId="02BC53BC" w14:textId="77777777" w:rsidTr="00B124DF">
        <w:tc>
          <w:tcPr>
            <w:tcW w:w="9350" w:type="dxa"/>
            <w:gridSpan w:val="4"/>
          </w:tcPr>
          <w:p w14:paraId="70D56577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14:paraId="45A269A9" w14:textId="77777777" w:rsidR="00203622" w:rsidRPr="00865035" w:rsidRDefault="00203622" w:rsidP="00B124DF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This use case describes how a</w:t>
            </w:r>
            <w:r>
              <w:rPr>
                <w:sz w:val="24"/>
                <w:szCs w:val="24"/>
              </w:rPr>
              <w:t xml:space="preserve"> user gets other services (not prediction service). </w:t>
            </w:r>
          </w:p>
        </w:tc>
      </w:tr>
      <w:tr w:rsidR="00203622" w:rsidRPr="0060260F" w14:paraId="394E5D1D" w14:textId="77777777" w:rsidTr="00B124DF">
        <w:tc>
          <w:tcPr>
            <w:tcW w:w="9350" w:type="dxa"/>
            <w:gridSpan w:val="4"/>
          </w:tcPr>
          <w:p w14:paraId="0DE516E3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Trigger: </w:t>
            </w:r>
          </w:p>
          <w:p w14:paraId="28ABAFCD" w14:textId="77777777" w:rsidR="00203622" w:rsidRDefault="00203622" w:rsidP="00B124DF">
            <w:pPr>
              <w:rPr>
                <w:sz w:val="24"/>
                <w:szCs w:val="24"/>
              </w:rPr>
            </w:pPr>
            <w:r w:rsidRPr="00865035">
              <w:rPr>
                <w:sz w:val="24"/>
                <w:szCs w:val="24"/>
              </w:rPr>
              <w:t>User asks for new service</w:t>
            </w:r>
          </w:p>
          <w:p w14:paraId="5D8411D4" w14:textId="77777777" w:rsidR="00203622" w:rsidRPr="00031A51" w:rsidRDefault="00203622" w:rsidP="00B124DF">
            <w:pPr>
              <w:rPr>
                <w:b/>
                <w:bCs/>
                <w:sz w:val="24"/>
                <w:szCs w:val="24"/>
              </w:rPr>
            </w:pPr>
            <w:r w:rsidRPr="0044731E">
              <w:rPr>
                <w:b/>
                <w:bCs/>
                <w:sz w:val="28"/>
                <w:szCs w:val="28"/>
              </w:rPr>
              <w:t>Type</w:t>
            </w:r>
            <w:r w:rsidRPr="00031A51">
              <w:rPr>
                <w:b/>
                <w:bCs/>
                <w:sz w:val="24"/>
                <w:szCs w:val="24"/>
              </w:rPr>
              <w:t>:</w:t>
            </w:r>
          </w:p>
          <w:p w14:paraId="2EACE15C" w14:textId="77777777" w:rsidR="00203622" w:rsidRPr="00C1203A" w:rsidRDefault="00203622" w:rsidP="00B124DF">
            <w:pPr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203622" w:rsidRPr="00A07174" w14:paraId="49006122" w14:textId="77777777" w:rsidTr="00B124DF">
        <w:tc>
          <w:tcPr>
            <w:tcW w:w="9350" w:type="dxa"/>
            <w:gridSpan w:val="4"/>
          </w:tcPr>
          <w:p w14:paraId="0E570172" w14:textId="77777777" w:rsidR="00203622" w:rsidRPr="007A7ABB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14:paraId="3ADF3912" w14:textId="78F0B3F4" w:rsidR="00203622" w:rsidRPr="0026643C" w:rsidRDefault="00203622" w:rsidP="0026643C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26643C">
              <w:rPr>
                <w:sz w:val="24"/>
                <w:szCs w:val="24"/>
              </w:rPr>
              <w:t>Association:         User, SIB service</w:t>
            </w:r>
          </w:p>
          <w:p w14:paraId="209D4C65" w14:textId="1742B414" w:rsidR="00203622" w:rsidRPr="0026643C" w:rsidRDefault="00203622" w:rsidP="0026643C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26643C">
              <w:rPr>
                <w:sz w:val="24"/>
                <w:szCs w:val="24"/>
              </w:rPr>
              <w:t xml:space="preserve">Include:                </w:t>
            </w:r>
          </w:p>
          <w:p w14:paraId="4D8884E6" w14:textId="77777777" w:rsidR="00203622" w:rsidRPr="0026643C" w:rsidRDefault="00203622" w:rsidP="0026643C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26643C">
              <w:rPr>
                <w:sz w:val="24"/>
                <w:szCs w:val="24"/>
              </w:rPr>
              <w:t>Extend</w:t>
            </w:r>
          </w:p>
          <w:p w14:paraId="095F4CF7" w14:textId="77777777" w:rsidR="00203622" w:rsidRPr="0026643C" w:rsidRDefault="00203622" w:rsidP="0026643C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r w:rsidRPr="0026643C">
              <w:rPr>
                <w:sz w:val="24"/>
                <w:szCs w:val="24"/>
              </w:rPr>
              <w:t>Generalization</w:t>
            </w:r>
          </w:p>
          <w:p w14:paraId="2818584E" w14:textId="77777777" w:rsidR="00203622" w:rsidRPr="00A07174" w:rsidRDefault="00203622" w:rsidP="00B124DF">
            <w:pPr>
              <w:pStyle w:val="ListParagraph"/>
              <w:rPr>
                <w:sz w:val="28"/>
                <w:szCs w:val="28"/>
              </w:rPr>
            </w:pPr>
          </w:p>
        </w:tc>
      </w:tr>
      <w:tr w:rsidR="00203622" w14:paraId="18F351F8" w14:textId="77777777" w:rsidTr="00B124DF">
        <w:tc>
          <w:tcPr>
            <w:tcW w:w="9350" w:type="dxa"/>
            <w:gridSpan w:val="4"/>
          </w:tcPr>
          <w:p w14:paraId="2E9B230E" w14:textId="77777777" w:rsidR="00203622" w:rsidRPr="007A7ABB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14:paraId="109C916D" w14:textId="2C4D8B70" w:rsidR="00203622" w:rsidRPr="0044731E" w:rsidRDefault="00203622" w:rsidP="0044731E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  <w:r w:rsidRPr="0044731E">
              <w:rPr>
                <w:sz w:val="24"/>
                <w:szCs w:val="24"/>
              </w:rPr>
              <w:t>User chooses Specialist</w:t>
            </w:r>
          </w:p>
          <w:p w14:paraId="6183C50F" w14:textId="77777777" w:rsidR="00203622" w:rsidRDefault="00203622" w:rsidP="0044731E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pay for the service base on the service and specialist chosen.</w:t>
            </w:r>
          </w:p>
          <w:p w14:paraId="172BAEB6" w14:textId="77777777" w:rsidR="00203622" w:rsidRDefault="00203622" w:rsidP="0044731E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payment was successful:</w:t>
            </w:r>
          </w:p>
          <w:p w14:paraId="01DA42EE" w14:textId="7BD5B49E" w:rsidR="00203622" w:rsidRDefault="000216CE" w:rsidP="000216CE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  <w:r w:rsidRPr="000216CE">
              <w:rPr>
                <w:sz w:val="24"/>
                <w:szCs w:val="24"/>
              </w:rPr>
              <w:t>Read user data from database (contact SIB Service if needed)</w:t>
            </w:r>
          </w:p>
          <w:p w14:paraId="2D464A87" w14:textId="01829AEA" w:rsidR="00203622" w:rsidRDefault="0094589E" w:rsidP="0044731E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more data weren</w:t>
            </w:r>
            <w:r w:rsidR="00203622">
              <w:rPr>
                <w:sz w:val="24"/>
                <w:szCs w:val="24"/>
              </w:rPr>
              <w:t>’t needed:</w:t>
            </w:r>
          </w:p>
          <w:p w14:paraId="7CA5DB02" w14:textId="77777777" w:rsidR="00203622" w:rsidRDefault="00203622" w:rsidP="0044731E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d application to the selected specialist</w:t>
            </w:r>
          </w:p>
          <w:p w14:paraId="01CFD4E4" w14:textId="77777777" w:rsidR="00203622" w:rsidRDefault="00203622" w:rsidP="0044731E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predicted info was available: then Display predicted information to the specialist</w:t>
            </w:r>
          </w:p>
          <w:p w14:paraId="1D26D75E" w14:textId="0A6C6F14" w:rsidR="00203622" w:rsidRDefault="00203622" w:rsidP="0044731E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lect and save the results</w:t>
            </w:r>
          </w:p>
          <w:p w14:paraId="7620EEE4" w14:textId="77777777" w:rsidR="00203622" w:rsidRDefault="00203622" w:rsidP="0044731E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ify user and Display the results</w:t>
            </w:r>
          </w:p>
          <w:p w14:paraId="68798514" w14:textId="77777777" w:rsidR="00203622" w:rsidRPr="0050738C" w:rsidRDefault="00203622" w:rsidP="00B124DF">
            <w:pPr>
              <w:pStyle w:val="ListParagraph"/>
              <w:rPr>
                <w:sz w:val="24"/>
                <w:szCs w:val="24"/>
              </w:rPr>
            </w:pPr>
          </w:p>
        </w:tc>
      </w:tr>
      <w:tr w:rsidR="00203622" w14:paraId="0E4F98E9" w14:textId="77777777" w:rsidTr="00B124DF">
        <w:tc>
          <w:tcPr>
            <w:tcW w:w="9350" w:type="dxa"/>
            <w:gridSpan w:val="4"/>
          </w:tcPr>
          <w:p w14:paraId="499C5AAE" w14:textId="77777777" w:rsidR="00203622" w:rsidRPr="0050738C" w:rsidRDefault="00203622" w:rsidP="00B124D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</w:tc>
      </w:tr>
      <w:tr w:rsidR="00203622" w:rsidRPr="007563A9" w14:paraId="307F4781" w14:textId="77777777" w:rsidTr="00B124DF">
        <w:tc>
          <w:tcPr>
            <w:tcW w:w="9350" w:type="dxa"/>
            <w:gridSpan w:val="4"/>
          </w:tcPr>
          <w:p w14:paraId="1EA9D200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Alternate/Exceptional Flows:</w:t>
            </w:r>
          </w:p>
          <w:p w14:paraId="73EA1C0B" w14:textId="00B898CC" w:rsidR="00203622" w:rsidRDefault="00203622" w:rsidP="00B124D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3a) Notify user</w:t>
            </w:r>
            <w:r w:rsidR="0094589E">
              <w:rPr>
                <w:sz w:val="24"/>
                <w:szCs w:val="24"/>
              </w:rPr>
              <w:t xml:space="preserve"> </w:t>
            </w:r>
          </w:p>
          <w:p w14:paraId="7742CE39" w14:textId="77777777" w:rsidR="00203622" w:rsidRDefault="00203622" w:rsidP="00B124D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5a-1) Get data from user</w:t>
            </w:r>
          </w:p>
          <w:p w14:paraId="58EE6734" w14:textId="77777777" w:rsidR="00203622" w:rsidRDefault="00203622" w:rsidP="00B124D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5a-2) Save new data in database</w:t>
            </w:r>
          </w:p>
          <w:p w14:paraId="4CFA1187" w14:textId="77777777" w:rsidR="00203622" w:rsidRPr="00C55B53" w:rsidRDefault="00203622" w:rsidP="00B124DF">
            <w:pPr>
              <w:rPr>
                <w:sz w:val="24"/>
                <w:szCs w:val="24"/>
              </w:rPr>
            </w:pPr>
          </w:p>
        </w:tc>
      </w:tr>
    </w:tbl>
    <w:p w14:paraId="1DE6E314" w14:textId="77777777" w:rsidR="00203622" w:rsidRPr="00A07174" w:rsidRDefault="00203622" w:rsidP="00203622">
      <w:pPr>
        <w:rPr>
          <w:sz w:val="28"/>
          <w:szCs w:val="28"/>
        </w:rPr>
      </w:pPr>
    </w:p>
    <w:p w14:paraId="0EAD843F" w14:textId="14E851ED" w:rsidR="00203622" w:rsidRDefault="00203622"/>
    <w:p w14:paraId="2F9BA4CD" w14:textId="010E0CB1" w:rsidR="00763FEC" w:rsidRDefault="00763FEC"/>
    <w:p w14:paraId="563937B5" w14:textId="6FD83B14" w:rsidR="00203622" w:rsidRDefault="00203622"/>
    <w:tbl>
      <w:tblPr>
        <w:tblStyle w:val="TableGrid"/>
        <w:bidiVisual/>
        <w:tblW w:w="9242" w:type="dxa"/>
        <w:tblLook w:val="04A0" w:firstRow="1" w:lastRow="0" w:firstColumn="1" w:lastColumn="0" w:noHBand="0" w:noVBand="1"/>
      </w:tblPr>
      <w:tblGrid>
        <w:gridCol w:w="3695"/>
        <w:gridCol w:w="1044"/>
        <w:gridCol w:w="142"/>
        <w:gridCol w:w="4361"/>
      </w:tblGrid>
      <w:tr w:rsidR="00203622" w:rsidRPr="008901B0" w14:paraId="70C861D0" w14:textId="77777777" w:rsidTr="00B124DF">
        <w:trPr>
          <w:trHeight w:val="516"/>
        </w:trPr>
        <w:tc>
          <w:tcPr>
            <w:tcW w:w="3695" w:type="dxa"/>
          </w:tcPr>
          <w:p w14:paraId="79D3A371" w14:textId="77777777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Importance level:</w:t>
            </w:r>
            <w:r w:rsidRPr="008901B0">
              <w:rPr>
                <w:sz w:val="24"/>
                <w:szCs w:val="24"/>
              </w:rPr>
              <w:t xml:space="preserve"> medium</w:t>
            </w:r>
          </w:p>
        </w:tc>
        <w:tc>
          <w:tcPr>
            <w:tcW w:w="1186" w:type="dxa"/>
            <w:gridSpan w:val="2"/>
          </w:tcPr>
          <w:p w14:paraId="47321A7D" w14:textId="77777777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ID:</w:t>
            </w:r>
            <w:r w:rsidRPr="008901B0">
              <w:rPr>
                <w:sz w:val="24"/>
                <w:szCs w:val="24"/>
              </w:rPr>
              <w:t xml:space="preserve"> 7</w:t>
            </w:r>
          </w:p>
        </w:tc>
        <w:tc>
          <w:tcPr>
            <w:tcW w:w="4361" w:type="dxa"/>
          </w:tcPr>
          <w:p w14:paraId="682F11BD" w14:textId="77777777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Use case Name:</w:t>
            </w:r>
            <w:r w:rsidRPr="008901B0">
              <w:rPr>
                <w:sz w:val="24"/>
                <w:szCs w:val="24"/>
              </w:rPr>
              <w:t xml:space="preserve"> Search among specialists</w:t>
            </w:r>
          </w:p>
        </w:tc>
      </w:tr>
      <w:tr w:rsidR="00203622" w:rsidRPr="008901B0" w14:paraId="429CA17A" w14:textId="77777777" w:rsidTr="00B124DF">
        <w:tc>
          <w:tcPr>
            <w:tcW w:w="4739" w:type="dxa"/>
            <w:gridSpan w:val="2"/>
          </w:tcPr>
          <w:p w14:paraId="525D66D1" w14:textId="77777777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Use Case Type:</w:t>
            </w:r>
            <w:r w:rsidRPr="008901B0">
              <w:rPr>
                <w:sz w:val="24"/>
                <w:szCs w:val="24"/>
              </w:rPr>
              <w:t xml:space="preserve"> Detail, Essential</w:t>
            </w:r>
          </w:p>
        </w:tc>
        <w:tc>
          <w:tcPr>
            <w:tcW w:w="4503" w:type="dxa"/>
            <w:gridSpan w:val="2"/>
          </w:tcPr>
          <w:p w14:paraId="643E3C4F" w14:textId="77777777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Primary Actor:</w:t>
            </w:r>
            <w:r w:rsidRPr="008901B0">
              <w:rPr>
                <w:sz w:val="24"/>
                <w:szCs w:val="24"/>
              </w:rPr>
              <w:t xml:space="preserve"> User</w:t>
            </w:r>
          </w:p>
        </w:tc>
      </w:tr>
      <w:tr w:rsidR="00203622" w:rsidRPr="008901B0" w14:paraId="106B71A4" w14:textId="77777777" w:rsidTr="00B124DF">
        <w:tc>
          <w:tcPr>
            <w:tcW w:w="9242" w:type="dxa"/>
            <w:gridSpan w:val="4"/>
          </w:tcPr>
          <w:p w14:paraId="0DEBAC0D" w14:textId="77777777" w:rsidR="00203622" w:rsidRPr="008901B0" w:rsidRDefault="00203622" w:rsidP="00B124D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Stakeholders and Interests:</w:t>
            </w:r>
          </w:p>
          <w:p w14:paraId="25342353" w14:textId="7C94B937" w:rsidR="00203622" w:rsidRPr="008901B0" w:rsidRDefault="00763FEC" w:rsidP="00B124D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– wants to search among s</w:t>
            </w:r>
            <w:r w:rsidR="00203622" w:rsidRPr="008901B0">
              <w:rPr>
                <w:sz w:val="24"/>
                <w:szCs w:val="24"/>
              </w:rPr>
              <w:t>pecialists to get their information</w:t>
            </w:r>
          </w:p>
          <w:p w14:paraId="5C3BEE42" w14:textId="6A9DC7A5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M</w:t>
            </w:r>
            <w:r w:rsidR="00763FEC">
              <w:rPr>
                <w:sz w:val="24"/>
                <w:szCs w:val="24"/>
              </w:rPr>
              <w:t>anager - wants to search among s</w:t>
            </w:r>
            <w:r w:rsidRPr="008901B0">
              <w:rPr>
                <w:sz w:val="24"/>
                <w:szCs w:val="24"/>
              </w:rPr>
              <w:t>pecialists to get their information</w:t>
            </w:r>
          </w:p>
          <w:p w14:paraId="02304248" w14:textId="03DA2D19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Spec</w:t>
            </w:r>
            <w:r w:rsidR="00763FEC">
              <w:rPr>
                <w:sz w:val="24"/>
                <w:szCs w:val="24"/>
              </w:rPr>
              <w:t>ialists - wants to search among s</w:t>
            </w:r>
            <w:r w:rsidRPr="008901B0">
              <w:rPr>
                <w:sz w:val="24"/>
                <w:szCs w:val="24"/>
              </w:rPr>
              <w:t>pecialists to get other specialists' information</w:t>
            </w:r>
          </w:p>
        </w:tc>
      </w:tr>
      <w:tr w:rsidR="00203622" w:rsidRPr="008901B0" w14:paraId="4BDC89D7" w14:textId="77777777" w:rsidTr="00B124DF">
        <w:tc>
          <w:tcPr>
            <w:tcW w:w="9242" w:type="dxa"/>
            <w:gridSpan w:val="4"/>
          </w:tcPr>
          <w:p w14:paraId="04F35DE0" w14:textId="77777777" w:rsidR="00203622" w:rsidRPr="008901B0" w:rsidRDefault="00203622" w:rsidP="00B124D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Brief Description:</w:t>
            </w:r>
          </w:p>
          <w:p w14:paraId="076514D3" w14:textId="77777777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This</w:t>
            </w:r>
            <w:r>
              <w:rPr>
                <w:sz w:val="24"/>
                <w:szCs w:val="24"/>
              </w:rPr>
              <w:t xml:space="preserve"> </w:t>
            </w:r>
            <w:r w:rsidRPr="008901B0">
              <w:rPr>
                <w:sz w:val="24"/>
                <w:szCs w:val="24"/>
              </w:rPr>
              <w:t>use case describes how a user can search among specialists</w:t>
            </w:r>
          </w:p>
        </w:tc>
      </w:tr>
      <w:tr w:rsidR="00203622" w:rsidRPr="008901B0" w14:paraId="20BE50E7" w14:textId="77777777" w:rsidTr="00B124DF">
        <w:tc>
          <w:tcPr>
            <w:tcW w:w="9242" w:type="dxa"/>
            <w:gridSpan w:val="4"/>
          </w:tcPr>
          <w:p w14:paraId="66A0D6DE" w14:textId="77777777" w:rsidR="00203622" w:rsidRPr="008901B0" w:rsidRDefault="00203622" w:rsidP="00B124D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Trigger:</w:t>
            </w:r>
          </w:p>
          <w:p w14:paraId="435FF3B7" w14:textId="594C1120" w:rsidR="00203622" w:rsidRPr="008901B0" w:rsidRDefault="00C47A9A" w:rsidP="00B124D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="004F3135">
              <w:rPr>
                <w:sz w:val="24"/>
                <w:szCs w:val="24"/>
              </w:rPr>
              <w:t>lient</w:t>
            </w:r>
            <w:r w:rsidR="00203622" w:rsidRPr="008901B0">
              <w:rPr>
                <w:sz w:val="24"/>
                <w:szCs w:val="24"/>
              </w:rPr>
              <w:t xml:space="preserve"> asks for getting specialists' information</w:t>
            </w:r>
          </w:p>
          <w:p w14:paraId="531590FD" w14:textId="77777777" w:rsidR="00203622" w:rsidRPr="008901B0" w:rsidRDefault="00203622" w:rsidP="00B124D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Type:</w:t>
            </w:r>
          </w:p>
          <w:p w14:paraId="7D682E1F" w14:textId="77777777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External</w:t>
            </w:r>
          </w:p>
        </w:tc>
      </w:tr>
      <w:tr w:rsidR="00203622" w:rsidRPr="008901B0" w14:paraId="27EC56E7" w14:textId="77777777" w:rsidTr="00B124DF">
        <w:tc>
          <w:tcPr>
            <w:tcW w:w="9242" w:type="dxa"/>
            <w:gridSpan w:val="4"/>
          </w:tcPr>
          <w:p w14:paraId="4032684A" w14:textId="77777777" w:rsidR="00203622" w:rsidRPr="008901B0" w:rsidRDefault="00203622" w:rsidP="00B124D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Relationships:</w:t>
            </w:r>
          </w:p>
          <w:p w14:paraId="68D7A577" w14:textId="39E4C9E1" w:rsidR="00203622" w:rsidRPr="008901B0" w:rsidRDefault="00203622" w:rsidP="0020362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Association:    User, Manager</w:t>
            </w:r>
            <w:r w:rsidR="00C47A9A">
              <w:rPr>
                <w:sz w:val="24"/>
                <w:szCs w:val="24"/>
              </w:rPr>
              <w:t>, Specialist</w:t>
            </w:r>
          </w:p>
          <w:p w14:paraId="33F3A41E" w14:textId="77777777" w:rsidR="00203622" w:rsidRPr="008901B0" w:rsidRDefault="00203622" w:rsidP="0020362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Include:</w:t>
            </w:r>
          </w:p>
          <w:p w14:paraId="24EBDD3B" w14:textId="77777777" w:rsidR="00203622" w:rsidRPr="008901B0" w:rsidRDefault="00203622" w:rsidP="0020362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Extend:</w:t>
            </w:r>
          </w:p>
          <w:p w14:paraId="0792DB1B" w14:textId="77777777" w:rsidR="00203622" w:rsidRPr="008901B0" w:rsidRDefault="00203622" w:rsidP="0020362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Generalization:</w:t>
            </w:r>
          </w:p>
        </w:tc>
      </w:tr>
      <w:tr w:rsidR="00203622" w:rsidRPr="008901B0" w14:paraId="212C2FD5" w14:textId="77777777" w:rsidTr="00B124DF">
        <w:tc>
          <w:tcPr>
            <w:tcW w:w="9242" w:type="dxa"/>
            <w:gridSpan w:val="4"/>
          </w:tcPr>
          <w:p w14:paraId="30CEA952" w14:textId="77777777" w:rsidR="00203622" w:rsidRPr="008901B0" w:rsidRDefault="00203622" w:rsidP="00B124D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Normal Flows of Events:</w:t>
            </w:r>
          </w:p>
          <w:p w14:paraId="03427A9F" w14:textId="55E6363E" w:rsidR="00203622" w:rsidRDefault="00330D47" w:rsidP="00203622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er the Specialist</w:t>
            </w:r>
            <w:r w:rsidR="00203622" w:rsidRPr="008901B0">
              <w:rPr>
                <w:sz w:val="24"/>
                <w:szCs w:val="24"/>
              </w:rPr>
              <w:t xml:space="preserve"> name and Hit search</w:t>
            </w:r>
          </w:p>
          <w:p w14:paraId="2866D259" w14:textId="77777777" w:rsidR="00203622" w:rsidRPr="008901B0" w:rsidRDefault="00203622" w:rsidP="00203622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Get the results from Specialist table in database</w:t>
            </w:r>
          </w:p>
          <w:p w14:paraId="0BA056BC" w14:textId="1977C4F6" w:rsidR="00203622" w:rsidRPr="008901B0" w:rsidRDefault="00203622" w:rsidP="001E694F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Show the results to the </w:t>
            </w:r>
            <w:r w:rsidR="001E694F">
              <w:rPr>
                <w:sz w:val="24"/>
                <w:szCs w:val="24"/>
              </w:rPr>
              <w:t>client</w:t>
            </w:r>
          </w:p>
        </w:tc>
      </w:tr>
      <w:tr w:rsidR="00203622" w:rsidRPr="008901B0" w14:paraId="5876CAFC" w14:textId="77777777" w:rsidTr="00B124DF">
        <w:tc>
          <w:tcPr>
            <w:tcW w:w="9242" w:type="dxa"/>
            <w:gridSpan w:val="4"/>
          </w:tcPr>
          <w:p w14:paraId="3733C76F" w14:textId="77777777" w:rsidR="00203622" w:rsidRPr="008901B0" w:rsidRDefault="00203622" w:rsidP="00B124D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Sub Flows:</w:t>
            </w:r>
          </w:p>
        </w:tc>
      </w:tr>
      <w:tr w:rsidR="00203622" w:rsidRPr="008901B0" w14:paraId="4732E339" w14:textId="77777777" w:rsidTr="00B124DF">
        <w:tc>
          <w:tcPr>
            <w:tcW w:w="9242" w:type="dxa"/>
            <w:gridSpan w:val="4"/>
          </w:tcPr>
          <w:p w14:paraId="7280831D" w14:textId="337966B6" w:rsidR="00203622" w:rsidRPr="00351679" w:rsidRDefault="00203622" w:rsidP="00351679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Alternate/Exceptional Flows:</w:t>
            </w:r>
          </w:p>
        </w:tc>
      </w:tr>
    </w:tbl>
    <w:p w14:paraId="0643ECEF" w14:textId="77777777" w:rsidR="00203622" w:rsidRPr="008901B0" w:rsidRDefault="00203622" w:rsidP="00203622">
      <w:pPr>
        <w:rPr>
          <w:sz w:val="24"/>
          <w:szCs w:val="24"/>
        </w:rPr>
      </w:pPr>
    </w:p>
    <w:p w14:paraId="616E19A8" w14:textId="0D16F16C" w:rsidR="00203622" w:rsidRDefault="00203622"/>
    <w:p w14:paraId="44387B79" w14:textId="4CE63A4A" w:rsidR="00203622" w:rsidRDefault="00203622"/>
    <w:p w14:paraId="3756F8C2" w14:textId="1E91F615" w:rsidR="00203622" w:rsidRDefault="00203622"/>
    <w:p w14:paraId="609A41AB" w14:textId="18D62640" w:rsidR="00203622" w:rsidRDefault="00203622"/>
    <w:p w14:paraId="6A8612A7" w14:textId="348693B8" w:rsidR="00203622" w:rsidRDefault="00203622"/>
    <w:p w14:paraId="29DDC7C5" w14:textId="79789259" w:rsidR="00203622" w:rsidRDefault="00203622"/>
    <w:p w14:paraId="21935645" w14:textId="2C616B4F" w:rsidR="00F626ED" w:rsidRDefault="00F626ED"/>
    <w:p w14:paraId="305E9229" w14:textId="371A0E47" w:rsidR="00F626ED" w:rsidRDefault="00F626ED"/>
    <w:p w14:paraId="7DA29C65" w14:textId="77777777" w:rsidR="00F626ED" w:rsidRDefault="00F626ED"/>
    <w:p w14:paraId="571D2FA9" w14:textId="15BA45C8" w:rsidR="00203622" w:rsidRDefault="0020362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990"/>
        <w:gridCol w:w="1260"/>
        <w:gridCol w:w="3595"/>
      </w:tblGrid>
      <w:tr w:rsidR="00203622" w14:paraId="6262797B" w14:textId="77777777" w:rsidTr="00B124DF">
        <w:tc>
          <w:tcPr>
            <w:tcW w:w="3505" w:type="dxa"/>
          </w:tcPr>
          <w:p w14:paraId="5F9BE3E4" w14:textId="77777777" w:rsidR="00203622" w:rsidRDefault="00203622" w:rsidP="00B124DF">
            <w:pPr>
              <w:rPr>
                <w:sz w:val="24"/>
                <w:szCs w:val="24"/>
                <w:lang w:bidi="fa-IR"/>
              </w:rPr>
            </w:pPr>
            <w:r w:rsidRPr="002B5073">
              <w:rPr>
                <w:b/>
                <w:bCs/>
                <w:sz w:val="28"/>
                <w:szCs w:val="28"/>
                <w:lang w:bidi="fa-IR"/>
              </w:rPr>
              <w:t xml:space="preserve">Use case </w:t>
            </w:r>
            <w:proofErr w:type="gramStart"/>
            <w:r w:rsidRPr="002B5073">
              <w:rPr>
                <w:b/>
                <w:bCs/>
                <w:sz w:val="28"/>
                <w:szCs w:val="28"/>
                <w:lang w:bidi="fa-IR"/>
              </w:rPr>
              <w:t xml:space="preserve">name </w:t>
            </w:r>
            <w:r w:rsidRPr="002B5073">
              <w:rPr>
                <w:b/>
                <w:bCs/>
                <w:sz w:val="24"/>
                <w:szCs w:val="24"/>
                <w:lang w:bidi="fa-IR"/>
              </w:rPr>
              <w:t>:</w:t>
            </w:r>
            <w:proofErr w:type="gramEnd"/>
            <w:r w:rsidRPr="002B5073">
              <w:rPr>
                <w:sz w:val="24"/>
                <w:szCs w:val="24"/>
                <w:lang w:bidi="fa-IR"/>
              </w:rPr>
              <w:t xml:space="preserve"> </w:t>
            </w:r>
            <w:proofErr w:type="spellStart"/>
            <w:r w:rsidRPr="00807F04">
              <w:rPr>
                <w:sz w:val="24"/>
                <w:szCs w:val="24"/>
                <w:lang w:bidi="fa-IR"/>
              </w:rPr>
              <w:t>Search_Users</w:t>
            </w:r>
            <w:proofErr w:type="spellEnd"/>
          </w:p>
          <w:p w14:paraId="7A828BC6" w14:textId="77777777" w:rsidR="00203622" w:rsidRDefault="00203622" w:rsidP="00B124DF">
            <w:pPr>
              <w:rPr>
                <w:lang w:bidi="fa-IR"/>
              </w:rPr>
            </w:pPr>
          </w:p>
        </w:tc>
        <w:tc>
          <w:tcPr>
            <w:tcW w:w="2250" w:type="dxa"/>
            <w:gridSpan w:val="2"/>
          </w:tcPr>
          <w:p w14:paraId="7D3924FC" w14:textId="77777777" w:rsidR="00203622" w:rsidRDefault="00203622" w:rsidP="00B124DF">
            <w:pPr>
              <w:rPr>
                <w:lang w:bidi="fa-IR"/>
              </w:rPr>
            </w:pPr>
            <w:proofErr w:type="gramStart"/>
            <w:r w:rsidRPr="002B5073">
              <w:rPr>
                <w:b/>
                <w:bCs/>
                <w:sz w:val="28"/>
                <w:szCs w:val="28"/>
                <w:lang w:bidi="fa-IR"/>
              </w:rPr>
              <w:t>ID</w:t>
            </w:r>
            <w:r w:rsidRPr="002B5073">
              <w:rPr>
                <w:b/>
                <w:bCs/>
                <w:sz w:val="24"/>
                <w:szCs w:val="24"/>
                <w:lang w:bidi="fa-IR"/>
              </w:rPr>
              <w:t xml:space="preserve"> :</w:t>
            </w:r>
            <w:proofErr w:type="gramEnd"/>
            <w:r>
              <w:rPr>
                <w:lang w:bidi="fa-IR"/>
              </w:rPr>
              <w:t xml:space="preserve"> </w:t>
            </w:r>
            <w:r w:rsidRPr="00807F04">
              <w:rPr>
                <w:sz w:val="24"/>
                <w:szCs w:val="24"/>
                <w:lang w:bidi="fa-IR"/>
              </w:rPr>
              <w:t>8</w:t>
            </w:r>
          </w:p>
        </w:tc>
        <w:tc>
          <w:tcPr>
            <w:tcW w:w="3595" w:type="dxa"/>
          </w:tcPr>
          <w:p w14:paraId="144CD3B5" w14:textId="77777777" w:rsidR="00203622" w:rsidRDefault="00203622" w:rsidP="00B124DF">
            <w:pPr>
              <w:rPr>
                <w:lang w:bidi="fa-IR"/>
              </w:rPr>
            </w:pPr>
            <w:r w:rsidRPr="002B5073">
              <w:rPr>
                <w:b/>
                <w:bCs/>
                <w:sz w:val="28"/>
                <w:szCs w:val="28"/>
                <w:lang w:bidi="fa-IR"/>
              </w:rPr>
              <w:t xml:space="preserve">Importance </w:t>
            </w:r>
            <w:proofErr w:type="gramStart"/>
            <w:r w:rsidRPr="002B5073">
              <w:rPr>
                <w:b/>
                <w:bCs/>
                <w:sz w:val="28"/>
                <w:szCs w:val="28"/>
                <w:lang w:bidi="fa-IR"/>
              </w:rPr>
              <w:t xml:space="preserve">level </w:t>
            </w:r>
            <w:r w:rsidRPr="002B5073">
              <w:rPr>
                <w:b/>
                <w:bCs/>
                <w:sz w:val="24"/>
                <w:szCs w:val="24"/>
                <w:lang w:bidi="fa-IR"/>
              </w:rPr>
              <w:t>:</w:t>
            </w:r>
            <w:proofErr w:type="gramEnd"/>
            <w:r w:rsidRPr="002B5073">
              <w:rPr>
                <w:sz w:val="24"/>
                <w:szCs w:val="24"/>
                <w:lang w:bidi="fa-IR"/>
              </w:rPr>
              <w:t xml:space="preserve"> </w:t>
            </w:r>
            <w:r w:rsidRPr="00807F04">
              <w:rPr>
                <w:sz w:val="24"/>
                <w:szCs w:val="24"/>
                <w:lang w:bidi="fa-IR"/>
              </w:rPr>
              <w:t>medium</w:t>
            </w:r>
          </w:p>
        </w:tc>
      </w:tr>
      <w:tr w:rsidR="00203622" w14:paraId="3C824C0C" w14:textId="77777777" w:rsidTr="00B124DF">
        <w:tc>
          <w:tcPr>
            <w:tcW w:w="4495" w:type="dxa"/>
            <w:gridSpan w:val="2"/>
          </w:tcPr>
          <w:p w14:paraId="76DB3C65" w14:textId="77777777" w:rsidR="00203622" w:rsidRDefault="00203622" w:rsidP="00B124DF">
            <w:pPr>
              <w:rPr>
                <w:sz w:val="24"/>
                <w:szCs w:val="24"/>
                <w:lang w:bidi="fa-IR"/>
              </w:rPr>
            </w:pPr>
            <w:r w:rsidRPr="002B5073">
              <w:rPr>
                <w:b/>
                <w:bCs/>
                <w:sz w:val="28"/>
                <w:szCs w:val="28"/>
                <w:lang w:bidi="fa-IR"/>
              </w:rPr>
              <w:t xml:space="preserve">Primary </w:t>
            </w:r>
            <w:proofErr w:type="gramStart"/>
            <w:r w:rsidRPr="002B5073">
              <w:rPr>
                <w:b/>
                <w:bCs/>
                <w:sz w:val="28"/>
                <w:szCs w:val="28"/>
                <w:lang w:bidi="fa-IR"/>
              </w:rPr>
              <w:t>actor :</w:t>
            </w:r>
            <w:proofErr w:type="gramEnd"/>
            <w:r>
              <w:rPr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807F04">
              <w:rPr>
                <w:sz w:val="24"/>
                <w:szCs w:val="24"/>
                <w:lang w:bidi="fa-IR"/>
              </w:rPr>
              <w:t>manager</w:t>
            </w:r>
          </w:p>
          <w:p w14:paraId="53A8F14A" w14:textId="77777777" w:rsidR="00203622" w:rsidRPr="002B5073" w:rsidRDefault="00203622" w:rsidP="00B124DF">
            <w:pPr>
              <w:rPr>
                <w:lang w:bidi="fa-IR"/>
              </w:rPr>
            </w:pPr>
          </w:p>
        </w:tc>
        <w:tc>
          <w:tcPr>
            <w:tcW w:w="4855" w:type="dxa"/>
            <w:gridSpan w:val="2"/>
          </w:tcPr>
          <w:p w14:paraId="133D94CE" w14:textId="77777777" w:rsidR="00203622" w:rsidRPr="002B5073" w:rsidRDefault="00203622" w:rsidP="00B124DF">
            <w:pPr>
              <w:ind w:left="-18"/>
              <w:rPr>
                <w:b/>
                <w:bCs/>
                <w:lang w:bidi="fa-IR"/>
              </w:rPr>
            </w:pPr>
            <w:r w:rsidRPr="002B5073">
              <w:rPr>
                <w:b/>
                <w:bCs/>
                <w:sz w:val="28"/>
                <w:szCs w:val="28"/>
                <w:lang w:bidi="fa-IR"/>
              </w:rPr>
              <w:t xml:space="preserve">Use case </w:t>
            </w:r>
            <w:proofErr w:type="gramStart"/>
            <w:r w:rsidRPr="002B5073">
              <w:rPr>
                <w:b/>
                <w:bCs/>
                <w:sz w:val="28"/>
                <w:szCs w:val="28"/>
                <w:lang w:bidi="fa-IR"/>
              </w:rPr>
              <w:t>type :</w:t>
            </w:r>
            <w:proofErr w:type="gramEnd"/>
            <w:r w:rsidRPr="007702B6">
              <w:rPr>
                <w:sz w:val="24"/>
                <w:szCs w:val="24"/>
              </w:rPr>
              <w:t xml:space="preserve"> Detail, Essential</w:t>
            </w:r>
          </w:p>
        </w:tc>
      </w:tr>
      <w:tr w:rsidR="00203622" w14:paraId="5D63B475" w14:textId="77777777" w:rsidTr="00B124DF">
        <w:tc>
          <w:tcPr>
            <w:tcW w:w="9350" w:type="dxa"/>
            <w:gridSpan w:val="4"/>
          </w:tcPr>
          <w:p w14:paraId="6DAC3E73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14:paraId="03E4B6AB" w14:textId="77777777" w:rsidR="00203622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Manager - wants to search among </w:t>
            </w:r>
            <w:r>
              <w:rPr>
                <w:sz w:val="24"/>
                <w:szCs w:val="24"/>
              </w:rPr>
              <w:t>users</w:t>
            </w:r>
            <w:r w:rsidRPr="008901B0">
              <w:rPr>
                <w:sz w:val="24"/>
                <w:szCs w:val="24"/>
              </w:rPr>
              <w:t xml:space="preserve"> to get their information</w:t>
            </w:r>
          </w:p>
          <w:p w14:paraId="78407F61" w14:textId="77777777" w:rsidR="00203622" w:rsidRPr="008A386E" w:rsidRDefault="00203622" w:rsidP="00B124DF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203622" w14:paraId="238832D8" w14:textId="77777777" w:rsidTr="00B124DF">
        <w:tc>
          <w:tcPr>
            <w:tcW w:w="9350" w:type="dxa"/>
            <w:gridSpan w:val="4"/>
          </w:tcPr>
          <w:p w14:paraId="550ECF09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14:paraId="342960A4" w14:textId="6256D064" w:rsidR="00203622" w:rsidRDefault="00203622" w:rsidP="00B124DF">
            <w:pPr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This</w:t>
            </w:r>
            <w:r>
              <w:rPr>
                <w:sz w:val="24"/>
                <w:szCs w:val="24"/>
              </w:rPr>
              <w:t xml:space="preserve"> </w:t>
            </w:r>
            <w:r w:rsidRPr="008901B0">
              <w:rPr>
                <w:sz w:val="24"/>
                <w:szCs w:val="24"/>
              </w:rPr>
              <w:t xml:space="preserve">use case describes how a </w:t>
            </w:r>
            <w:r>
              <w:rPr>
                <w:sz w:val="24"/>
                <w:szCs w:val="24"/>
              </w:rPr>
              <w:t>manager</w:t>
            </w:r>
            <w:r w:rsidRPr="008901B0">
              <w:rPr>
                <w:sz w:val="24"/>
                <w:szCs w:val="24"/>
              </w:rPr>
              <w:t xml:space="preserve"> can search among </w:t>
            </w:r>
            <w:r>
              <w:rPr>
                <w:sz w:val="24"/>
                <w:szCs w:val="24"/>
              </w:rPr>
              <w:t>users</w:t>
            </w:r>
            <w:r w:rsidR="00F626ED">
              <w:rPr>
                <w:sz w:val="24"/>
                <w:szCs w:val="24"/>
              </w:rPr>
              <w:t>.</w:t>
            </w:r>
          </w:p>
          <w:p w14:paraId="326D3B49" w14:textId="77777777" w:rsidR="00203622" w:rsidRDefault="00203622" w:rsidP="00B124DF">
            <w:pPr>
              <w:rPr>
                <w:lang w:bidi="fa-IR"/>
              </w:rPr>
            </w:pPr>
          </w:p>
        </w:tc>
      </w:tr>
      <w:tr w:rsidR="00203622" w14:paraId="0A62C244" w14:textId="77777777" w:rsidTr="00B124DF">
        <w:tc>
          <w:tcPr>
            <w:tcW w:w="9350" w:type="dxa"/>
            <w:gridSpan w:val="4"/>
          </w:tcPr>
          <w:p w14:paraId="3B133B58" w14:textId="77777777" w:rsidR="00203622" w:rsidRPr="008A386E" w:rsidRDefault="00203622" w:rsidP="00B124DF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8A386E">
              <w:rPr>
                <w:b/>
                <w:bCs/>
                <w:sz w:val="28"/>
                <w:szCs w:val="28"/>
              </w:rPr>
              <w:t>Trigger:</w:t>
            </w:r>
          </w:p>
          <w:p w14:paraId="6BD8859E" w14:textId="77777777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  <w:r w:rsidRPr="008901B0">
              <w:rPr>
                <w:sz w:val="24"/>
                <w:szCs w:val="24"/>
              </w:rPr>
              <w:t xml:space="preserve"> asks for getting </w:t>
            </w:r>
            <w:r>
              <w:rPr>
                <w:sz w:val="24"/>
                <w:szCs w:val="24"/>
              </w:rPr>
              <w:t>users</w:t>
            </w:r>
            <w:r w:rsidRPr="008901B0">
              <w:rPr>
                <w:sz w:val="24"/>
                <w:szCs w:val="24"/>
              </w:rPr>
              <w:t>' information</w:t>
            </w:r>
          </w:p>
          <w:p w14:paraId="6C8AF8C1" w14:textId="77777777" w:rsidR="00203622" w:rsidRPr="008A386E" w:rsidRDefault="00203622" w:rsidP="00B124DF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8A386E">
              <w:rPr>
                <w:b/>
                <w:bCs/>
                <w:sz w:val="28"/>
                <w:szCs w:val="28"/>
              </w:rPr>
              <w:t>Type:</w:t>
            </w:r>
          </w:p>
          <w:p w14:paraId="2A75F5C8" w14:textId="77777777" w:rsidR="00203622" w:rsidRPr="008A386E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8901B0">
              <w:rPr>
                <w:sz w:val="24"/>
                <w:szCs w:val="24"/>
              </w:rPr>
              <w:t>External</w:t>
            </w:r>
          </w:p>
        </w:tc>
      </w:tr>
      <w:tr w:rsidR="00203622" w14:paraId="59BA6702" w14:textId="77777777" w:rsidTr="00B124DF">
        <w:tc>
          <w:tcPr>
            <w:tcW w:w="9350" w:type="dxa"/>
            <w:gridSpan w:val="4"/>
          </w:tcPr>
          <w:p w14:paraId="09C35E8F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14:paraId="270F3BBD" w14:textId="77777777" w:rsidR="00203622" w:rsidRPr="008901B0" w:rsidRDefault="00203622" w:rsidP="00203622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Association:    Manager</w:t>
            </w:r>
          </w:p>
          <w:p w14:paraId="0E738673" w14:textId="77777777" w:rsidR="00203622" w:rsidRPr="008901B0" w:rsidRDefault="00203622" w:rsidP="00203622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Include:</w:t>
            </w:r>
          </w:p>
          <w:p w14:paraId="00F99384" w14:textId="77777777" w:rsidR="00203622" w:rsidRPr="008901B0" w:rsidRDefault="00203622" w:rsidP="00203622">
            <w:pPr>
              <w:pStyle w:val="ListParagraph"/>
              <w:numPr>
                <w:ilvl w:val="0"/>
                <w:numId w:val="10"/>
              </w:numPr>
              <w:spacing w:after="200"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Extend:</w:t>
            </w:r>
          </w:p>
          <w:p w14:paraId="6BE8BC4D" w14:textId="77777777" w:rsidR="00203622" w:rsidRPr="00F626ED" w:rsidRDefault="00203622" w:rsidP="00F626ED">
            <w:pPr>
              <w:pStyle w:val="ListParagraph"/>
              <w:numPr>
                <w:ilvl w:val="0"/>
                <w:numId w:val="10"/>
              </w:numPr>
              <w:rPr>
                <w:b/>
                <w:bCs/>
                <w:sz w:val="28"/>
                <w:szCs w:val="28"/>
              </w:rPr>
            </w:pPr>
            <w:r w:rsidRPr="008901B0">
              <w:rPr>
                <w:sz w:val="24"/>
                <w:szCs w:val="24"/>
              </w:rPr>
              <w:t>Generalization:</w:t>
            </w:r>
          </w:p>
          <w:p w14:paraId="7BA73C1F" w14:textId="0470869C" w:rsidR="00F626ED" w:rsidRPr="00F626ED" w:rsidRDefault="00F626ED" w:rsidP="00F626ED">
            <w:pPr>
              <w:pStyle w:val="ListParagraph"/>
              <w:rPr>
                <w:b/>
                <w:bCs/>
                <w:sz w:val="28"/>
                <w:szCs w:val="28"/>
              </w:rPr>
            </w:pPr>
          </w:p>
        </w:tc>
      </w:tr>
      <w:tr w:rsidR="00203622" w14:paraId="3A343F67" w14:textId="77777777" w:rsidTr="00B124DF">
        <w:tc>
          <w:tcPr>
            <w:tcW w:w="9350" w:type="dxa"/>
            <w:gridSpan w:val="4"/>
          </w:tcPr>
          <w:p w14:paraId="5F0E9F0D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14:paraId="4EF8A212" w14:textId="77777777" w:rsidR="00203622" w:rsidRPr="008901B0" w:rsidRDefault="00203622" w:rsidP="00203622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Enter the </w:t>
            </w:r>
            <w:proofErr w:type="gramStart"/>
            <w:r>
              <w:rPr>
                <w:sz w:val="24"/>
                <w:szCs w:val="24"/>
              </w:rPr>
              <w:t>user</w:t>
            </w:r>
            <w:r w:rsidRPr="008901B0">
              <w:rPr>
                <w:sz w:val="24"/>
                <w:szCs w:val="24"/>
              </w:rPr>
              <w:t xml:space="preserve">  name</w:t>
            </w:r>
            <w:proofErr w:type="gramEnd"/>
            <w:r w:rsidRPr="008901B0">
              <w:rPr>
                <w:sz w:val="24"/>
                <w:szCs w:val="24"/>
              </w:rPr>
              <w:t xml:space="preserve"> and Hit search</w:t>
            </w:r>
          </w:p>
          <w:p w14:paraId="336E590B" w14:textId="77777777" w:rsidR="00203622" w:rsidRPr="008901B0" w:rsidRDefault="00203622" w:rsidP="00203622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Get the results from </w:t>
            </w:r>
            <w:r>
              <w:rPr>
                <w:sz w:val="24"/>
                <w:szCs w:val="24"/>
              </w:rPr>
              <w:t>User</w:t>
            </w:r>
            <w:r w:rsidRPr="008901B0">
              <w:rPr>
                <w:sz w:val="24"/>
                <w:szCs w:val="24"/>
              </w:rPr>
              <w:t xml:space="preserve"> table in database</w:t>
            </w:r>
          </w:p>
          <w:p w14:paraId="65D0C73C" w14:textId="77777777" w:rsidR="00203622" w:rsidRPr="00F626ED" w:rsidRDefault="00203622" w:rsidP="00F626ED">
            <w:pPr>
              <w:pStyle w:val="ListParagraph"/>
              <w:numPr>
                <w:ilvl w:val="0"/>
                <w:numId w:val="11"/>
              </w:numPr>
              <w:rPr>
                <w:b/>
                <w:bCs/>
                <w:sz w:val="28"/>
                <w:szCs w:val="28"/>
              </w:rPr>
            </w:pPr>
            <w:r w:rsidRPr="008901B0">
              <w:rPr>
                <w:sz w:val="24"/>
                <w:szCs w:val="24"/>
              </w:rPr>
              <w:t>Show the results to the manager</w:t>
            </w:r>
          </w:p>
          <w:p w14:paraId="5381EB7F" w14:textId="5A8CC790" w:rsidR="00F626ED" w:rsidRPr="00F626ED" w:rsidRDefault="00F626ED" w:rsidP="00F626ED">
            <w:pPr>
              <w:pStyle w:val="ListParagraph"/>
              <w:rPr>
                <w:b/>
                <w:bCs/>
                <w:sz w:val="28"/>
                <w:szCs w:val="28"/>
              </w:rPr>
            </w:pPr>
          </w:p>
        </w:tc>
      </w:tr>
      <w:tr w:rsidR="00203622" w14:paraId="4CC13C3A" w14:textId="77777777" w:rsidTr="00B124DF">
        <w:tc>
          <w:tcPr>
            <w:tcW w:w="9350" w:type="dxa"/>
            <w:gridSpan w:val="4"/>
          </w:tcPr>
          <w:p w14:paraId="01712B36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  <w:p w14:paraId="6D937375" w14:textId="77777777" w:rsidR="00203622" w:rsidRDefault="00203622" w:rsidP="00B124DF">
            <w:pPr>
              <w:rPr>
                <w:lang w:bidi="fa-IR"/>
              </w:rPr>
            </w:pPr>
          </w:p>
        </w:tc>
      </w:tr>
      <w:tr w:rsidR="00203622" w14:paraId="355CFB01" w14:textId="77777777" w:rsidTr="00B124DF">
        <w:tc>
          <w:tcPr>
            <w:tcW w:w="9350" w:type="dxa"/>
            <w:gridSpan w:val="4"/>
          </w:tcPr>
          <w:p w14:paraId="2C3051AA" w14:textId="77777777" w:rsidR="00203622" w:rsidRDefault="00203622" w:rsidP="00B124DF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Alternate/Exceptional Flows:</w:t>
            </w:r>
          </w:p>
          <w:p w14:paraId="00681E3F" w14:textId="77777777" w:rsidR="00203622" w:rsidRPr="008A386E" w:rsidRDefault="00203622" w:rsidP="00F626ED">
            <w:pPr>
              <w:pStyle w:val="ListParagraph"/>
              <w:spacing w:line="276" w:lineRule="auto"/>
              <w:rPr>
                <w:sz w:val="24"/>
                <w:szCs w:val="24"/>
              </w:rPr>
            </w:pPr>
          </w:p>
        </w:tc>
      </w:tr>
    </w:tbl>
    <w:p w14:paraId="4B161DF8" w14:textId="77777777" w:rsidR="00203622" w:rsidRDefault="00203622" w:rsidP="00203622">
      <w:pPr>
        <w:rPr>
          <w:rtl/>
          <w:lang w:bidi="fa-IR"/>
        </w:rPr>
      </w:pPr>
    </w:p>
    <w:p w14:paraId="2613C5E7" w14:textId="77777777" w:rsidR="00203622" w:rsidRDefault="00203622"/>
    <w:p w14:paraId="27724841" w14:textId="2FE7AE81" w:rsidR="00203622" w:rsidRDefault="00203622"/>
    <w:p w14:paraId="661E4CB9" w14:textId="33724873" w:rsidR="003B6ADB" w:rsidRDefault="003B6ADB"/>
    <w:p w14:paraId="42522531" w14:textId="6469923B" w:rsidR="003B6ADB" w:rsidRDefault="003B6ADB"/>
    <w:p w14:paraId="3E30EC66" w14:textId="75E9D4C7" w:rsidR="003B6ADB" w:rsidRDefault="003B6ADB"/>
    <w:p w14:paraId="7C318FDC" w14:textId="77777777" w:rsidR="00203622" w:rsidRDefault="00203622"/>
    <w:tbl>
      <w:tblPr>
        <w:tblStyle w:val="TableGrid"/>
        <w:bidiVisual/>
        <w:tblW w:w="9242" w:type="dxa"/>
        <w:tblLook w:val="04A0" w:firstRow="1" w:lastRow="0" w:firstColumn="1" w:lastColumn="0" w:noHBand="0" w:noVBand="1"/>
      </w:tblPr>
      <w:tblGrid>
        <w:gridCol w:w="3695"/>
        <w:gridCol w:w="1044"/>
        <w:gridCol w:w="142"/>
        <w:gridCol w:w="4361"/>
      </w:tblGrid>
      <w:tr w:rsidR="00203622" w:rsidRPr="008901B0" w14:paraId="3C30C184" w14:textId="77777777" w:rsidTr="00B124DF">
        <w:trPr>
          <w:trHeight w:val="516"/>
        </w:trPr>
        <w:tc>
          <w:tcPr>
            <w:tcW w:w="3695" w:type="dxa"/>
          </w:tcPr>
          <w:p w14:paraId="5DCD1541" w14:textId="77777777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Importance level:</w:t>
            </w:r>
            <w:r w:rsidRPr="008901B0">
              <w:rPr>
                <w:sz w:val="24"/>
                <w:szCs w:val="24"/>
              </w:rPr>
              <w:t xml:space="preserve"> medium</w:t>
            </w:r>
          </w:p>
        </w:tc>
        <w:tc>
          <w:tcPr>
            <w:tcW w:w="1186" w:type="dxa"/>
            <w:gridSpan w:val="2"/>
          </w:tcPr>
          <w:p w14:paraId="1FB559A6" w14:textId="77777777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ID: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9</w:t>
            </w:r>
          </w:p>
        </w:tc>
        <w:tc>
          <w:tcPr>
            <w:tcW w:w="4361" w:type="dxa"/>
          </w:tcPr>
          <w:p w14:paraId="0B3CF286" w14:textId="77777777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Use case Name: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Get activity summery</w:t>
            </w:r>
          </w:p>
        </w:tc>
      </w:tr>
      <w:tr w:rsidR="00203622" w:rsidRPr="008901B0" w14:paraId="69642FF2" w14:textId="77777777" w:rsidTr="00B124DF">
        <w:tc>
          <w:tcPr>
            <w:tcW w:w="4739" w:type="dxa"/>
            <w:gridSpan w:val="2"/>
          </w:tcPr>
          <w:p w14:paraId="357CBFB1" w14:textId="77777777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Use Case Type:</w:t>
            </w:r>
            <w:r w:rsidRPr="008901B0">
              <w:rPr>
                <w:sz w:val="24"/>
                <w:szCs w:val="24"/>
              </w:rPr>
              <w:t xml:space="preserve"> Detail, Essential</w:t>
            </w:r>
          </w:p>
        </w:tc>
        <w:tc>
          <w:tcPr>
            <w:tcW w:w="4503" w:type="dxa"/>
            <w:gridSpan w:val="2"/>
          </w:tcPr>
          <w:p w14:paraId="0DD2C1DF" w14:textId="77777777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Primary Actor: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anager</w:t>
            </w:r>
          </w:p>
        </w:tc>
      </w:tr>
      <w:tr w:rsidR="00203622" w:rsidRPr="008901B0" w14:paraId="1BBACDD1" w14:textId="77777777" w:rsidTr="00B124DF">
        <w:tc>
          <w:tcPr>
            <w:tcW w:w="9242" w:type="dxa"/>
            <w:gridSpan w:val="4"/>
          </w:tcPr>
          <w:p w14:paraId="43905000" w14:textId="77777777" w:rsidR="00203622" w:rsidRPr="008901B0" w:rsidRDefault="00203622" w:rsidP="00B124D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Stakeholders and Interests:</w:t>
            </w:r>
          </w:p>
          <w:p w14:paraId="1259D7DC" w14:textId="338641BB" w:rsidR="00203622" w:rsidRPr="008901B0" w:rsidRDefault="00203622" w:rsidP="003B6ADB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Manager - </w:t>
            </w:r>
            <w:r>
              <w:rPr>
                <w:rStyle w:val="jlqj4b"/>
                <w:lang w:val="en"/>
              </w:rPr>
              <w:t>wants to get a summary of the a</w:t>
            </w:r>
            <w:r w:rsidR="003B6ADB">
              <w:rPr>
                <w:rStyle w:val="jlqj4b"/>
                <w:lang w:val="en"/>
              </w:rPr>
              <w:t>ctivities of users, specialists.</w:t>
            </w:r>
          </w:p>
        </w:tc>
      </w:tr>
      <w:tr w:rsidR="00203622" w:rsidRPr="008901B0" w14:paraId="6067CFAA" w14:textId="77777777" w:rsidTr="00B124DF">
        <w:tc>
          <w:tcPr>
            <w:tcW w:w="9242" w:type="dxa"/>
            <w:gridSpan w:val="4"/>
          </w:tcPr>
          <w:p w14:paraId="68769BEC" w14:textId="77777777" w:rsidR="00203622" w:rsidRPr="008901B0" w:rsidRDefault="00203622" w:rsidP="00B124D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Brief Description:</w:t>
            </w:r>
          </w:p>
          <w:p w14:paraId="29489423" w14:textId="77777777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343296E3">
              <w:rPr>
                <w:sz w:val="24"/>
                <w:szCs w:val="24"/>
              </w:rPr>
              <w:t xml:space="preserve">This use case describes how the manager can </w:t>
            </w:r>
            <w:r w:rsidRPr="343296E3">
              <w:rPr>
                <w:rStyle w:val="jlqj4b"/>
                <w:lang w:val="en"/>
              </w:rPr>
              <w:t xml:space="preserve">get a summary of the activities of users, specialists and </w:t>
            </w:r>
            <w:r w:rsidRPr="343296E3">
              <w:rPr>
                <w:rFonts w:cs="Arial"/>
                <w:color w:val="191919"/>
                <w:sz w:val="24"/>
                <w:szCs w:val="24"/>
              </w:rPr>
              <w:t>supporters</w:t>
            </w:r>
          </w:p>
        </w:tc>
      </w:tr>
      <w:tr w:rsidR="00203622" w:rsidRPr="008901B0" w14:paraId="354A788F" w14:textId="77777777" w:rsidTr="00B124DF">
        <w:tc>
          <w:tcPr>
            <w:tcW w:w="9242" w:type="dxa"/>
            <w:gridSpan w:val="4"/>
          </w:tcPr>
          <w:p w14:paraId="09969B81" w14:textId="77777777" w:rsidR="00203622" w:rsidRDefault="00203622" w:rsidP="00B124D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Trigger:</w:t>
            </w:r>
          </w:p>
          <w:p w14:paraId="71D8692B" w14:textId="77777777" w:rsidR="00203622" w:rsidRPr="003631FF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3631FF">
              <w:rPr>
                <w:sz w:val="24"/>
                <w:szCs w:val="24"/>
              </w:rPr>
              <w:t xml:space="preserve">The manager asks for </w:t>
            </w:r>
            <w:r w:rsidRPr="003631FF">
              <w:rPr>
                <w:rStyle w:val="jlqj4b"/>
                <w:lang w:val="en"/>
              </w:rPr>
              <w:t xml:space="preserve">a summary of the activities of users, specialists and </w:t>
            </w:r>
            <w:r w:rsidRPr="00756897">
              <w:rPr>
                <w:rFonts w:cs="Arial"/>
                <w:color w:val="191919"/>
                <w:sz w:val="24"/>
                <w:szCs w:val="24"/>
              </w:rPr>
              <w:t>supporters</w:t>
            </w:r>
          </w:p>
          <w:p w14:paraId="16479780" w14:textId="77777777" w:rsidR="00203622" w:rsidRPr="008901B0" w:rsidRDefault="00203622" w:rsidP="00B124D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Type:</w:t>
            </w:r>
          </w:p>
          <w:p w14:paraId="538BCD29" w14:textId="77777777" w:rsidR="00203622" w:rsidRPr="008901B0" w:rsidRDefault="00203622" w:rsidP="00B124DF">
            <w:p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External</w:t>
            </w:r>
          </w:p>
        </w:tc>
      </w:tr>
      <w:tr w:rsidR="00203622" w:rsidRPr="008901B0" w14:paraId="2FF1BB4E" w14:textId="77777777" w:rsidTr="00B124DF">
        <w:tc>
          <w:tcPr>
            <w:tcW w:w="9242" w:type="dxa"/>
            <w:gridSpan w:val="4"/>
          </w:tcPr>
          <w:p w14:paraId="04FFD78D" w14:textId="77777777" w:rsidR="00203622" w:rsidRPr="008901B0" w:rsidRDefault="00203622" w:rsidP="00B124D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Relationships:</w:t>
            </w:r>
          </w:p>
          <w:p w14:paraId="65FCE847" w14:textId="2D7AB560" w:rsidR="00203622" w:rsidRPr="002D77DA" w:rsidRDefault="00203622" w:rsidP="002D77DA">
            <w:pPr>
              <w:pStyle w:val="ListParagraph"/>
              <w:numPr>
                <w:ilvl w:val="0"/>
                <w:numId w:val="25"/>
              </w:numPr>
              <w:spacing w:line="276" w:lineRule="auto"/>
              <w:rPr>
                <w:sz w:val="24"/>
                <w:szCs w:val="24"/>
              </w:rPr>
            </w:pPr>
            <w:r w:rsidRPr="002D77DA">
              <w:rPr>
                <w:sz w:val="24"/>
                <w:szCs w:val="24"/>
              </w:rPr>
              <w:t>Association:     Manager</w:t>
            </w:r>
          </w:p>
          <w:p w14:paraId="3267E481" w14:textId="2C73C8C2" w:rsidR="00203622" w:rsidRPr="002D77DA" w:rsidRDefault="00203622" w:rsidP="002D77DA">
            <w:pPr>
              <w:pStyle w:val="ListParagraph"/>
              <w:numPr>
                <w:ilvl w:val="0"/>
                <w:numId w:val="25"/>
              </w:numPr>
              <w:spacing w:line="276" w:lineRule="auto"/>
              <w:rPr>
                <w:sz w:val="24"/>
                <w:szCs w:val="24"/>
              </w:rPr>
            </w:pPr>
            <w:r w:rsidRPr="002D77DA">
              <w:rPr>
                <w:sz w:val="24"/>
                <w:szCs w:val="24"/>
              </w:rPr>
              <w:t>Include:</w:t>
            </w:r>
          </w:p>
          <w:p w14:paraId="56B5F43D" w14:textId="77777777" w:rsidR="00203622" w:rsidRPr="008901B0" w:rsidRDefault="00203622" w:rsidP="002D77DA">
            <w:pPr>
              <w:pStyle w:val="ListParagraph"/>
              <w:numPr>
                <w:ilvl w:val="0"/>
                <w:numId w:val="25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Extend:</w:t>
            </w:r>
          </w:p>
          <w:p w14:paraId="1D67BE06" w14:textId="77777777" w:rsidR="00203622" w:rsidRPr="008901B0" w:rsidRDefault="00203622" w:rsidP="002D77DA">
            <w:pPr>
              <w:pStyle w:val="ListParagraph"/>
              <w:numPr>
                <w:ilvl w:val="0"/>
                <w:numId w:val="25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Generalization:</w:t>
            </w:r>
          </w:p>
        </w:tc>
      </w:tr>
      <w:tr w:rsidR="00203622" w:rsidRPr="008901B0" w14:paraId="675518A5" w14:textId="77777777" w:rsidTr="00B124DF">
        <w:tc>
          <w:tcPr>
            <w:tcW w:w="9242" w:type="dxa"/>
            <w:gridSpan w:val="4"/>
          </w:tcPr>
          <w:p w14:paraId="67AB71FB" w14:textId="77777777" w:rsidR="00203622" w:rsidRPr="008901B0" w:rsidRDefault="00203622" w:rsidP="00B124D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Normal Flows of Events:</w:t>
            </w:r>
          </w:p>
          <w:p w14:paraId="37409170" w14:textId="5793DFFB" w:rsidR="00203622" w:rsidRPr="002D77DA" w:rsidRDefault="00203622" w:rsidP="002D77DA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 w:val="24"/>
                <w:szCs w:val="24"/>
              </w:rPr>
            </w:pPr>
            <w:r w:rsidRPr="002D77DA">
              <w:rPr>
                <w:rFonts w:cs="Arial"/>
                <w:color w:val="191919"/>
                <w:sz w:val="24"/>
                <w:szCs w:val="24"/>
              </w:rPr>
              <w:t>By clicking on a button, the manager enters the reports section</w:t>
            </w:r>
          </w:p>
          <w:p w14:paraId="12AAAE04" w14:textId="570B53E6" w:rsidR="00203622" w:rsidRPr="006B5256" w:rsidRDefault="006B5256" w:rsidP="006B5256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manager chooses </w:t>
            </w:r>
            <w:r w:rsidR="00203622" w:rsidRPr="00756897">
              <w:rPr>
                <w:rFonts w:cs="Arial"/>
                <w:color w:val="191919"/>
                <w:sz w:val="24"/>
                <w:szCs w:val="24"/>
              </w:rPr>
              <w:t xml:space="preserve">users' part, </w:t>
            </w:r>
            <w:r w:rsidR="00203622" w:rsidRPr="00756897">
              <w:rPr>
                <w:rFonts w:cs="Segoe UI"/>
                <w:sz w:val="24"/>
                <w:szCs w:val="24"/>
              </w:rPr>
              <w:t>Displays a summary of users' activities</w:t>
            </w:r>
          </w:p>
          <w:p w14:paraId="38E29403" w14:textId="6A574F09" w:rsidR="00203622" w:rsidRPr="006B5256" w:rsidRDefault="006B5256" w:rsidP="006B5256">
            <w:pPr>
              <w:pStyle w:val="ListParagraph"/>
              <w:spacing w:after="160"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manager chooses </w:t>
            </w:r>
            <w:r>
              <w:rPr>
                <w:rFonts w:cs="Arial"/>
                <w:color w:val="191919"/>
                <w:sz w:val="24"/>
                <w:szCs w:val="24"/>
              </w:rPr>
              <w:t>specialist</w:t>
            </w:r>
            <w:r w:rsidRPr="00756897">
              <w:rPr>
                <w:rFonts w:cs="Arial"/>
                <w:color w:val="191919"/>
                <w:sz w:val="24"/>
                <w:szCs w:val="24"/>
              </w:rPr>
              <w:t xml:space="preserve"> part, </w:t>
            </w:r>
            <w:r w:rsidRPr="00756897">
              <w:rPr>
                <w:rFonts w:cs="Segoe UI"/>
                <w:sz w:val="24"/>
                <w:szCs w:val="24"/>
              </w:rPr>
              <w:t xml:space="preserve">Displays a summary of </w:t>
            </w:r>
            <w:r>
              <w:rPr>
                <w:rFonts w:cs="Segoe UI"/>
                <w:sz w:val="24"/>
                <w:szCs w:val="24"/>
              </w:rPr>
              <w:t>specialist</w:t>
            </w:r>
            <w:r w:rsidRPr="00756897">
              <w:rPr>
                <w:rFonts w:cs="Segoe UI"/>
                <w:sz w:val="24"/>
                <w:szCs w:val="24"/>
              </w:rPr>
              <w:t xml:space="preserve"> activities</w:t>
            </w:r>
          </w:p>
        </w:tc>
      </w:tr>
      <w:tr w:rsidR="00203622" w:rsidRPr="008901B0" w14:paraId="6B05287A" w14:textId="77777777" w:rsidTr="00B124DF">
        <w:tc>
          <w:tcPr>
            <w:tcW w:w="9242" w:type="dxa"/>
            <w:gridSpan w:val="4"/>
          </w:tcPr>
          <w:p w14:paraId="469F5ED0" w14:textId="77777777" w:rsidR="00203622" w:rsidRPr="008901B0" w:rsidRDefault="00203622" w:rsidP="00B124D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Sub Flows:</w:t>
            </w:r>
          </w:p>
        </w:tc>
      </w:tr>
      <w:tr w:rsidR="00203622" w:rsidRPr="008901B0" w14:paraId="460D8A15" w14:textId="77777777" w:rsidTr="00B124DF">
        <w:tc>
          <w:tcPr>
            <w:tcW w:w="9242" w:type="dxa"/>
            <w:gridSpan w:val="4"/>
          </w:tcPr>
          <w:p w14:paraId="3FEEC522" w14:textId="77777777" w:rsidR="00203622" w:rsidRPr="00756897" w:rsidRDefault="00203622" w:rsidP="00B124D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Alternate/Exceptional Flows:</w:t>
            </w:r>
          </w:p>
        </w:tc>
      </w:tr>
    </w:tbl>
    <w:p w14:paraId="10773494" w14:textId="77777777" w:rsidR="00203622" w:rsidRPr="008901B0" w:rsidRDefault="00203622" w:rsidP="00203622">
      <w:pPr>
        <w:rPr>
          <w:sz w:val="24"/>
          <w:szCs w:val="24"/>
        </w:rPr>
      </w:pPr>
    </w:p>
    <w:p w14:paraId="4828C94A" w14:textId="77777777" w:rsidR="00203622" w:rsidRDefault="00203622" w:rsidP="00203622"/>
    <w:p w14:paraId="59807AC4" w14:textId="60B02D00" w:rsidR="00203622" w:rsidRDefault="00203622"/>
    <w:p w14:paraId="61BB5262" w14:textId="6A545D54" w:rsidR="00203622" w:rsidRDefault="00203622"/>
    <w:p w14:paraId="418D56A7" w14:textId="66421729" w:rsidR="00203622" w:rsidRDefault="00203622"/>
    <w:p w14:paraId="107F7F93" w14:textId="064DF1AA" w:rsidR="00203622" w:rsidRDefault="00203622"/>
    <w:p w14:paraId="773CB044" w14:textId="6E4312AB" w:rsidR="00203622" w:rsidRDefault="00203622"/>
    <w:p w14:paraId="1E300E9A" w14:textId="34ACF3C0" w:rsidR="00203622" w:rsidRDefault="00203622"/>
    <w:p w14:paraId="6A0FE35D" w14:textId="7E926616" w:rsidR="00203622" w:rsidRDefault="00203622"/>
    <w:p w14:paraId="51634B22" w14:textId="69463BFA" w:rsidR="00203622" w:rsidRDefault="00203622"/>
    <w:p w14:paraId="4677E3DA" w14:textId="006CE99B" w:rsidR="00203622" w:rsidRDefault="00203622"/>
    <w:tbl>
      <w:tblPr>
        <w:tblStyle w:val="TableGrid"/>
        <w:bidiVisual/>
        <w:tblW w:w="9242" w:type="dxa"/>
        <w:tblInd w:w="-113" w:type="dxa"/>
        <w:tblLook w:val="04A0" w:firstRow="1" w:lastRow="0" w:firstColumn="1" w:lastColumn="0" w:noHBand="0" w:noVBand="1"/>
      </w:tblPr>
      <w:tblGrid>
        <w:gridCol w:w="4205"/>
        <w:gridCol w:w="630"/>
        <w:gridCol w:w="720"/>
        <w:gridCol w:w="3687"/>
      </w:tblGrid>
      <w:tr w:rsidR="00A21F73" w:rsidRPr="008901B0" w14:paraId="1C45345D" w14:textId="77777777" w:rsidTr="004C030A">
        <w:trPr>
          <w:trHeight w:val="516"/>
        </w:trPr>
        <w:tc>
          <w:tcPr>
            <w:tcW w:w="4205" w:type="dxa"/>
          </w:tcPr>
          <w:p w14:paraId="1B1A88ED" w14:textId="77777777" w:rsidR="00A21F73" w:rsidRPr="008901B0" w:rsidRDefault="00A21F73" w:rsidP="004C030A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Importance level:</w:t>
            </w:r>
            <w:r w:rsidRPr="008901B0">
              <w:rPr>
                <w:sz w:val="24"/>
                <w:szCs w:val="24"/>
              </w:rPr>
              <w:t xml:space="preserve"> medium</w:t>
            </w:r>
          </w:p>
        </w:tc>
        <w:tc>
          <w:tcPr>
            <w:tcW w:w="1350" w:type="dxa"/>
            <w:gridSpan w:val="2"/>
          </w:tcPr>
          <w:p w14:paraId="6403ABDC" w14:textId="77777777" w:rsidR="00A21F73" w:rsidRPr="008901B0" w:rsidRDefault="00A21F73" w:rsidP="004C030A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ID: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10</w:t>
            </w:r>
          </w:p>
        </w:tc>
        <w:tc>
          <w:tcPr>
            <w:tcW w:w="3687" w:type="dxa"/>
          </w:tcPr>
          <w:p w14:paraId="7BE506DD" w14:textId="77777777" w:rsidR="00A21F73" w:rsidRPr="008901B0" w:rsidRDefault="00A21F73" w:rsidP="004C030A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Use case Name: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anage Content</w:t>
            </w:r>
          </w:p>
        </w:tc>
      </w:tr>
      <w:tr w:rsidR="00A21F73" w:rsidRPr="008901B0" w14:paraId="3699EAA4" w14:textId="77777777" w:rsidTr="004C030A">
        <w:tc>
          <w:tcPr>
            <w:tcW w:w="4835" w:type="dxa"/>
            <w:gridSpan w:val="2"/>
          </w:tcPr>
          <w:p w14:paraId="25F692CD" w14:textId="77777777" w:rsidR="00A21F73" w:rsidRPr="008901B0" w:rsidRDefault="00A21F73" w:rsidP="004C030A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Use Case Type:</w:t>
            </w:r>
            <w:r w:rsidRPr="008901B0">
              <w:rPr>
                <w:sz w:val="24"/>
                <w:szCs w:val="24"/>
              </w:rPr>
              <w:t xml:space="preserve"> Detail, Essential</w:t>
            </w:r>
          </w:p>
        </w:tc>
        <w:tc>
          <w:tcPr>
            <w:tcW w:w="4407" w:type="dxa"/>
            <w:gridSpan w:val="2"/>
          </w:tcPr>
          <w:p w14:paraId="7F6A9318" w14:textId="77777777" w:rsidR="00A21F73" w:rsidRPr="008901B0" w:rsidRDefault="00A21F73" w:rsidP="004C030A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Primary Actor:</w:t>
            </w:r>
            <w:r>
              <w:rPr>
                <w:sz w:val="24"/>
                <w:szCs w:val="24"/>
              </w:rPr>
              <w:t xml:space="preserve"> Specialist/Manager</w:t>
            </w:r>
          </w:p>
        </w:tc>
      </w:tr>
      <w:tr w:rsidR="00A21F73" w:rsidRPr="008901B0" w14:paraId="1575D06F" w14:textId="77777777" w:rsidTr="004C030A">
        <w:tc>
          <w:tcPr>
            <w:tcW w:w="9242" w:type="dxa"/>
            <w:gridSpan w:val="4"/>
          </w:tcPr>
          <w:p w14:paraId="49CB7736" w14:textId="77777777" w:rsidR="00A21F73" w:rsidRPr="008901B0" w:rsidRDefault="00A21F73" w:rsidP="004C030A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Stakeholders and Interests:</w:t>
            </w:r>
          </w:p>
          <w:p w14:paraId="1DA92018" w14:textId="77777777" w:rsidR="00A21F73" w:rsidRPr="008901B0" w:rsidRDefault="00A21F73" w:rsidP="004C030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– wants to see the posts on website</w:t>
            </w:r>
          </w:p>
          <w:p w14:paraId="7C410B83" w14:textId="77777777" w:rsidR="00A21F73" w:rsidRPr="008901B0" w:rsidRDefault="00A21F73" w:rsidP="004C030A">
            <w:pPr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Specialists - wants to </w:t>
            </w:r>
            <w:r>
              <w:rPr>
                <w:sz w:val="24"/>
                <w:szCs w:val="24"/>
              </w:rPr>
              <w:t xml:space="preserve">add and edit posts </w:t>
            </w:r>
            <w:r w:rsidRPr="008901B0">
              <w:rPr>
                <w:sz w:val="24"/>
                <w:szCs w:val="24"/>
              </w:rPr>
              <w:t xml:space="preserve">to </w:t>
            </w:r>
            <w:r>
              <w:rPr>
                <w:sz w:val="24"/>
                <w:szCs w:val="24"/>
              </w:rPr>
              <w:t>share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the </w:t>
            </w:r>
            <w:r w:rsidRPr="008901B0">
              <w:rPr>
                <w:sz w:val="24"/>
                <w:szCs w:val="24"/>
              </w:rPr>
              <w:t>information</w:t>
            </w:r>
          </w:p>
          <w:p w14:paraId="666395C7" w14:textId="77777777" w:rsidR="00A21F73" w:rsidRPr="008901B0" w:rsidRDefault="00A21F73" w:rsidP="004C030A">
            <w:pPr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Manager</w:t>
            </w:r>
            <w:r w:rsidRPr="008901B0">
              <w:rPr>
                <w:sz w:val="24"/>
                <w:szCs w:val="24"/>
              </w:rPr>
              <w:t xml:space="preserve"> - wants to </w:t>
            </w:r>
            <w:r>
              <w:rPr>
                <w:sz w:val="24"/>
                <w:szCs w:val="24"/>
              </w:rPr>
              <w:t>accept or reject content</w:t>
            </w:r>
            <w:r>
              <w:t xml:space="preserve"> </w:t>
            </w:r>
            <w:r>
              <w:rPr>
                <w:sz w:val="24"/>
                <w:szCs w:val="24"/>
              </w:rPr>
              <w:t>provided by specialists</w:t>
            </w:r>
          </w:p>
        </w:tc>
      </w:tr>
      <w:tr w:rsidR="00A21F73" w:rsidRPr="008901B0" w14:paraId="05E09631" w14:textId="77777777" w:rsidTr="004C030A">
        <w:tc>
          <w:tcPr>
            <w:tcW w:w="9242" w:type="dxa"/>
            <w:gridSpan w:val="4"/>
          </w:tcPr>
          <w:p w14:paraId="63C9DD55" w14:textId="77777777" w:rsidR="00A21F73" w:rsidRPr="008901B0" w:rsidRDefault="00A21F73" w:rsidP="004C030A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Brief Description:</w:t>
            </w:r>
          </w:p>
          <w:p w14:paraId="523CE9C2" w14:textId="77777777" w:rsidR="00A21F73" w:rsidRPr="008901B0" w:rsidRDefault="00A21F73" w:rsidP="004C030A">
            <w:pPr>
              <w:rPr>
                <w:sz w:val="24"/>
                <w:szCs w:val="24"/>
                <w:rtl/>
              </w:rPr>
            </w:pPr>
            <w:r w:rsidRPr="008901B0">
              <w:rPr>
                <w:sz w:val="24"/>
                <w:szCs w:val="24"/>
              </w:rPr>
              <w:t>This</w:t>
            </w:r>
            <w:r>
              <w:rPr>
                <w:sz w:val="24"/>
                <w:szCs w:val="24"/>
              </w:rPr>
              <w:t xml:space="preserve"> use case describes how specialist add or edit posts and how manager reject or accept </w:t>
            </w:r>
            <w:proofErr w:type="gramStart"/>
            <w:r>
              <w:rPr>
                <w:sz w:val="24"/>
                <w:szCs w:val="24"/>
              </w:rPr>
              <w:t>this contents</w:t>
            </w:r>
            <w:proofErr w:type="gramEnd"/>
          </w:p>
        </w:tc>
      </w:tr>
      <w:tr w:rsidR="00A21F73" w:rsidRPr="008901B0" w14:paraId="70FEF5E9" w14:textId="77777777" w:rsidTr="004C030A">
        <w:tc>
          <w:tcPr>
            <w:tcW w:w="9242" w:type="dxa"/>
            <w:gridSpan w:val="4"/>
          </w:tcPr>
          <w:p w14:paraId="13EE79B2" w14:textId="77777777" w:rsidR="00A21F73" w:rsidRPr="008901B0" w:rsidRDefault="00A21F73" w:rsidP="004C030A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Trigger:</w:t>
            </w:r>
          </w:p>
          <w:p w14:paraId="3EBF555D" w14:textId="77777777" w:rsidR="00A21F73" w:rsidRDefault="00A21F73" w:rsidP="004C030A">
            <w:pPr>
              <w:rPr>
                <w:sz w:val="24"/>
                <w:szCs w:val="24"/>
              </w:rPr>
            </w:pPr>
            <w:r w:rsidRPr="0012327D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specialist</w:t>
            </w:r>
            <w:r w:rsidRPr="0012327D">
              <w:rPr>
                <w:sz w:val="24"/>
                <w:szCs w:val="24"/>
              </w:rPr>
              <w:t xml:space="preserve"> wants to </w:t>
            </w:r>
            <w:r>
              <w:rPr>
                <w:sz w:val="24"/>
                <w:szCs w:val="24"/>
              </w:rPr>
              <w:t>add or edit posts</w:t>
            </w:r>
            <w:r w:rsidRPr="0012327D">
              <w:rPr>
                <w:sz w:val="24"/>
                <w:szCs w:val="24"/>
              </w:rPr>
              <w:t xml:space="preserve"> </w:t>
            </w:r>
          </w:p>
          <w:p w14:paraId="4D3AB75D" w14:textId="77777777" w:rsidR="00A21F73" w:rsidRPr="008901B0" w:rsidRDefault="00A21F73" w:rsidP="004C030A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Type:</w:t>
            </w:r>
          </w:p>
          <w:p w14:paraId="609937CF" w14:textId="77777777" w:rsidR="00A21F73" w:rsidRPr="008901B0" w:rsidRDefault="00A21F73" w:rsidP="004C030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A21F73" w:rsidRPr="008901B0" w14:paraId="2148C66D" w14:textId="77777777" w:rsidTr="004C030A">
        <w:tc>
          <w:tcPr>
            <w:tcW w:w="9242" w:type="dxa"/>
            <w:gridSpan w:val="4"/>
          </w:tcPr>
          <w:p w14:paraId="002CD333" w14:textId="77777777" w:rsidR="00A21F73" w:rsidRPr="008901B0" w:rsidRDefault="00A21F73" w:rsidP="004C030A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Relationships:</w:t>
            </w:r>
          </w:p>
          <w:p w14:paraId="52AF0033" w14:textId="77777777" w:rsidR="00A21F73" w:rsidRPr="008901B0" w:rsidRDefault="00A21F73" w:rsidP="00A21F73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Association:    </w:t>
            </w:r>
            <w:r>
              <w:rPr>
                <w:sz w:val="24"/>
                <w:szCs w:val="24"/>
              </w:rPr>
              <w:t>Specialist</w:t>
            </w:r>
            <w:r w:rsidRPr="008901B0">
              <w:rPr>
                <w:sz w:val="24"/>
                <w:szCs w:val="24"/>
              </w:rPr>
              <w:t>, Manager</w:t>
            </w:r>
          </w:p>
          <w:p w14:paraId="1EA798F8" w14:textId="77777777" w:rsidR="00A21F73" w:rsidRPr="008901B0" w:rsidRDefault="00A21F73" w:rsidP="00A21F73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Include:</w:t>
            </w:r>
            <w:r>
              <w:rPr>
                <w:sz w:val="24"/>
                <w:szCs w:val="24"/>
              </w:rPr>
              <w:t xml:space="preserve">           </w:t>
            </w:r>
          </w:p>
          <w:p w14:paraId="1EA42E4C" w14:textId="77777777" w:rsidR="00A21F73" w:rsidRPr="008901B0" w:rsidRDefault="00A21F73" w:rsidP="00A21F73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Extend:</w:t>
            </w:r>
          </w:p>
          <w:p w14:paraId="1B90E909" w14:textId="77777777" w:rsidR="00A21F73" w:rsidRPr="008901B0" w:rsidRDefault="00A21F73" w:rsidP="00A21F73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Generalization:</w:t>
            </w:r>
          </w:p>
        </w:tc>
      </w:tr>
      <w:tr w:rsidR="00A21F73" w:rsidRPr="00CA4F90" w14:paraId="3E3E0EBB" w14:textId="77777777" w:rsidTr="004C030A">
        <w:tc>
          <w:tcPr>
            <w:tcW w:w="9242" w:type="dxa"/>
            <w:gridSpan w:val="4"/>
          </w:tcPr>
          <w:p w14:paraId="7FF11A5C" w14:textId="77777777" w:rsidR="00A21F73" w:rsidRDefault="00A21F73" w:rsidP="004C030A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Normal Flows of Events:</w:t>
            </w:r>
          </w:p>
          <w:p w14:paraId="5F8D48A9" w14:textId="77777777" w:rsidR="00A21F73" w:rsidRPr="00235BAD" w:rsidRDefault="00A21F73" w:rsidP="00A21F73">
            <w:pPr>
              <w:pStyle w:val="ListParagraph"/>
              <w:numPr>
                <w:ilvl w:val="0"/>
                <w:numId w:val="12"/>
              </w:numPr>
              <w:rPr>
                <w:sz w:val="24"/>
                <w:szCs w:val="24"/>
              </w:rPr>
            </w:pPr>
            <w:r w:rsidRPr="00235BAD">
              <w:rPr>
                <w:sz w:val="24"/>
                <w:szCs w:val="24"/>
              </w:rPr>
              <w:t>Choose between adding or editing a post</w:t>
            </w:r>
          </w:p>
          <w:p w14:paraId="4A29645E" w14:textId="77777777" w:rsidR="00A21F73" w:rsidRPr="00235BAD" w:rsidRDefault="00A21F73" w:rsidP="00A21F73">
            <w:pPr>
              <w:pStyle w:val="ListParagraph"/>
              <w:numPr>
                <w:ilvl w:val="0"/>
                <w:numId w:val="12"/>
              </w:numPr>
              <w:rPr>
                <w:sz w:val="24"/>
                <w:szCs w:val="24"/>
              </w:rPr>
            </w:pPr>
            <w:r w:rsidRPr="00235BAD">
              <w:rPr>
                <w:sz w:val="24"/>
                <w:szCs w:val="24"/>
              </w:rPr>
              <w:t>If add was chosen: Then S1</w:t>
            </w:r>
          </w:p>
          <w:p w14:paraId="30FC5659" w14:textId="77777777" w:rsidR="00A21F73" w:rsidRDefault="00A21F73" w:rsidP="00A21F73">
            <w:pPr>
              <w:pStyle w:val="ListParagraph"/>
              <w:numPr>
                <w:ilvl w:val="0"/>
                <w:numId w:val="1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edit was </w:t>
            </w:r>
            <w:proofErr w:type="gramStart"/>
            <w:r>
              <w:rPr>
                <w:sz w:val="24"/>
                <w:szCs w:val="24"/>
              </w:rPr>
              <w:t>chosen</w:t>
            </w:r>
            <w:r w:rsidRPr="00235BAD">
              <w:rPr>
                <w:sz w:val="24"/>
                <w:szCs w:val="24"/>
              </w:rPr>
              <w:t xml:space="preserve"> :</w:t>
            </w:r>
            <w:proofErr w:type="gramEnd"/>
            <w:r w:rsidRPr="00235BAD">
              <w:rPr>
                <w:sz w:val="24"/>
                <w:szCs w:val="24"/>
              </w:rPr>
              <w:t xml:space="preserve"> Then S2 </w:t>
            </w:r>
          </w:p>
          <w:p w14:paraId="5B8952E5" w14:textId="77777777" w:rsidR="00A21F73" w:rsidRPr="00CA4F90" w:rsidRDefault="00A21F73" w:rsidP="004C030A">
            <w:pPr>
              <w:pStyle w:val="ListParagraph"/>
              <w:ind w:left="744"/>
              <w:rPr>
                <w:sz w:val="24"/>
                <w:szCs w:val="24"/>
              </w:rPr>
            </w:pPr>
          </w:p>
        </w:tc>
      </w:tr>
      <w:tr w:rsidR="00A21F73" w:rsidRPr="008901B0" w14:paraId="71A36FAF" w14:textId="77777777" w:rsidTr="004C030A">
        <w:tc>
          <w:tcPr>
            <w:tcW w:w="9242" w:type="dxa"/>
            <w:gridSpan w:val="4"/>
          </w:tcPr>
          <w:p w14:paraId="6DC7F938" w14:textId="77777777" w:rsidR="00A21F73" w:rsidRDefault="00A21F73" w:rsidP="004C030A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Sub Flows:</w:t>
            </w:r>
          </w:p>
          <w:p w14:paraId="2BB0B8A7" w14:textId="77777777" w:rsidR="00A21F73" w:rsidRDefault="00A21F73" w:rsidP="004C030A">
            <w:pPr>
              <w:rPr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 xml:space="preserve">     </w:t>
            </w:r>
            <w:r w:rsidRPr="00E0134D">
              <w:rPr>
                <w:sz w:val="24"/>
                <w:szCs w:val="24"/>
              </w:rPr>
              <w:t>S-1:</w:t>
            </w:r>
            <w:r>
              <w:rPr>
                <w:sz w:val="24"/>
                <w:szCs w:val="24"/>
              </w:rPr>
              <w:t xml:space="preserve"> Add a new post</w:t>
            </w:r>
          </w:p>
          <w:p w14:paraId="35A8BA4E" w14:textId="77777777" w:rsidR="00A21F73" w:rsidRPr="004820F0" w:rsidRDefault="00A21F73" w:rsidP="004C030A">
            <w:pPr>
              <w:rPr>
                <w:sz w:val="24"/>
                <w:szCs w:val="24"/>
              </w:rPr>
            </w:pPr>
            <w:r w:rsidRPr="004820F0">
              <w:rPr>
                <w:sz w:val="24"/>
                <w:szCs w:val="24"/>
              </w:rPr>
              <w:t xml:space="preserve">                   Call </w:t>
            </w:r>
            <w:proofErr w:type="gramStart"/>
            <w:r>
              <w:rPr>
                <w:sz w:val="24"/>
                <w:szCs w:val="24"/>
              </w:rPr>
              <w:t>add</w:t>
            </w:r>
            <w:proofErr w:type="gramEnd"/>
            <w:r>
              <w:rPr>
                <w:sz w:val="24"/>
                <w:szCs w:val="24"/>
              </w:rPr>
              <w:t xml:space="preserve"> post (11</w:t>
            </w:r>
            <w:r w:rsidRPr="004820F0">
              <w:rPr>
                <w:sz w:val="24"/>
                <w:szCs w:val="24"/>
              </w:rPr>
              <w:t>)</w:t>
            </w:r>
          </w:p>
          <w:p w14:paraId="250021CC" w14:textId="77777777" w:rsidR="00A21F73" w:rsidRDefault="00A21F73" w:rsidP="004C030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E0134D">
              <w:rPr>
                <w:sz w:val="24"/>
                <w:szCs w:val="24"/>
              </w:rPr>
              <w:t xml:space="preserve">     S-2:</w:t>
            </w:r>
            <w:r>
              <w:rPr>
                <w:sz w:val="24"/>
                <w:szCs w:val="24"/>
              </w:rPr>
              <w:t xml:space="preserve"> Edit a post</w:t>
            </w:r>
          </w:p>
          <w:p w14:paraId="111D5253" w14:textId="77777777" w:rsidR="00A21F73" w:rsidRDefault="00A21F73" w:rsidP="004C030A">
            <w:pPr>
              <w:rPr>
                <w:b/>
                <w:bCs/>
                <w:sz w:val="24"/>
                <w:szCs w:val="24"/>
              </w:rPr>
            </w:pPr>
            <w:r w:rsidRPr="00DA6A47">
              <w:rPr>
                <w:sz w:val="24"/>
                <w:szCs w:val="24"/>
              </w:rPr>
              <w:t xml:space="preserve">              </w:t>
            </w:r>
            <w:r>
              <w:rPr>
                <w:sz w:val="24"/>
                <w:szCs w:val="24"/>
              </w:rPr>
              <w:t xml:space="preserve">   </w:t>
            </w:r>
            <w:r w:rsidRPr="00DA6A47">
              <w:rPr>
                <w:sz w:val="24"/>
                <w:szCs w:val="24"/>
              </w:rPr>
              <w:t xml:space="preserve">  Call </w:t>
            </w:r>
            <w:r>
              <w:rPr>
                <w:sz w:val="24"/>
                <w:szCs w:val="24"/>
              </w:rPr>
              <w:t>Edit post (12</w:t>
            </w:r>
            <w:r w:rsidRPr="00DA6A47">
              <w:rPr>
                <w:sz w:val="24"/>
                <w:szCs w:val="24"/>
              </w:rPr>
              <w:t>)</w:t>
            </w:r>
          </w:p>
          <w:p w14:paraId="2CEBEB02" w14:textId="77777777" w:rsidR="00A21F73" w:rsidRPr="008901B0" w:rsidRDefault="00A21F73" w:rsidP="004C030A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21F73" w:rsidRPr="008901B0" w14:paraId="6E3563F7" w14:textId="77777777" w:rsidTr="004C030A">
        <w:tc>
          <w:tcPr>
            <w:tcW w:w="9242" w:type="dxa"/>
            <w:gridSpan w:val="4"/>
          </w:tcPr>
          <w:p w14:paraId="2600831D" w14:textId="77777777" w:rsidR="00A21F73" w:rsidRPr="008901B0" w:rsidRDefault="00A21F73" w:rsidP="004C030A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Alternate/Exceptional Flows:</w:t>
            </w:r>
          </w:p>
          <w:p w14:paraId="7CB2B0CB" w14:textId="77777777" w:rsidR="00A21F73" w:rsidRPr="008901B0" w:rsidRDefault="00A21F73" w:rsidP="004C030A">
            <w:pPr>
              <w:pStyle w:val="ListParagraph"/>
              <w:rPr>
                <w:sz w:val="24"/>
                <w:szCs w:val="24"/>
              </w:rPr>
            </w:pPr>
            <w:r w:rsidRPr="00AD14AA">
              <w:t xml:space="preserve"> </w:t>
            </w:r>
          </w:p>
        </w:tc>
      </w:tr>
    </w:tbl>
    <w:p w14:paraId="1D3BB28F" w14:textId="77777777" w:rsidR="00203622" w:rsidRPr="008901B0" w:rsidRDefault="00203622" w:rsidP="00203622">
      <w:pPr>
        <w:rPr>
          <w:sz w:val="24"/>
          <w:szCs w:val="24"/>
        </w:rPr>
      </w:pPr>
    </w:p>
    <w:p w14:paraId="163DD684" w14:textId="41A117A4" w:rsidR="00203622" w:rsidRDefault="00203622" w:rsidP="00203622"/>
    <w:p w14:paraId="5C14BDDA" w14:textId="41012D0C" w:rsidR="00066F51" w:rsidRDefault="00066F51" w:rsidP="00203622"/>
    <w:p w14:paraId="652A0232" w14:textId="17A31407" w:rsidR="00A21F73" w:rsidRDefault="00A21F73" w:rsidP="00203622"/>
    <w:p w14:paraId="66441E8B" w14:textId="5E5497B5" w:rsidR="00A21F73" w:rsidRDefault="00A21F73" w:rsidP="00203622"/>
    <w:p w14:paraId="6E4CD318" w14:textId="144B1F7B" w:rsidR="00A21F73" w:rsidRDefault="00A21F73" w:rsidP="00203622"/>
    <w:p w14:paraId="21036A8E" w14:textId="1B1B9E42" w:rsidR="00A21F73" w:rsidRDefault="00A21F73" w:rsidP="0020362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540"/>
        <w:gridCol w:w="1440"/>
        <w:gridCol w:w="3235"/>
      </w:tblGrid>
      <w:tr w:rsidR="00A21F73" w:rsidRPr="007702B6" w14:paraId="0AEC7C9A" w14:textId="77777777" w:rsidTr="004C030A">
        <w:tc>
          <w:tcPr>
            <w:tcW w:w="4135" w:type="dxa"/>
          </w:tcPr>
          <w:p w14:paraId="736B8939" w14:textId="77777777" w:rsidR="00A21F73" w:rsidRPr="007702B6" w:rsidRDefault="00A21F73" w:rsidP="004C030A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Nam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Add Posts</w:t>
            </w:r>
          </w:p>
        </w:tc>
        <w:tc>
          <w:tcPr>
            <w:tcW w:w="1980" w:type="dxa"/>
            <w:gridSpan w:val="2"/>
          </w:tcPr>
          <w:p w14:paraId="7F7C445E" w14:textId="77777777" w:rsidR="00A21F73" w:rsidRPr="009B65BE" w:rsidRDefault="00A21F73" w:rsidP="004C030A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D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11</w:t>
            </w:r>
          </w:p>
        </w:tc>
        <w:tc>
          <w:tcPr>
            <w:tcW w:w="3235" w:type="dxa"/>
          </w:tcPr>
          <w:p w14:paraId="5D57C34E" w14:textId="77777777" w:rsidR="00A21F73" w:rsidRPr="007702B6" w:rsidRDefault="00A21F73" w:rsidP="004C030A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mportance level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medium</w:t>
            </w:r>
          </w:p>
        </w:tc>
      </w:tr>
      <w:tr w:rsidR="00A21F73" w:rsidRPr="0060260F" w14:paraId="23E7F3B2" w14:textId="77777777" w:rsidTr="004C030A">
        <w:tc>
          <w:tcPr>
            <w:tcW w:w="4675" w:type="dxa"/>
            <w:gridSpan w:val="2"/>
          </w:tcPr>
          <w:p w14:paraId="2D74DDB0" w14:textId="77777777" w:rsidR="00A21F73" w:rsidRPr="0060260F" w:rsidRDefault="00A21F73" w:rsidP="004C030A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Primary Actor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Specialist/Manager</w:t>
            </w:r>
          </w:p>
        </w:tc>
        <w:tc>
          <w:tcPr>
            <w:tcW w:w="4675" w:type="dxa"/>
            <w:gridSpan w:val="2"/>
          </w:tcPr>
          <w:p w14:paraId="7769762F" w14:textId="77777777" w:rsidR="00A21F73" w:rsidRPr="0060260F" w:rsidRDefault="00A21F73" w:rsidP="004C030A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Typ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Detail, Essential</w:t>
            </w:r>
          </w:p>
        </w:tc>
      </w:tr>
      <w:tr w:rsidR="00A21F73" w:rsidRPr="00865035" w14:paraId="45F65B76" w14:textId="77777777" w:rsidTr="004C030A">
        <w:tc>
          <w:tcPr>
            <w:tcW w:w="9350" w:type="dxa"/>
            <w:gridSpan w:val="4"/>
          </w:tcPr>
          <w:p w14:paraId="147CA8A4" w14:textId="77777777" w:rsidR="00A21F73" w:rsidRDefault="00A21F73" w:rsidP="004C030A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14:paraId="0D5E5F2B" w14:textId="77777777" w:rsidR="00A21F73" w:rsidRPr="008901B0" w:rsidRDefault="00A21F73" w:rsidP="004C030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– wants to see the posts on website</w:t>
            </w:r>
          </w:p>
          <w:p w14:paraId="7875A1F3" w14:textId="77777777" w:rsidR="00A21F73" w:rsidRPr="008901B0" w:rsidRDefault="00A21F73" w:rsidP="004C030A">
            <w:pPr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Specialists - wants to </w:t>
            </w:r>
            <w:r>
              <w:rPr>
                <w:sz w:val="24"/>
                <w:szCs w:val="24"/>
              </w:rPr>
              <w:t>add posts</w:t>
            </w:r>
            <w:r w:rsidRPr="008901B0">
              <w:rPr>
                <w:sz w:val="24"/>
                <w:szCs w:val="24"/>
              </w:rPr>
              <w:t xml:space="preserve"> to </w:t>
            </w:r>
            <w:r>
              <w:rPr>
                <w:sz w:val="24"/>
                <w:szCs w:val="24"/>
              </w:rPr>
              <w:t>share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the </w:t>
            </w:r>
            <w:r w:rsidRPr="008901B0">
              <w:rPr>
                <w:sz w:val="24"/>
                <w:szCs w:val="24"/>
              </w:rPr>
              <w:t>information</w:t>
            </w:r>
          </w:p>
          <w:p w14:paraId="53D2E35C" w14:textId="77777777" w:rsidR="00A21F73" w:rsidRDefault="00A21F73" w:rsidP="004C030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  <w:r w:rsidRPr="008901B0">
              <w:rPr>
                <w:sz w:val="24"/>
                <w:szCs w:val="24"/>
              </w:rPr>
              <w:t xml:space="preserve"> - wants to </w:t>
            </w:r>
            <w:r>
              <w:rPr>
                <w:sz w:val="24"/>
                <w:szCs w:val="24"/>
              </w:rPr>
              <w:t>accept or reject post</w:t>
            </w:r>
            <w:r>
              <w:t xml:space="preserve"> </w:t>
            </w:r>
            <w:r>
              <w:rPr>
                <w:sz w:val="24"/>
                <w:szCs w:val="24"/>
              </w:rPr>
              <w:t>provided by specialists</w:t>
            </w:r>
          </w:p>
          <w:p w14:paraId="5C691278" w14:textId="77777777" w:rsidR="00A21F73" w:rsidRPr="00865035" w:rsidRDefault="00A21F73" w:rsidP="004C030A">
            <w:pPr>
              <w:rPr>
                <w:sz w:val="24"/>
                <w:szCs w:val="24"/>
              </w:rPr>
            </w:pPr>
          </w:p>
        </w:tc>
      </w:tr>
      <w:tr w:rsidR="00A21F73" w:rsidRPr="00865035" w14:paraId="5C3C3605" w14:textId="77777777" w:rsidTr="004C030A">
        <w:tc>
          <w:tcPr>
            <w:tcW w:w="9350" w:type="dxa"/>
            <w:gridSpan w:val="4"/>
          </w:tcPr>
          <w:p w14:paraId="171F9DDA" w14:textId="77777777" w:rsidR="00A21F73" w:rsidRDefault="00A21F73" w:rsidP="004C030A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14:paraId="32F781D2" w14:textId="77777777" w:rsidR="00A21F73" w:rsidRPr="00865035" w:rsidRDefault="00A21F73" w:rsidP="004C030A">
            <w:pPr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This</w:t>
            </w:r>
            <w:r>
              <w:rPr>
                <w:sz w:val="24"/>
                <w:szCs w:val="24"/>
              </w:rPr>
              <w:t xml:space="preserve"> use case describes how specialist add the posts and how manager reject or accept </w:t>
            </w:r>
            <w:proofErr w:type="gramStart"/>
            <w:r>
              <w:rPr>
                <w:sz w:val="24"/>
                <w:szCs w:val="24"/>
              </w:rPr>
              <w:t>this posts</w:t>
            </w:r>
            <w:proofErr w:type="gramEnd"/>
          </w:p>
        </w:tc>
      </w:tr>
      <w:tr w:rsidR="00A21F73" w:rsidRPr="00C1203A" w14:paraId="61DDDDF2" w14:textId="77777777" w:rsidTr="004C030A">
        <w:tc>
          <w:tcPr>
            <w:tcW w:w="9350" w:type="dxa"/>
            <w:gridSpan w:val="4"/>
          </w:tcPr>
          <w:p w14:paraId="0CF14AC4" w14:textId="77777777" w:rsidR="00A21F73" w:rsidRDefault="00A21F73" w:rsidP="004C030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Trigger: </w:t>
            </w:r>
          </w:p>
          <w:p w14:paraId="1FCDF8BA" w14:textId="77777777" w:rsidR="00A21F73" w:rsidRDefault="00A21F73" w:rsidP="004C030A">
            <w:pPr>
              <w:rPr>
                <w:sz w:val="24"/>
                <w:szCs w:val="24"/>
              </w:rPr>
            </w:pPr>
            <w:r w:rsidRPr="0012327D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specialist</w:t>
            </w:r>
            <w:r w:rsidRPr="0012327D">
              <w:rPr>
                <w:sz w:val="24"/>
                <w:szCs w:val="24"/>
              </w:rPr>
              <w:t xml:space="preserve"> wants to </w:t>
            </w:r>
            <w:r>
              <w:rPr>
                <w:sz w:val="24"/>
                <w:szCs w:val="24"/>
              </w:rPr>
              <w:t>add posts</w:t>
            </w:r>
          </w:p>
          <w:p w14:paraId="3BCBC1E6" w14:textId="77777777" w:rsidR="00A21F73" w:rsidRPr="00031A51" w:rsidRDefault="00A21F73" w:rsidP="004C030A">
            <w:pPr>
              <w:rPr>
                <w:b/>
                <w:bCs/>
                <w:sz w:val="24"/>
                <w:szCs w:val="24"/>
              </w:rPr>
            </w:pPr>
            <w:r w:rsidRPr="00031A51">
              <w:rPr>
                <w:b/>
                <w:bCs/>
                <w:sz w:val="24"/>
                <w:szCs w:val="24"/>
              </w:rPr>
              <w:t>Type:</w:t>
            </w:r>
          </w:p>
          <w:p w14:paraId="12DA7597" w14:textId="2D904F44" w:rsidR="00A21F73" w:rsidRPr="00C1203A" w:rsidRDefault="00A21F73" w:rsidP="004C030A">
            <w:pPr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A21F73" w:rsidRPr="00A07174" w14:paraId="55829689" w14:textId="77777777" w:rsidTr="004C030A">
        <w:tc>
          <w:tcPr>
            <w:tcW w:w="9350" w:type="dxa"/>
            <w:gridSpan w:val="4"/>
          </w:tcPr>
          <w:p w14:paraId="179880AE" w14:textId="77777777" w:rsidR="00A21F73" w:rsidRPr="007A7ABB" w:rsidRDefault="00A21F73" w:rsidP="004C030A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14:paraId="508D5F0A" w14:textId="5E1A50E3" w:rsidR="00A21F73" w:rsidRPr="00A21F73" w:rsidRDefault="00A21F73" w:rsidP="00A21F73">
            <w:pPr>
              <w:pStyle w:val="ListParagraph"/>
              <w:numPr>
                <w:ilvl w:val="0"/>
                <w:numId w:val="27"/>
              </w:numPr>
              <w:rPr>
                <w:sz w:val="24"/>
                <w:szCs w:val="24"/>
              </w:rPr>
            </w:pPr>
            <w:r w:rsidRPr="00A21F73">
              <w:rPr>
                <w:sz w:val="24"/>
                <w:szCs w:val="24"/>
              </w:rPr>
              <w:t>Association:         Specialist, Manager</w:t>
            </w:r>
          </w:p>
          <w:p w14:paraId="5A83D594" w14:textId="28A62563" w:rsidR="00A21F73" w:rsidRPr="00A21F73" w:rsidRDefault="00A21F73" w:rsidP="00A21F73">
            <w:pPr>
              <w:pStyle w:val="ListParagraph"/>
              <w:numPr>
                <w:ilvl w:val="0"/>
                <w:numId w:val="27"/>
              </w:numPr>
              <w:rPr>
                <w:sz w:val="24"/>
                <w:szCs w:val="24"/>
              </w:rPr>
            </w:pPr>
            <w:r w:rsidRPr="00A21F73">
              <w:rPr>
                <w:sz w:val="24"/>
                <w:szCs w:val="24"/>
              </w:rPr>
              <w:t xml:space="preserve">Include:                </w:t>
            </w:r>
          </w:p>
          <w:p w14:paraId="0EA56B88" w14:textId="77777777" w:rsidR="00A21F73" w:rsidRPr="00A21F73" w:rsidRDefault="00A21F73" w:rsidP="00A21F73">
            <w:pPr>
              <w:pStyle w:val="ListParagraph"/>
              <w:numPr>
                <w:ilvl w:val="0"/>
                <w:numId w:val="27"/>
              </w:numPr>
              <w:rPr>
                <w:sz w:val="24"/>
                <w:szCs w:val="24"/>
              </w:rPr>
            </w:pPr>
            <w:r w:rsidRPr="00A21F73">
              <w:rPr>
                <w:sz w:val="24"/>
                <w:szCs w:val="24"/>
              </w:rPr>
              <w:t>Extend</w:t>
            </w:r>
          </w:p>
          <w:p w14:paraId="7B1AEEEF" w14:textId="77777777" w:rsidR="00A21F73" w:rsidRPr="00A21F73" w:rsidRDefault="00A21F73" w:rsidP="00A21F73">
            <w:pPr>
              <w:pStyle w:val="ListParagraph"/>
              <w:numPr>
                <w:ilvl w:val="0"/>
                <w:numId w:val="27"/>
              </w:numPr>
              <w:rPr>
                <w:sz w:val="24"/>
                <w:szCs w:val="24"/>
              </w:rPr>
            </w:pPr>
            <w:r w:rsidRPr="00A21F73">
              <w:rPr>
                <w:sz w:val="24"/>
                <w:szCs w:val="24"/>
              </w:rPr>
              <w:t>Generalization</w:t>
            </w:r>
          </w:p>
          <w:p w14:paraId="534D3F4F" w14:textId="77777777" w:rsidR="00A21F73" w:rsidRPr="00A07174" w:rsidRDefault="00A21F73" w:rsidP="004C030A">
            <w:pPr>
              <w:pStyle w:val="ListParagraph"/>
              <w:rPr>
                <w:sz w:val="28"/>
                <w:szCs w:val="28"/>
              </w:rPr>
            </w:pPr>
          </w:p>
        </w:tc>
      </w:tr>
      <w:tr w:rsidR="00A21F73" w:rsidRPr="000F53F4" w14:paraId="4133B4AF" w14:textId="77777777" w:rsidTr="004C030A">
        <w:tc>
          <w:tcPr>
            <w:tcW w:w="9350" w:type="dxa"/>
            <w:gridSpan w:val="4"/>
          </w:tcPr>
          <w:p w14:paraId="0DD5E1A3" w14:textId="77777777" w:rsidR="00A21F73" w:rsidRPr="007A7ABB" w:rsidRDefault="00A21F73" w:rsidP="004C030A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14:paraId="1BA87569" w14:textId="2109BE53" w:rsidR="00A21F73" w:rsidRPr="006A3C78" w:rsidRDefault="00A21F73" w:rsidP="00A21F73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sz w:val="24"/>
                <w:szCs w:val="24"/>
              </w:rPr>
            </w:pPr>
            <w:r w:rsidRPr="006A3C78">
              <w:rPr>
                <w:sz w:val="24"/>
                <w:szCs w:val="24"/>
              </w:rPr>
              <w:t>Write content and choose send bottom</w:t>
            </w:r>
          </w:p>
          <w:p w14:paraId="0DD738FE" w14:textId="42B9BF7E" w:rsidR="004C5ED0" w:rsidRPr="006A3C78" w:rsidRDefault="004C5ED0" w:rsidP="00A21F73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sz w:val="24"/>
                <w:szCs w:val="24"/>
              </w:rPr>
            </w:pPr>
            <w:r w:rsidRPr="006A3C78">
              <w:rPr>
                <w:sz w:val="24"/>
                <w:szCs w:val="24"/>
              </w:rPr>
              <w:t>Send data to manager</w:t>
            </w:r>
          </w:p>
          <w:p w14:paraId="28ACEF20" w14:textId="77777777" w:rsidR="00A21F73" w:rsidRPr="006A3C78" w:rsidRDefault="00A21F73" w:rsidP="00A21F73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sz w:val="24"/>
                <w:szCs w:val="24"/>
              </w:rPr>
            </w:pPr>
            <w:r w:rsidRPr="006A3C78">
              <w:rPr>
                <w:rFonts w:ascii="Arial" w:hAnsi="Arial" w:cs="Arial"/>
                <w:color w:val="191919"/>
                <w:sz w:val="24"/>
                <w:szCs w:val="24"/>
              </w:rPr>
              <w:t>display post to manager in content posted section</w:t>
            </w:r>
          </w:p>
          <w:p w14:paraId="0D5E5806" w14:textId="538AA9F3" w:rsidR="00A21F73" w:rsidRPr="006A3C78" w:rsidRDefault="00BE0618" w:rsidP="00A21F73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sz w:val="24"/>
                <w:szCs w:val="24"/>
              </w:rPr>
            </w:pPr>
            <w:r w:rsidRPr="006A3C78">
              <w:rPr>
                <w:sz w:val="24"/>
                <w:szCs w:val="24"/>
              </w:rPr>
              <w:t>Check i</w:t>
            </w:r>
            <w:r w:rsidR="00A21F73" w:rsidRPr="006A3C78">
              <w:rPr>
                <w:sz w:val="24"/>
                <w:szCs w:val="24"/>
              </w:rPr>
              <w:t xml:space="preserve">f </w:t>
            </w:r>
            <w:r w:rsidRPr="006A3C78">
              <w:rPr>
                <w:sz w:val="24"/>
                <w:szCs w:val="24"/>
              </w:rPr>
              <w:t xml:space="preserve">the post is </w:t>
            </w:r>
            <w:r w:rsidR="00A21F73" w:rsidRPr="006A3C78">
              <w:rPr>
                <w:sz w:val="24"/>
                <w:szCs w:val="24"/>
              </w:rPr>
              <w:t>accepted by manager:</w:t>
            </w:r>
          </w:p>
          <w:p w14:paraId="63920C4B" w14:textId="77777777" w:rsidR="006A3C78" w:rsidRPr="006A3C78" w:rsidRDefault="00A21F73" w:rsidP="006A3C78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color w:val="191919"/>
                <w:sz w:val="24"/>
                <w:szCs w:val="24"/>
              </w:rPr>
            </w:pPr>
            <w:r w:rsidRPr="006A3C78">
              <w:rPr>
                <w:rFonts w:ascii="Arial" w:hAnsi="Arial" w:cs="Arial"/>
                <w:color w:val="191919"/>
                <w:sz w:val="24"/>
                <w:szCs w:val="24"/>
              </w:rPr>
              <w:t xml:space="preserve">the </w:t>
            </w:r>
            <w:r w:rsidR="006A3C78" w:rsidRPr="006A3C78">
              <w:rPr>
                <w:rFonts w:ascii="Arial" w:hAnsi="Arial" w:cs="Arial"/>
                <w:color w:val="191919"/>
                <w:sz w:val="24"/>
                <w:szCs w:val="24"/>
              </w:rPr>
              <w:t xml:space="preserve">content is published on the site </w:t>
            </w:r>
          </w:p>
          <w:p w14:paraId="776396E6" w14:textId="49C9F392" w:rsidR="00A21F73" w:rsidRPr="006A3C78" w:rsidRDefault="00A21F73" w:rsidP="006A3C78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color w:val="191919"/>
                <w:sz w:val="24"/>
                <w:szCs w:val="24"/>
              </w:rPr>
            </w:pPr>
            <w:r w:rsidRPr="006A3C78">
              <w:rPr>
                <w:rFonts w:ascii="Arial" w:hAnsi="Arial" w:cs="Arial"/>
                <w:color w:val="191919"/>
                <w:sz w:val="24"/>
                <w:szCs w:val="24"/>
              </w:rPr>
              <w:t>send accept message to specialist</w:t>
            </w:r>
          </w:p>
          <w:p w14:paraId="42A0E2A7" w14:textId="3C61992E" w:rsidR="00A21F73" w:rsidRDefault="00A21F73" w:rsidP="00A21F73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sz w:val="24"/>
                <w:szCs w:val="24"/>
              </w:rPr>
            </w:pPr>
            <w:r w:rsidRPr="006A3C78">
              <w:rPr>
                <w:sz w:val="24"/>
                <w:szCs w:val="24"/>
              </w:rPr>
              <w:t>If rejected by manager:</w:t>
            </w:r>
          </w:p>
          <w:p w14:paraId="3123E621" w14:textId="6D7A1F38" w:rsidR="00A21F73" w:rsidRPr="006A3C78" w:rsidRDefault="00A21F73" w:rsidP="006A3C78">
            <w:pPr>
              <w:pStyle w:val="ListParagraph"/>
              <w:numPr>
                <w:ilvl w:val="0"/>
                <w:numId w:val="28"/>
              </w:numPr>
              <w:spacing w:line="276" w:lineRule="auto"/>
              <w:rPr>
                <w:sz w:val="24"/>
                <w:szCs w:val="24"/>
              </w:rPr>
            </w:pPr>
            <w:r w:rsidRPr="006A3C78">
              <w:rPr>
                <w:rFonts w:ascii="Arial" w:hAnsi="Arial" w:cs="Arial"/>
                <w:color w:val="191919"/>
                <w:sz w:val="24"/>
                <w:szCs w:val="24"/>
              </w:rPr>
              <w:t>send reject message to specialist</w:t>
            </w:r>
          </w:p>
          <w:p w14:paraId="49404213" w14:textId="77777777" w:rsidR="00A21F73" w:rsidRPr="000F53F4" w:rsidRDefault="00A21F73" w:rsidP="004C030A">
            <w:pPr>
              <w:rPr>
                <w:sz w:val="24"/>
                <w:szCs w:val="24"/>
              </w:rPr>
            </w:pPr>
          </w:p>
        </w:tc>
      </w:tr>
      <w:tr w:rsidR="00A21F73" w:rsidRPr="0050738C" w14:paraId="6ED94C76" w14:textId="77777777" w:rsidTr="004C030A">
        <w:tc>
          <w:tcPr>
            <w:tcW w:w="9350" w:type="dxa"/>
            <w:gridSpan w:val="4"/>
          </w:tcPr>
          <w:p w14:paraId="77A778FC" w14:textId="77777777" w:rsidR="00A21F73" w:rsidRPr="0050738C" w:rsidRDefault="00A21F73" w:rsidP="004C030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</w:tc>
      </w:tr>
      <w:tr w:rsidR="00A21F73" w:rsidRPr="000F53F4" w14:paraId="2B60D4E0" w14:textId="77777777" w:rsidTr="004C030A">
        <w:tc>
          <w:tcPr>
            <w:tcW w:w="9350" w:type="dxa"/>
            <w:gridSpan w:val="4"/>
          </w:tcPr>
          <w:p w14:paraId="215740E2" w14:textId="77777777" w:rsidR="00A21F73" w:rsidRPr="000F53F4" w:rsidRDefault="00A21F73" w:rsidP="004C030A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Alternate/Exceptional Flows:</w:t>
            </w:r>
          </w:p>
        </w:tc>
      </w:tr>
    </w:tbl>
    <w:p w14:paraId="0D930732" w14:textId="5C87CC00" w:rsidR="00A21F73" w:rsidRDefault="00A21F73" w:rsidP="00203622"/>
    <w:p w14:paraId="60A9F6BD" w14:textId="77777777" w:rsidR="00A21F73" w:rsidRDefault="00A21F73" w:rsidP="00203622"/>
    <w:p w14:paraId="5C29954D" w14:textId="4251911A" w:rsidR="00066F51" w:rsidRDefault="00066F51" w:rsidP="00203622"/>
    <w:p w14:paraId="4E385C06" w14:textId="632F3A41" w:rsidR="00066F51" w:rsidRDefault="00066F51" w:rsidP="00203622"/>
    <w:p w14:paraId="25DAB4EB" w14:textId="525B6506" w:rsidR="00066F51" w:rsidRDefault="00066F51" w:rsidP="00203622"/>
    <w:p w14:paraId="173F863A" w14:textId="7B0D19E3" w:rsidR="00066F51" w:rsidRDefault="00066F51" w:rsidP="00203622"/>
    <w:tbl>
      <w:tblPr>
        <w:tblStyle w:val="TableGrid"/>
        <w:bidiVisual/>
        <w:tblW w:w="9242" w:type="dxa"/>
        <w:tblInd w:w="-113" w:type="dxa"/>
        <w:tblLook w:val="04A0" w:firstRow="1" w:lastRow="0" w:firstColumn="1" w:lastColumn="0" w:noHBand="0" w:noVBand="1"/>
      </w:tblPr>
      <w:tblGrid>
        <w:gridCol w:w="4205"/>
        <w:gridCol w:w="630"/>
        <w:gridCol w:w="720"/>
        <w:gridCol w:w="3687"/>
      </w:tblGrid>
      <w:tr w:rsidR="00066F51" w:rsidRPr="008901B0" w14:paraId="68BC195A" w14:textId="77777777" w:rsidTr="00471298">
        <w:trPr>
          <w:trHeight w:val="516"/>
        </w:trPr>
        <w:tc>
          <w:tcPr>
            <w:tcW w:w="4205" w:type="dxa"/>
          </w:tcPr>
          <w:p w14:paraId="19893929" w14:textId="77777777" w:rsidR="00066F51" w:rsidRPr="008901B0" w:rsidRDefault="00066F51" w:rsidP="00471298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Importance level:</w:t>
            </w:r>
            <w:r w:rsidRPr="008901B0">
              <w:rPr>
                <w:sz w:val="24"/>
                <w:szCs w:val="24"/>
              </w:rPr>
              <w:t xml:space="preserve"> medium</w:t>
            </w:r>
          </w:p>
        </w:tc>
        <w:tc>
          <w:tcPr>
            <w:tcW w:w="1350" w:type="dxa"/>
            <w:gridSpan w:val="2"/>
          </w:tcPr>
          <w:p w14:paraId="40628D72" w14:textId="7C3399A0" w:rsidR="00066F51" w:rsidRPr="008901B0" w:rsidRDefault="00066F51" w:rsidP="00471298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ID: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12</w:t>
            </w:r>
          </w:p>
        </w:tc>
        <w:tc>
          <w:tcPr>
            <w:tcW w:w="3687" w:type="dxa"/>
          </w:tcPr>
          <w:p w14:paraId="1FD9270E" w14:textId="413BE206" w:rsidR="00066F51" w:rsidRPr="008901B0" w:rsidRDefault="00066F51" w:rsidP="00066F51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Use case Name:</w:t>
            </w:r>
            <w:r w:rsidRPr="008901B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Edit Content</w:t>
            </w:r>
          </w:p>
        </w:tc>
      </w:tr>
      <w:tr w:rsidR="00066F51" w:rsidRPr="008901B0" w14:paraId="5662DCDC" w14:textId="77777777" w:rsidTr="00471298">
        <w:tc>
          <w:tcPr>
            <w:tcW w:w="4835" w:type="dxa"/>
            <w:gridSpan w:val="2"/>
          </w:tcPr>
          <w:p w14:paraId="132586A9" w14:textId="77777777" w:rsidR="00066F51" w:rsidRPr="008901B0" w:rsidRDefault="00066F51" w:rsidP="00471298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Use Case Type:</w:t>
            </w:r>
            <w:r w:rsidRPr="008901B0">
              <w:rPr>
                <w:sz w:val="24"/>
                <w:szCs w:val="24"/>
              </w:rPr>
              <w:t xml:space="preserve"> Detail, Essential</w:t>
            </w:r>
          </w:p>
        </w:tc>
        <w:tc>
          <w:tcPr>
            <w:tcW w:w="4407" w:type="dxa"/>
            <w:gridSpan w:val="2"/>
          </w:tcPr>
          <w:p w14:paraId="21ABC9A1" w14:textId="77777777" w:rsidR="00066F51" w:rsidRPr="008901B0" w:rsidRDefault="00066F51" w:rsidP="00471298">
            <w:pPr>
              <w:rPr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Primary Actor:</w:t>
            </w:r>
            <w:r>
              <w:rPr>
                <w:sz w:val="24"/>
                <w:szCs w:val="24"/>
              </w:rPr>
              <w:t xml:space="preserve"> Specialist/Manager</w:t>
            </w:r>
          </w:p>
        </w:tc>
      </w:tr>
      <w:tr w:rsidR="00066F51" w:rsidRPr="008901B0" w14:paraId="51DBCCCF" w14:textId="77777777" w:rsidTr="00471298">
        <w:tc>
          <w:tcPr>
            <w:tcW w:w="9242" w:type="dxa"/>
            <w:gridSpan w:val="4"/>
          </w:tcPr>
          <w:p w14:paraId="29BFC6AE" w14:textId="77777777" w:rsidR="00066F51" w:rsidRPr="008901B0" w:rsidRDefault="00066F51" w:rsidP="00471298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Stakeholders and Interests:</w:t>
            </w:r>
          </w:p>
          <w:p w14:paraId="3D35C41F" w14:textId="52050680" w:rsidR="00066F51" w:rsidRPr="008901B0" w:rsidRDefault="00066F51" w:rsidP="00180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– wants to </w:t>
            </w:r>
            <w:r w:rsidR="00180C92">
              <w:rPr>
                <w:sz w:val="24"/>
                <w:szCs w:val="24"/>
              </w:rPr>
              <w:t>see</w:t>
            </w:r>
            <w:r>
              <w:rPr>
                <w:sz w:val="24"/>
                <w:szCs w:val="24"/>
              </w:rPr>
              <w:t xml:space="preserve"> </w:t>
            </w:r>
            <w:r w:rsidR="00180C92">
              <w:rPr>
                <w:sz w:val="24"/>
                <w:szCs w:val="24"/>
              </w:rPr>
              <w:t>some</w:t>
            </w:r>
            <w:r>
              <w:rPr>
                <w:sz w:val="24"/>
                <w:szCs w:val="24"/>
              </w:rPr>
              <w:t xml:space="preserve"> contents on website</w:t>
            </w:r>
          </w:p>
          <w:p w14:paraId="52B1BAF8" w14:textId="20321ACE" w:rsidR="00066F51" w:rsidRPr="008901B0" w:rsidRDefault="00066F51" w:rsidP="00471298">
            <w:pPr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Specialists - </w:t>
            </w:r>
            <w:r w:rsidR="00180C92">
              <w:rPr>
                <w:sz w:val="24"/>
                <w:szCs w:val="24"/>
              </w:rPr>
              <w:t>wants to edit some contents on website</w:t>
            </w:r>
          </w:p>
          <w:p w14:paraId="075E908B" w14:textId="77777777" w:rsidR="00066F51" w:rsidRPr="008901B0" w:rsidRDefault="00066F51" w:rsidP="00471298">
            <w:pPr>
              <w:rPr>
                <w:sz w:val="24"/>
                <w:szCs w:val="24"/>
                <w:rtl/>
              </w:rPr>
            </w:pPr>
            <w:r>
              <w:rPr>
                <w:sz w:val="24"/>
                <w:szCs w:val="24"/>
              </w:rPr>
              <w:t>Manager</w:t>
            </w:r>
            <w:r w:rsidRPr="008901B0">
              <w:rPr>
                <w:sz w:val="24"/>
                <w:szCs w:val="24"/>
              </w:rPr>
              <w:t xml:space="preserve"> - wants to </w:t>
            </w:r>
            <w:r>
              <w:rPr>
                <w:sz w:val="24"/>
                <w:szCs w:val="24"/>
              </w:rPr>
              <w:t>accept or reject content</w:t>
            </w:r>
            <w:r>
              <w:t xml:space="preserve"> </w:t>
            </w:r>
            <w:r>
              <w:rPr>
                <w:sz w:val="24"/>
                <w:szCs w:val="24"/>
              </w:rPr>
              <w:t>provided by specialists</w:t>
            </w:r>
          </w:p>
        </w:tc>
      </w:tr>
      <w:tr w:rsidR="00066F51" w:rsidRPr="008901B0" w14:paraId="73034D40" w14:textId="77777777" w:rsidTr="00471298">
        <w:tc>
          <w:tcPr>
            <w:tcW w:w="9242" w:type="dxa"/>
            <w:gridSpan w:val="4"/>
          </w:tcPr>
          <w:p w14:paraId="784CF065" w14:textId="77777777" w:rsidR="00066F51" w:rsidRPr="008901B0" w:rsidRDefault="00066F51" w:rsidP="00471298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Brief Description:</w:t>
            </w:r>
          </w:p>
          <w:p w14:paraId="3AAF52AB" w14:textId="20A88D96" w:rsidR="00066F51" w:rsidRPr="008901B0" w:rsidRDefault="00066F51" w:rsidP="00180C92">
            <w:pPr>
              <w:rPr>
                <w:sz w:val="24"/>
                <w:szCs w:val="24"/>
                <w:rtl/>
              </w:rPr>
            </w:pPr>
            <w:r w:rsidRPr="008901B0">
              <w:rPr>
                <w:sz w:val="24"/>
                <w:szCs w:val="24"/>
              </w:rPr>
              <w:t>This</w:t>
            </w:r>
            <w:r>
              <w:rPr>
                <w:sz w:val="24"/>
                <w:szCs w:val="24"/>
              </w:rPr>
              <w:t xml:space="preserve"> use case describes how specialist </w:t>
            </w:r>
            <w:r w:rsidR="00180C92">
              <w:rPr>
                <w:sz w:val="24"/>
                <w:szCs w:val="24"/>
              </w:rPr>
              <w:t xml:space="preserve">Edit </w:t>
            </w:r>
            <w:r>
              <w:rPr>
                <w:sz w:val="24"/>
                <w:szCs w:val="24"/>
              </w:rPr>
              <w:t xml:space="preserve">contents and how manager reject or accept </w:t>
            </w:r>
            <w:proofErr w:type="gramStart"/>
            <w:r>
              <w:rPr>
                <w:sz w:val="24"/>
                <w:szCs w:val="24"/>
              </w:rPr>
              <w:t>this contents</w:t>
            </w:r>
            <w:proofErr w:type="gramEnd"/>
          </w:p>
        </w:tc>
      </w:tr>
      <w:tr w:rsidR="00066F51" w:rsidRPr="008901B0" w14:paraId="7CA5504A" w14:textId="77777777" w:rsidTr="00471298">
        <w:tc>
          <w:tcPr>
            <w:tcW w:w="9242" w:type="dxa"/>
            <w:gridSpan w:val="4"/>
          </w:tcPr>
          <w:p w14:paraId="60B77600" w14:textId="77777777" w:rsidR="00066F51" w:rsidRPr="008901B0" w:rsidRDefault="00066F51" w:rsidP="00471298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Trigger:</w:t>
            </w:r>
          </w:p>
          <w:p w14:paraId="7936D19C" w14:textId="2E372AD1" w:rsidR="00066F51" w:rsidRDefault="00180C92" w:rsidP="00180C9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pecialist </w:t>
            </w:r>
          </w:p>
          <w:p w14:paraId="4714584A" w14:textId="77777777" w:rsidR="00066F51" w:rsidRPr="008901B0" w:rsidRDefault="00066F51" w:rsidP="00471298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Type:</w:t>
            </w:r>
          </w:p>
          <w:p w14:paraId="728BEA38" w14:textId="17795A89" w:rsidR="00066F51" w:rsidRPr="008901B0" w:rsidRDefault="00C93150" w:rsidP="0047129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066F51" w:rsidRPr="008901B0" w14:paraId="61AE8B80" w14:textId="77777777" w:rsidTr="00471298">
        <w:tc>
          <w:tcPr>
            <w:tcW w:w="9242" w:type="dxa"/>
            <w:gridSpan w:val="4"/>
          </w:tcPr>
          <w:p w14:paraId="6D062117" w14:textId="77777777" w:rsidR="00066F51" w:rsidRPr="008901B0" w:rsidRDefault="00066F51" w:rsidP="00471298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Relationships:</w:t>
            </w:r>
          </w:p>
          <w:p w14:paraId="1F305316" w14:textId="77777777" w:rsidR="00066F51" w:rsidRPr="008901B0" w:rsidRDefault="00066F51" w:rsidP="002D77DA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 xml:space="preserve">Association:    </w:t>
            </w:r>
            <w:r>
              <w:rPr>
                <w:sz w:val="24"/>
                <w:szCs w:val="24"/>
              </w:rPr>
              <w:t>Specialist</w:t>
            </w:r>
            <w:r w:rsidRPr="008901B0">
              <w:rPr>
                <w:sz w:val="24"/>
                <w:szCs w:val="24"/>
              </w:rPr>
              <w:t>, Manager</w:t>
            </w:r>
          </w:p>
          <w:p w14:paraId="1BF043D8" w14:textId="77777777" w:rsidR="00066F51" w:rsidRPr="008901B0" w:rsidRDefault="00066F51" w:rsidP="002D77DA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Include:</w:t>
            </w:r>
            <w:r>
              <w:rPr>
                <w:sz w:val="24"/>
                <w:szCs w:val="24"/>
              </w:rPr>
              <w:t xml:space="preserve">           </w:t>
            </w:r>
          </w:p>
          <w:p w14:paraId="6B676891" w14:textId="77777777" w:rsidR="00066F51" w:rsidRPr="008901B0" w:rsidRDefault="00066F51" w:rsidP="002D77DA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Extend:</w:t>
            </w:r>
          </w:p>
          <w:p w14:paraId="79237E3B" w14:textId="77777777" w:rsidR="00066F51" w:rsidRPr="008901B0" w:rsidRDefault="00066F51" w:rsidP="002D77DA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 w:val="24"/>
                <w:szCs w:val="24"/>
              </w:rPr>
            </w:pPr>
            <w:r w:rsidRPr="008901B0">
              <w:rPr>
                <w:sz w:val="24"/>
                <w:szCs w:val="24"/>
              </w:rPr>
              <w:t>Generalization:</w:t>
            </w:r>
          </w:p>
        </w:tc>
      </w:tr>
      <w:tr w:rsidR="00066F51" w:rsidRPr="00CA4F90" w14:paraId="71824F96" w14:textId="77777777" w:rsidTr="00471298">
        <w:tc>
          <w:tcPr>
            <w:tcW w:w="9242" w:type="dxa"/>
            <w:gridSpan w:val="4"/>
          </w:tcPr>
          <w:p w14:paraId="002AA743" w14:textId="77777777" w:rsidR="00066F51" w:rsidRDefault="00066F51" w:rsidP="00471298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Normal Flows of Events:</w:t>
            </w:r>
          </w:p>
          <w:p w14:paraId="4ABF2D25" w14:textId="7D55D66B" w:rsidR="00102E38" w:rsidRPr="00102E38" w:rsidRDefault="00102E38" w:rsidP="00102E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</w:t>
            </w:r>
            <w:r w:rsidRPr="00102E38">
              <w:rPr>
                <w:sz w:val="24"/>
                <w:szCs w:val="24"/>
              </w:rPr>
              <w:t>1.</w:t>
            </w:r>
            <w:r w:rsidRPr="00102E38">
              <w:rPr>
                <w:sz w:val="24"/>
                <w:szCs w:val="24"/>
              </w:rPr>
              <w:tab/>
              <w:t xml:space="preserve">Specialist </w:t>
            </w:r>
            <w:r>
              <w:rPr>
                <w:sz w:val="24"/>
                <w:szCs w:val="24"/>
              </w:rPr>
              <w:t>select the targeted post to edit</w:t>
            </w:r>
          </w:p>
          <w:p w14:paraId="2333D06A" w14:textId="45302CCD" w:rsidR="00102E38" w:rsidRDefault="00102E38" w:rsidP="00102E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</w:t>
            </w:r>
            <w:r w:rsidRPr="00102E38">
              <w:rPr>
                <w:sz w:val="24"/>
                <w:szCs w:val="24"/>
              </w:rPr>
              <w:t>2.</w:t>
            </w:r>
            <w:r w:rsidRPr="00102E38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Edit</w:t>
            </w:r>
            <w:r w:rsidRPr="00102E38">
              <w:rPr>
                <w:sz w:val="24"/>
                <w:szCs w:val="24"/>
              </w:rPr>
              <w:t xml:space="preserve"> content and </w:t>
            </w:r>
            <w:r>
              <w:rPr>
                <w:sz w:val="24"/>
                <w:szCs w:val="24"/>
              </w:rPr>
              <w:t xml:space="preserve">choose </w:t>
            </w:r>
            <w:r w:rsidRPr="00102E38">
              <w:rPr>
                <w:sz w:val="24"/>
                <w:szCs w:val="24"/>
              </w:rPr>
              <w:t xml:space="preserve">send </w:t>
            </w:r>
            <w:r>
              <w:rPr>
                <w:sz w:val="24"/>
                <w:szCs w:val="24"/>
              </w:rPr>
              <w:t>bottom</w:t>
            </w:r>
          </w:p>
          <w:p w14:paraId="302C5745" w14:textId="77777777" w:rsidR="00CF6F30" w:rsidRDefault="00DC5A05" w:rsidP="00CF6F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3.   Send data to manager</w:t>
            </w:r>
          </w:p>
          <w:p w14:paraId="5635EE35" w14:textId="179585D9" w:rsidR="00CF6F30" w:rsidRPr="00102E38" w:rsidRDefault="00CF6F30" w:rsidP="002D27E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</w:t>
            </w:r>
            <w:r w:rsidRPr="00CF6F30">
              <w:rPr>
                <w:sz w:val="24"/>
                <w:szCs w:val="24"/>
              </w:rPr>
              <w:t xml:space="preserve"> 4.   </w:t>
            </w:r>
            <w:r w:rsidRPr="00CF6F30">
              <w:rPr>
                <w:rFonts w:ascii="Arial" w:hAnsi="Arial" w:cs="Arial"/>
                <w:color w:val="191919"/>
                <w:sz w:val="24"/>
                <w:szCs w:val="24"/>
              </w:rPr>
              <w:t>display post to manager in content posted section</w:t>
            </w:r>
          </w:p>
          <w:p w14:paraId="46540413" w14:textId="78073175" w:rsidR="00102E38" w:rsidRPr="00102E38" w:rsidRDefault="00102E38" w:rsidP="00102E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</w:t>
            </w:r>
            <w:r w:rsidR="004605C3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</w:t>
            </w:r>
            <w:r w:rsidR="002D27E9">
              <w:rPr>
                <w:sz w:val="24"/>
                <w:szCs w:val="24"/>
              </w:rPr>
              <w:t>5</w:t>
            </w:r>
            <w:r w:rsidRPr="00102E38">
              <w:rPr>
                <w:sz w:val="24"/>
                <w:szCs w:val="24"/>
              </w:rPr>
              <w:t>.</w:t>
            </w:r>
            <w:r w:rsidRPr="00102E38">
              <w:rPr>
                <w:sz w:val="24"/>
                <w:szCs w:val="24"/>
              </w:rPr>
              <w:tab/>
              <w:t>If accepted by manager:</w:t>
            </w:r>
          </w:p>
          <w:p w14:paraId="3DF610D0" w14:textId="77777777" w:rsidR="002D27E9" w:rsidRDefault="002D27E9" w:rsidP="002D27E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6.   </w:t>
            </w:r>
            <w:r w:rsidR="00102E38" w:rsidRPr="00102E38">
              <w:rPr>
                <w:sz w:val="24"/>
                <w:szCs w:val="24"/>
              </w:rPr>
              <w:t xml:space="preserve">the </w:t>
            </w:r>
            <w:r w:rsidR="00E00334">
              <w:rPr>
                <w:sz w:val="24"/>
                <w:szCs w:val="24"/>
              </w:rPr>
              <w:t xml:space="preserve">new </w:t>
            </w:r>
            <w:r w:rsidR="00102E38" w:rsidRPr="00102E38">
              <w:rPr>
                <w:sz w:val="24"/>
                <w:szCs w:val="24"/>
              </w:rPr>
              <w:t xml:space="preserve">content is published on the site </w:t>
            </w:r>
          </w:p>
          <w:p w14:paraId="202D36C7" w14:textId="640D18AD" w:rsidR="00102E38" w:rsidRDefault="002D27E9" w:rsidP="002D27E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7. </w:t>
            </w:r>
            <w:r>
              <w:rPr>
                <w:sz w:val="24"/>
                <w:szCs w:val="24"/>
              </w:rPr>
              <w:tab/>
            </w:r>
            <w:r w:rsidR="00102E38" w:rsidRPr="00102E38">
              <w:rPr>
                <w:sz w:val="24"/>
                <w:szCs w:val="24"/>
              </w:rPr>
              <w:t>send accept message to specialist</w:t>
            </w:r>
          </w:p>
          <w:p w14:paraId="65789803" w14:textId="5198A109" w:rsidR="002D27E9" w:rsidRDefault="002D27E9" w:rsidP="002D27E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8.</w:t>
            </w:r>
            <w:r>
              <w:rPr>
                <w:sz w:val="24"/>
                <w:szCs w:val="24"/>
              </w:rPr>
              <w:tab/>
              <w:t>if rejected by manager:</w:t>
            </w:r>
          </w:p>
          <w:p w14:paraId="27B1F7F6" w14:textId="4A365133" w:rsidR="004605C3" w:rsidRPr="004605C3" w:rsidRDefault="002D27E9" w:rsidP="006C6D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9.</w:t>
            </w:r>
            <w:r>
              <w:rPr>
                <w:sz w:val="24"/>
                <w:szCs w:val="24"/>
              </w:rPr>
              <w:tab/>
            </w:r>
            <w:r w:rsidRPr="00102E38">
              <w:rPr>
                <w:sz w:val="24"/>
                <w:szCs w:val="24"/>
              </w:rPr>
              <w:t>send reject message to specialist</w:t>
            </w:r>
          </w:p>
        </w:tc>
      </w:tr>
      <w:tr w:rsidR="00066F51" w:rsidRPr="008901B0" w14:paraId="12B074B0" w14:textId="77777777" w:rsidTr="00471298">
        <w:tc>
          <w:tcPr>
            <w:tcW w:w="9242" w:type="dxa"/>
            <w:gridSpan w:val="4"/>
          </w:tcPr>
          <w:p w14:paraId="2F3428AD" w14:textId="77777777" w:rsidR="00066F51" w:rsidRDefault="00066F51" w:rsidP="00471298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Sub Flows:</w:t>
            </w:r>
          </w:p>
          <w:p w14:paraId="0CFE4BD9" w14:textId="77777777" w:rsidR="00066F51" w:rsidRPr="008901B0" w:rsidRDefault="00066F51" w:rsidP="00102E38">
            <w:pPr>
              <w:rPr>
                <w:b/>
                <w:bCs/>
                <w:sz w:val="24"/>
                <w:szCs w:val="24"/>
              </w:rPr>
            </w:pPr>
          </w:p>
        </w:tc>
      </w:tr>
      <w:tr w:rsidR="00066F51" w:rsidRPr="008901B0" w14:paraId="2783510C" w14:textId="77777777" w:rsidTr="00471298">
        <w:tc>
          <w:tcPr>
            <w:tcW w:w="9242" w:type="dxa"/>
            <w:gridSpan w:val="4"/>
          </w:tcPr>
          <w:p w14:paraId="45C812BA" w14:textId="20625AB7" w:rsidR="00066F51" w:rsidRPr="002D27E9" w:rsidRDefault="00066F51" w:rsidP="002D27E9">
            <w:pPr>
              <w:rPr>
                <w:b/>
                <w:bCs/>
                <w:sz w:val="24"/>
                <w:szCs w:val="24"/>
              </w:rPr>
            </w:pPr>
            <w:r w:rsidRPr="008901B0">
              <w:rPr>
                <w:b/>
                <w:bCs/>
                <w:sz w:val="24"/>
                <w:szCs w:val="24"/>
              </w:rPr>
              <w:t>Alternate/Exceptional Flows:</w:t>
            </w:r>
          </w:p>
        </w:tc>
      </w:tr>
    </w:tbl>
    <w:p w14:paraId="40A709DC" w14:textId="63320214" w:rsidR="00066F51" w:rsidRDefault="00066F51" w:rsidP="00203622"/>
    <w:p w14:paraId="1086AC35" w14:textId="77777777" w:rsidR="00066F51" w:rsidRDefault="00066F51" w:rsidP="00203622"/>
    <w:p w14:paraId="045D54FD" w14:textId="3F980637" w:rsidR="0050077B" w:rsidRDefault="0050077B"/>
    <w:sectPr w:rsidR="005007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C6CE8"/>
    <w:multiLevelType w:val="hybridMultilevel"/>
    <w:tmpl w:val="6322779E"/>
    <w:lvl w:ilvl="0" w:tplc="B088F276">
      <w:start w:val="1"/>
      <w:numFmt w:val="decimal"/>
      <w:lvlText w:val="%1."/>
      <w:lvlJc w:val="left"/>
      <w:pPr>
        <w:ind w:left="13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12" w:hanging="360"/>
      </w:pPr>
    </w:lvl>
    <w:lvl w:ilvl="2" w:tplc="0409001B" w:tentative="1">
      <w:start w:val="1"/>
      <w:numFmt w:val="lowerRoman"/>
      <w:lvlText w:val="%3."/>
      <w:lvlJc w:val="right"/>
      <w:pPr>
        <w:ind w:left="2832" w:hanging="180"/>
      </w:pPr>
    </w:lvl>
    <w:lvl w:ilvl="3" w:tplc="0409000F" w:tentative="1">
      <w:start w:val="1"/>
      <w:numFmt w:val="decimal"/>
      <w:lvlText w:val="%4."/>
      <w:lvlJc w:val="left"/>
      <w:pPr>
        <w:ind w:left="3552" w:hanging="360"/>
      </w:pPr>
    </w:lvl>
    <w:lvl w:ilvl="4" w:tplc="04090019" w:tentative="1">
      <w:start w:val="1"/>
      <w:numFmt w:val="lowerLetter"/>
      <w:lvlText w:val="%5."/>
      <w:lvlJc w:val="left"/>
      <w:pPr>
        <w:ind w:left="4272" w:hanging="360"/>
      </w:pPr>
    </w:lvl>
    <w:lvl w:ilvl="5" w:tplc="0409001B" w:tentative="1">
      <w:start w:val="1"/>
      <w:numFmt w:val="lowerRoman"/>
      <w:lvlText w:val="%6."/>
      <w:lvlJc w:val="right"/>
      <w:pPr>
        <w:ind w:left="4992" w:hanging="180"/>
      </w:pPr>
    </w:lvl>
    <w:lvl w:ilvl="6" w:tplc="0409000F" w:tentative="1">
      <w:start w:val="1"/>
      <w:numFmt w:val="decimal"/>
      <w:lvlText w:val="%7."/>
      <w:lvlJc w:val="left"/>
      <w:pPr>
        <w:ind w:left="5712" w:hanging="360"/>
      </w:pPr>
    </w:lvl>
    <w:lvl w:ilvl="7" w:tplc="04090019" w:tentative="1">
      <w:start w:val="1"/>
      <w:numFmt w:val="lowerLetter"/>
      <w:lvlText w:val="%8."/>
      <w:lvlJc w:val="left"/>
      <w:pPr>
        <w:ind w:left="6432" w:hanging="360"/>
      </w:pPr>
    </w:lvl>
    <w:lvl w:ilvl="8" w:tplc="0409001B" w:tentative="1">
      <w:start w:val="1"/>
      <w:numFmt w:val="lowerRoman"/>
      <w:lvlText w:val="%9."/>
      <w:lvlJc w:val="right"/>
      <w:pPr>
        <w:ind w:left="7152" w:hanging="180"/>
      </w:pPr>
    </w:lvl>
  </w:abstractNum>
  <w:abstractNum w:abstractNumId="1" w15:restartNumberingAfterBreak="0">
    <w:nsid w:val="0C7C35C4"/>
    <w:multiLevelType w:val="hybridMultilevel"/>
    <w:tmpl w:val="2AF0846A"/>
    <w:lvl w:ilvl="0" w:tplc="7E2CF16E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E5EE2"/>
    <w:multiLevelType w:val="hybridMultilevel"/>
    <w:tmpl w:val="3EC2E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B957BF"/>
    <w:multiLevelType w:val="hybridMultilevel"/>
    <w:tmpl w:val="B75A6D18"/>
    <w:lvl w:ilvl="0" w:tplc="A7E0B81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63288"/>
    <w:multiLevelType w:val="hybridMultilevel"/>
    <w:tmpl w:val="66704C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0287F"/>
    <w:multiLevelType w:val="hybridMultilevel"/>
    <w:tmpl w:val="727EBF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14EC6"/>
    <w:multiLevelType w:val="multilevel"/>
    <w:tmpl w:val="10EA55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1E6E2AE4"/>
    <w:multiLevelType w:val="hybridMultilevel"/>
    <w:tmpl w:val="727EBF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C85E5B"/>
    <w:multiLevelType w:val="hybridMultilevel"/>
    <w:tmpl w:val="3E84D744"/>
    <w:lvl w:ilvl="0" w:tplc="D9ECE01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02351"/>
    <w:multiLevelType w:val="hybridMultilevel"/>
    <w:tmpl w:val="1A76A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C1244"/>
    <w:multiLevelType w:val="hybridMultilevel"/>
    <w:tmpl w:val="E332A6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864E06"/>
    <w:multiLevelType w:val="hybridMultilevel"/>
    <w:tmpl w:val="2AC42C44"/>
    <w:lvl w:ilvl="0" w:tplc="E7183302">
      <w:start w:val="1"/>
      <w:numFmt w:val="decimal"/>
      <w:lvlText w:val="%1."/>
      <w:lvlJc w:val="left"/>
      <w:pPr>
        <w:ind w:left="7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64" w:hanging="360"/>
      </w:pPr>
    </w:lvl>
    <w:lvl w:ilvl="2" w:tplc="0409001B" w:tentative="1">
      <w:start w:val="1"/>
      <w:numFmt w:val="lowerRoman"/>
      <w:lvlText w:val="%3."/>
      <w:lvlJc w:val="right"/>
      <w:pPr>
        <w:ind w:left="2184" w:hanging="180"/>
      </w:pPr>
    </w:lvl>
    <w:lvl w:ilvl="3" w:tplc="0409000F" w:tentative="1">
      <w:start w:val="1"/>
      <w:numFmt w:val="decimal"/>
      <w:lvlText w:val="%4."/>
      <w:lvlJc w:val="left"/>
      <w:pPr>
        <w:ind w:left="2904" w:hanging="360"/>
      </w:pPr>
    </w:lvl>
    <w:lvl w:ilvl="4" w:tplc="04090019" w:tentative="1">
      <w:start w:val="1"/>
      <w:numFmt w:val="lowerLetter"/>
      <w:lvlText w:val="%5."/>
      <w:lvlJc w:val="left"/>
      <w:pPr>
        <w:ind w:left="3624" w:hanging="360"/>
      </w:pPr>
    </w:lvl>
    <w:lvl w:ilvl="5" w:tplc="0409001B" w:tentative="1">
      <w:start w:val="1"/>
      <w:numFmt w:val="lowerRoman"/>
      <w:lvlText w:val="%6."/>
      <w:lvlJc w:val="right"/>
      <w:pPr>
        <w:ind w:left="4344" w:hanging="180"/>
      </w:pPr>
    </w:lvl>
    <w:lvl w:ilvl="6" w:tplc="0409000F" w:tentative="1">
      <w:start w:val="1"/>
      <w:numFmt w:val="decimal"/>
      <w:lvlText w:val="%7."/>
      <w:lvlJc w:val="left"/>
      <w:pPr>
        <w:ind w:left="5064" w:hanging="360"/>
      </w:pPr>
    </w:lvl>
    <w:lvl w:ilvl="7" w:tplc="04090019" w:tentative="1">
      <w:start w:val="1"/>
      <w:numFmt w:val="lowerLetter"/>
      <w:lvlText w:val="%8."/>
      <w:lvlJc w:val="left"/>
      <w:pPr>
        <w:ind w:left="5784" w:hanging="360"/>
      </w:pPr>
    </w:lvl>
    <w:lvl w:ilvl="8" w:tplc="04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12" w15:restartNumberingAfterBreak="0">
    <w:nsid w:val="2A2C26E1"/>
    <w:multiLevelType w:val="hybridMultilevel"/>
    <w:tmpl w:val="02DAA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050C39"/>
    <w:multiLevelType w:val="hybridMultilevel"/>
    <w:tmpl w:val="C22E1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24352E"/>
    <w:multiLevelType w:val="hybridMultilevel"/>
    <w:tmpl w:val="C22E1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33D09"/>
    <w:multiLevelType w:val="hybridMultilevel"/>
    <w:tmpl w:val="3CB07B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AB3156"/>
    <w:multiLevelType w:val="hybridMultilevel"/>
    <w:tmpl w:val="10DC3DA0"/>
    <w:lvl w:ilvl="0" w:tplc="8C786E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9D6FA8"/>
    <w:multiLevelType w:val="hybridMultilevel"/>
    <w:tmpl w:val="DEBA0A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EA175D"/>
    <w:multiLevelType w:val="hybridMultilevel"/>
    <w:tmpl w:val="BFACB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073AE6"/>
    <w:multiLevelType w:val="hybridMultilevel"/>
    <w:tmpl w:val="4684B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340DB4"/>
    <w:multiLevelType w:val="hybridMultilevel"/>
    <w:tmpl w:val="EDF8C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DC1083"/>
    <w:multiLevelType w:val="hybridMultilevel"/>
    <w:tmpl w:val="99CCB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412A20"/>
    <w:multiLevelType w:val="hybridMultilevel"/>
    <w:tmpl w:val="F5401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1D64AE"/>
    <w:multiLevelType w:val="hybridMultilevel"/>
    <w:tmpl w:val="62828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500212"/>
    <w:multiLevelType w:val="hybridMultilevel"/>
    <w:tmpl w:val="A622D962"/>
    <w:lvl w:ilvl="0" w:tplc="04090019">
      <w:start w:val="17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8C55B9"/>
    <w:multiLevelType w:val="hybridMultilevel"/>
    <w:tmpl w:val="93523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625B5D"/>
    <w:multiLevelType w:val="hybridMultilevel"/>
    <w:tmpl w:val="4174797A"/>
    <w:lvl w:ilvl="0" w:tplc="F60825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ED1A57"/>
    <w:multiLevelType w:val="hybridMultilevel"/>
    <w:tmpl w:val="4684B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034A8C"/>
    <w:multiLevelType w:val="hybridMultilevel"/>
    <w:tmpl w:val="EA14BCCA"/>
    <w:lvl w:ilvl="0" w:tplc="2D1A9EB4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1919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6"/>
  </w:num>
  <w:num w:numId="3">
    <w:abstractNumId w:val="27"/>
  </w:num>
  <w:num w:numId="4">
    <w:abstractNumId w:val="19"/>
  </w:num>
  <w:num w:numId="5">
    <w:abstractNumId w:val="10"/>
  </w:num>
  <w:num w:numId="6">
    <w:abstractNumId w:val="9"/>
  </w:num>
  <w:num w:numId="7">
    <w:abstractNumId w:val="14"/>
  </w:num>
  <w:num w:numId="8">
    <w:abstractNumId w:val="13"/>
  </w:num>
  <w:num w:numId="9">
    <w:abstractNumId w:val="12"/>
  </w:num>
  <w:num w:numId="10">
    <w:abstractNumId w:val="3"/>
  </w:num>
  <w:num w:numId="11">
    <w:abstractNumId w:val="1"/>
  </w:num>
  <w:num w:numId="12">
    <w:abstractNumId w:val="11"/>
  </w:num>
  <w:num w:numId="13">
    <w:abstractNumId w:val="0"/>
  </w:num>
  <w:num w:numId="14">
    <w:abstractNumId w:val="8"/>
  </w:num>
  <w:num w:numId="15">
    <w:abstractNumId w:val="26"/>
  </w:num>
  <w:num w:numId="16">
    <w:abstractNumId w:val="4"/>
  </w:num>
  <w:num w:numId="17">
    <w:abstractNumId w:val="22"/>
  </w:num>
  <w:num w:numId="18">
    <w:abstractNumId w:val="24"/>
  </w:num>
  <w:num w:numId="19">
    <w:abstractNumId w:val="15"/>
  </w:num>
  <w:num w:numId="20">
    <w:abstractNumId w:val="6"/>
  </w:num>
  <w:num w:numId="21">
    <w:abstractNumId w:val="2"/>
  </w:num>
  <w:num w:numId="22">
    <w:abstractNumId w:val="23"/>
  </w:num>
  <w:num w:numId="23">
    <w:abstractNumId w:val="20"/>
  </w:num>
  <w:num w:numId="24">
    <w:abstractNumId w:val="18"/>
  </w:num>
  <w:num w:numId="25">
    <w:abstractNumId w:val="25"/>
  </w:num>
  <w:num w:numId="26">
    <w:abstractNumId w:val="28"/>
  </w:num>
  <w:num w:numId="27">
    <w:abstractNumId w:val="17"/>
  </w:num>
  <w:num w:numId="28">
    <w:abstractNumId w:val="5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tjC3NLEwNDI0szBQ0lEKTi0uzszPAykwrgUAjQ+hjiwAAAA="/>
  </w:docVars>
  <w:rsids>
    <w:rsidRoot w:val="00303A68"/>
    <w:rsid w:val="000216CE"/>
    <w:rsid w:val="000620B4"/>
    <w:rsid w:val="00066F51"/>
    <w:rsid w:val="0010285D"/>
    <w:rsid w:val="00102E38"/>
    <w:rsid w:val="00180C92"/>
    <w:rsid w:val="001E694F"/>
    <w:rsid w:val="00203622"/>
    <w:rsid w:val="00235BAD"/>
    <w:rsid w:val="0026643C"/>
    <w:rsid w:val="002D0ABA"/>
    <w:rsid w:val="002D27E9"/>
    <w:rsid w:val="002D77DA"/>
    <w:rsid w:val="00303A68"/>
    <w:rsid w:val="00330D47"/>
    <w:rsid w:val="00351679"/>
    <w:rsid w:val="003B6ADB"/>
    <w:rsid w:val="003D24D0"/>
    <w:rsid w:val="00400897"/>
    <w:rsid w:val="0044731E"/>
    <w:rsid w:val="004605C3"/>
    <w:rsid w:val="00464AD9"/>
    <w:rsid w:val="004C5ED0"/>
    <w:rsid w:val="004F3135"/>
    <w:rsid w:val="0050077B"/>
    <w:rsid w:val="005E4699"/>
    <w:rsid w:val="00694163"/>
    <w:rsid w:val="006A3C78"/>
    <w:rsid w:val="006B09B2"/>
    <w:rsid w:val="006B5256"/>
    <w:rsid w:val="006B7F0C"/>
    <w:rsid w:val="006C2034"/>
    <w:rsid w:val="006C6D01"/>
    <w:rsid w:val="00703984"/>
    <w:rsid w:val="007178CA"/>
    <w:rsid w:val="00763FEC"/>
    <w:rsid w:val="007A5FC4"/>
    <w:rsid w:val="007C25D3"/>
    <w:rsid w:val="0089767B"/>
    <w:rsid w:val="00905E94"/>
    <w:rsid w:val="00912C41"/>
    <w:rsid w:val="00924533"/>
    <w:rsid w:val="0094589E"/>
    <w:rsid w:val="009E3D89"/>
    <w:rsid w:val="00A12457"/>
    <w:rsid w:val="00A21F73"/>
    <w:rsid w:val="00A3799A"/>
    <w:rsid w:val="00A40C40"/>
    <w:rsid w:val="00AB4BE5"/>
    <w:rsid w:val="00B22E64"/>
    <w:rsid w:val="00B73008"/>
    <w:rsid w:val="00B97977"/>
    <w:rsid w:val="00BC3EBC"/>
    <w:rsid w:val="00BE0618"/>
    <w:rsid w:val="00C47A9A"/>
    <w:rsid w:val="00C57767"/>
    <w:rsid w:val="00C93150"/>
    <w:rsid w:val="00CA1F3D"/>
    <w:rsid w:val="00CA4F90"/>
    <w:rsid w:val="00CE3E9A"/>
    <w:rsid w:val="00CF6F30"/>
    <w:rsid w:val="00D029AC"/>
    <w:rsid w:val="00D36342"/>
    <w:rsid w:val="00DC5A05"/>
    <w:rsid w:val="00E00334"/>
    <w:rsid w:val="00E57444"/>
    <w:rsid w:val="00EF7126"/>
    <w:rsid w:val="00F241EF"/>
    <w:rsid w:val="00F3374F"/>
    <w:rsid w:val="00F626ED"/>
    <w:rsid w:val="00FA43EB"/>
    <w:rsid w:val="00FD0A6F"/>
    <w:rsid w:val="00FE0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ACF9B"/>
  <w15:chartTrackingRefBased/>
  <w15:docId w15:val="{352B5460-16E3-4891-BAC4-AA14D4EA3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7126"/>
  </w:style>
  <w:style w:type="paragraph" w:styleId="Heading1">
    <w:name w:val="heading 1"/>
    <w:basedOn w:val="Normal"/>
    <w:next w:val="Normal"/>
    <w:link w:val="Heading1Char"/>
    <w:uiPriority w:val="9"/>
    <w:qFormat/>
    <w:rsid w:val="006B09B2"/>
    <w:pPr>
      <w:keepNext/>
      <w:spacing w:after="0" w:line="240" w:lineRule="auto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3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622"/>
    <w:pPr>
      <w:ind w:left="720"/>
      <w:contextualSpacing/>
    </w:pPr>
  </w:style>
  <w:style w:type="character" w:customStyle="1" w:styleId="jlqj4b">
    <w:name w:val="jlqj4b"/>
    <w:basedOn w:val="DefaultParagraphFont"/>
    <w:rsid w:val="00203622"/>
  </w:style>
  <w:style w:type="character" w:customStyle="1" w:styleId="Heading1Char">
    <w:name w:val="Heading 1 Char"/>
    <w:basedOn w:val="DefaultParagraphFont"/>
    <w:link w:val="Heading1"/>
    <w:uiPriority w:val="9"/>
    <w:rsid w:val="006B09B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13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2</Pages>
  <Words>1733</Words>
  <Characters>988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Ghadiri</dc:creator>
  <cp:keywords/>
  <dc:description/>
  <cp:lastModifiedBy>Ali Ghadiri</cp:lastModifiedBy>
  <cp:revision>58</cp:revision>
  <dcterms:created xsi:type="dcterms:W3CDTF">2021-06-01T17:39:00Z</dcterms:created>
  <dcterms:modified xsi:type="dcterms:W3CDTF">2021-06-02T04:33:00Z</dcterms:modified>
</cp:coreProperties>
</file>